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4DEA5" w14:textId="77777777" w:rsidR="008453E9" w:rsidRDefault="00964CE0" w:rsidP="004478F2">
      <w:pPr>
        <w:pStyle w:val="Standard"/>
        <w:jc w:val="center"/>
      </w:pPr>
      <w:r>
        <w:rPr>
          <w:noProof/>
          <w:lang w:eastAsia="es-CO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25A8F7B1" wp14:editId="5E331944">
                <wp:simplePos x="0" y="0"/>
                <wp:positionH relativeFrom="page">
                  <wp:posOffset>4953000</wp:posOffset>
                </wp:positionH>
                <wp:positionV relativeFrom="page">
                  <wp:posOffset>266700</wp:posOffset>
                </wp:positionV>
                <wp:extent cx="2391410" cy="10130790"/>
                <wp:effectExtent l="0" t="0" r="27940" b="22860"/>
                <wp:wrapSquare wrapText="bothSides"/>
                <wp:docPr id="2" name="Grupo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91410" cy="10130790"/>
                          <a:chOff x="0" y="0"/>
                          <a:chExt cx="2392042" cy="10130793"/>
                        </a:xfrm>
                      </wpg:grpSpPr>
                      <wps:wsp>
                        <wps:cNvPr id="4" name="Rectángulo 213"/>
                        <wps:cNvSpPr/>
                        <wps:spPr>
                          <a:xfrm>
                            <a:off x="69467" y="0"/>
                            <a:ext cx="2252779" cy="10020300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cap="flat">
                            <a:noFill/>
                            <a:prstDash val="solid"/>
                          </a:ln>
                        </wps:spPr>
                        <wps:txbx>
                          <w:txbxContent>
                            <w:p w14:paraId="75CCD607" w14:textId="77777777" w:rsidR="004478F2" w:rsidRDefault="004478F2" w:rsidP="008453E9">
                              <w:pPr>
                                <w:spacing w:before="240"/>
                                <w:rPr>
                                  <w:color w:val="FFFFFF"/>
                                </w:rPr>
                              </w:pPr>
                            </w:p>
                          </w:txbxContent>
                        </wps:txbx>
                        <wps:bodyPr vert="horz" wrap="square" lIns="182880" tIns="182880" rIns="182880" bIns="365760" anchor="b" anchorCtr="0" compatLnSpc="1">
                          <a:noAutofit/>
                        </wps:bodyPr>
                      </wps:wsp>
                      <wps:wsp>
                        <wps:cNvPr id="3" name="Autoforma 14"/>
                        <wps:cNvSpPr/>
                        <wps:spPr>
                          <a:xfrm>
                            <a:off x="0" y="0"/>
                            <a:ext cx="2392042" cy="101307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3" cap="flat">
                            <a:solidFill>
                              <a:srgbClr val="767171"/>
                            </a:solidFill>
                            <a:prstDash val="solid"/>
                            <a:miter/>
                          </a:ln>
                        </wps:spPr>
                        <wps:txbx>
                          <w:txbxContent>
                            <w:p w14:paraId="67A14A56" w14:textId="77777777" w:rsidR="004478F2" w:rsidRDefault="004478F2" w:rsidP="008453E9">
                              <w:pPr>
                                <w:pStyle w:val="Titulo2"/>
                                <w:jc w:val="center"/>
                                <w:rPr>
                                  <w:rFonts w:ascii="Calibri Light" w:hAnsi="Calibri Light"/>
                                  <w:color w:val="AEAAAA"/>
                                  <w:sz w:val="56"/>
                                  <w:szCs w:val="56"/>
                                </w:rPr>
                              </w:pPr>
                            </w:p>
                            <w:p w14:paraId="31ADC047" w14:textId="77777777" w:rsidR="004478F2" w:rsidRDefault="004478F2" w:rsidP="008453E9">
                              <w:pPr>
                                <w:pStyle w:val="Titulo2"/>
                                <w:jc w:val="center"/>
                                <w:rPr>
                                  <w:rFonts w:ascii="Calibri Light" w:hAnsi="Calibri Light"/>
                                  <w:color w:val="AEAAAA"/>
                                  <w:sz w:val="56"/>
                                  <w:szCs w:val="56"/>
                                </w:rPr>
                              </w:pPr>
                            </w:p>
                            <w:p w14:paraId="71B62102" w14:textId="77777777" w:rsidR="004478F2" w:rsidRDefault="004478F2" w:rsidP="008453E9">
                              <w:pPr>
                                <w:pStyle w:val="Titulo2"/>
                                <w:jc w:val="center"/>
                                <w:rPr>
                                  <w:rFonts w:ascii="Calibri Light" w:hAnsi="Calibri Light"/>
                                  <w:color w:val="767171"/>
                                  <w:sz w:val="56"/>
                                  <w:szCs w:val="56"/>
                                </w:rPr>
                              </w:pPr>
                            </w:p>
                            <w:p w14:paraId="423788D6" w14:textId="5F8BC1D8" w:rsidR="004478F2" w:rsidRDefault="004478F2" w:rsidP="000877DC">
                              <w:pPr>
                                <w:pStyle w:val="Titulo2"/>
                                <w:jc w:val="center"/>
                                <w:rPr>
                                  <w:color w:val="44546A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767171"/>
                                  <w:sz w:val="52"/>
                                  <w:szCs w:val="56"/>
                                </w:rPr>
                                <w:t xml:space="preserve">manual usuario </w:t>
                              </w:r>
                              <w:r w:rsidR="000877DC" w:rsidRPr="000877DC">
                                <w:rPr>
                                  <w:rFonts w:ascii="Calibri Light" w:hAnsi="Calibri Light"/>
                                  <w:color w:val="767171"/>
                                  <w:sz w:val="52"/>
                                  <w:szCs w:val="56"/>
                                </w:rPr>
                                <w:t>RED LORA GCP</w:t>
                              </w:r>
                            </w:p>
                            <w:p w14:paraId="67895261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1A2A4EDF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64208F9C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50324244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33250871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2EC19372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53423F53" w14:textId="77777777" w:rsidR="004478F2" w:rsidRDefault="004478F2" w:rsidP="008453E9">
                              <w:pPr>
                                <w:rPr>
                                  <w:color w:val="44546A"/>
                                </w:rPr>
                              </w:pPr>
                            </w:p>
                            <w:p w14:paraId="2F8434DC" w14:textId="21269208" w:rsidR="004478F2" w:rsidRDefault="004478F2" w:rsidP="008453E9">
                              <w:pPr>
                                <w:jc w:val="center"/>
                                <w:rPr>
                                  <w:b/>
                                  <w:color w:val="767171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b/>
                                  <w:color w:val="767171"/>
                                  <w:sz w:val="44"/>
                                  <w:szCs w:val="44"/>
                                </w:rPr>
                                <w:t>2020</w:t>
                              </w:r>
                            </w:p>
                          </w:txbxContent>
                        </wps:txbx>
                        <wps:bodyPr vert="horz" wrap="square" lIns="182880" tIns="457200" rIns="182880" bIns="73152" anchor="t" anchorCtr="0" compatLnSpc="0">
                          <a:noAutofit/>
                        </wps:bodyPr>
                      </wps:wsp>
                      <wps:wsp>
                        <wps:cNvPr id="5" name="Rectángulo 214"/>
                        <wps:cNvSpPr/>
                        <wps:spPr>
                          <a:xfrm>
                            <a:off x="69485" y="9868818"/>
                            <a:ext cx="2252779" cy="125894"/>
                          </a:xfrm>
                          <a:prstGeom prst="rect">
                            <a:avLst/>
                          </a:prstGeom>
                          <a:solidFill>
                            <a:srgbClr val="5B9BD5"/>
                          </a:solidFill>
                          <a:ln cap="flat">
                            <a:noFill/>
                            <a:prstDash val="solid"/>
                          </a:ln>
                        </wps:spPr>
                        <wps:txbx>
                          <w:txbxContent>
                            <w:p w14:paraId="7C36D4D2" w14:textId="77777777" w:rsidR="004478F2" w:rsidRDefault="004478F2" w:rsidP="008453E9">
                              <w:pPr>
                                <w:spacing w:before="240"/>
                                <w:rPr>
                                  <w:color w:val="FFFFFF"/>
                                </w:rPr>
                              </w:pPr>
                            </w:p>
                          </w:txbxContent>
                        </wps:txbx>
                        <wps:bodyPr vert="horz" wrap="square" lIns="182880" tIns="182880" rIns="182880" bIns="365760" anchor="b" anchorCtr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A8F7B1" id="Grupo 211" o:spid="_x0000_s1026" style="position:absolute;left:0;text-align:left;margin-left:390pt;margin-top:21pt;width:188.3pt;height:797.7pt;z-index:251696128;mso-position-horizontal-relative:page;mso-position-vertical-relative:page" coordsize="23920,101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">
                <v:rect id="Rectángulo 213" o:spid="_x0000_s1027" style="position:absolute;left:694;width:22528;height:1002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" fillcolor="#44546a" stroked="f">
                  <v:textbox inset="14.4pt,14.4pt,14.4pt,28.8pt">
                    <w:txbxContent>
                      <w:p w14:paraId="75CCD607" w14:textId="77777777" w:rsidR="004478F2" w:rsidRDefault="004478F2" w:rsidP="008453E9">
                        <w:pPr>
                          <w:spacing w:before="240"/>
                          <w:rPr>
                            <w:color w:val="FFFFFF"/>
                          </w:rPr>
                        </w:pPr>
                      </w:p>
                    </w:txbxContent>
                  </v:textbox>
                </v:rect>
                <v:rect id="Autoforma 14" o:spid="_x0000_s1028" style="position:absolute;width:23920;height:1013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" strokecolor="#767171" strokeweight=".44092mm">
                  <v:textbox inset="14.4pt,36pt,14.4pt,5.76pt">
                    <w:txbxContent>
                      <w:p w14:paraId="67A14A56" w14:textId="77777777" w:rsidR="004478F2" w:rsidRDefault="004478F2" w:rsidP="008453E9">
                        <w:pPr>
                          <w:pStyle w:val="Titulo2"/>
                          <w:jc w:val="center"/>
                          <w:rPr>
                            <w:rFonts w:ascii="Calibri Light" w:hAnsi="Calibri Light"/>
                            <w:color w:val="AEAAAA"/>
                            <w:sz w:val="56"/>
                            <w:szCs w:val="56"/>
                          </w:rPr>
                        </w:pPr>
                      </w:p>
                      <w:p w14:paraId="31ADC047" w14:textId="77777777" w:rsidR="004478F2" w:rsidRDefault="004478F2" w:rsidP="008453E9">
                        <w:pPr>
                          <w:pStyle w:val="Titulo2"/>
                          <w:jc w:val="center"/>
                          <w:rPr>
                            <w:rFonts w:ascii="Calibri Light" w:hAnsi="Calibri Light"/>
                            <w:color w:val="AEAAAA"/>
                            <w:sz w:val="56"/>
                            <w:szCs w:val="56"/>
                          </w:rPr>
                        </w:pPr>
                      </w:p>
                      <w:p w14:paraId="71B62102" w14:textId="77777777" w:rsidR="004478F2" w:rsidRDefault="004478F2" w:rsidP="008453E9">
                        <w:pPr>
                          <w:pStyle w:val="Titulo2"/>
                          <w:jc w:val="center"/>
                          <w:rPr>
                            <w:rFonts w:ascii="Calibri Light" w:hAnsi="Calibri Light"/>
                            <w:color w:val="767171"/>
                            <w:sz w:val="56"/>
                            <w:szCs w:val="56"/>
                          </w:rPr>
                        </w:pPr>
                      </w:p>
                      <w:p w14:paraId="423788D6" w14:textId="5F8BC1D8" w:rsidR="004478F2" w:rsidRDefault="004478F2" w:rsidP="000877DC">
                        <w:pPr>
                          <w:pStyle w:val="Titulo2"/>
                          <w:jc w:val="center"/>
                          <w:rPr>
                            <w:color w:val="44546A"/>
                          </w:rPr>
                        </w:pPr>
                        <w:r>
                          <w:rPr>
                            <w:rFonts w:ascii="Calibri Light" w:hAnsi="Calibri Light"/>
                            <w:color w:val="767171"/>
                            <w:sz w:val="52"/>
                            <w:szCs w:val="56"/>
                          </w:rPr>
                          <w:t xml:space="preserve">manual usuario </w:t>
                        </w:r>
                        <w:r w:rsidR="000877DC" w:rsidRPr="000877DC">
                          <w:rPr>
                            <w:rFonts w:ascii="Calibri Light" w:hAnsi="Calibri Light"/>
                            <w:color w:val="767171"/>
                            <w:sz w:val="52"/>
                            <w:szCs w:val="56"/>
                          </w:rPr>
                          <w:t>RED LORA GCP</w:t>
                        </w:r>
                      </w:p>
                      <w:p w14:paraId="67895261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1A2A4EDF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64208F9C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50324244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33250871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2EC19372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53423F53" w14:textId="77777777" w:rsidR="004478F2" w:rsidRDefault="004478F2" w:rsidP="008453E9">
                        <w:pPr>
                          <w:rPr>
                            <w:color w:val="44546A"/>
                          </w:rPr>
                        </w:pPr>
                      </w:p>
                      <w:p w14:paraId="2F8434DC" w14:textId="21269208" w:rsidR="004478F2" w:rsidRDefault="004478F2" w:rsidP="008453E9">
                        <w:pPr>
                          <w:jc w:val="center"/>
                          <w:rPr>
                            <w:b/>
                            <w:color w:val="767171"/>
                            <w:sz w:val="44"/>
                            <w:szCs w:val="44"/>
                          </w:rPr>
                        </w:pPr>
                        <w:r>
                          <w:rPr>
                            <w:b/>
                            <w:color w:val="767171"/>
                            <w:sz w:val="44"/>
                            <w:szCs w:val="44"/>
                          </w:rPr>
                          <w:t>2020</w:t>
                        </w:r>
                      </w:p>
                    </w:txbxContent>
                  </v:textbox>
                </v:rect>
                <v:rect id="Rectángulo 214" o:spid="_x0000_s1029" style="position:absolute;left:694;top:98688;width:22528;height:125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" fillcolor="#5b9bd5" stroked="f">
                  <v:textbox inset="14.4pt,14.4pt,14.4pt,28.8pt">
                    <w:txbxContent>
                      <w:p w14:paraId="7C36D4D2" w14:textId="77777777" w:rsidR="004478F2" w:rsidRDefault="004478F2" w:rsidP="008453E9">
                        <w:pPr>
                          <w:spacing w:before="240"/>
                          <w:rPr>
                            <w:color w:val="FFFFFF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  <w:r w:rsidR="00714C27">
        <w:rPr>
          <w:noProof/>
        </w:rPr>
        <w:drawing>
          <wp:inline distT="0" distB="0" distL="0" distR="0" wp14:anchorId="695D28FB" wp14:editId="78C819AF">
            <wp:extent cx="907576" cy="1134110"/>
            <wp:effectExtent l="0" t="0" r="698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74"/>
                    <a:stretch/>
                  </pic:blipFill>
                  <pic:spPr bwMode="auto">
                    <a:xfrm>
                      <a:off x="0" y="0"/>
                      <a:ext cx="907576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E4C49" w14:textId="77777777" w:rsidR="00964CE0" w:rsidRDefault="00964CE0" w:rsidP="008453E9">
      <w:pPr>
        <w:spacing w:after="200" w:line="276" w:lineRule="auto"/>
        <w:jc w:val="center"/>
      </w:pPr>
      <w:bookmarkStart w:id="0" w:name="_Toc421180827"/>
      <w:bookmarkStart w:id="1" w:name="_Toc428434436"/>
      <w:r>
        <w:t>UNIVERSIDAD DISTRITAL FRANCISCO JOSE DE CALDAS</w:t>
      </w:r>
    </w:p>
    <w:p w14:paraId="2A917F63" w14:textId="202C9075" w:rsidR="008453E9" w:rsidRDefault="008453E9" w:rsidP="008453E9">
      <w:pPr>
        <w:spacing w:after="200" w:line="276" w:lineRule="auto"/>
        <w:jc w:val="center"/>
      </w:pPr>
      <w:r>
        <w:t>GRUPOS DE INVESTIGACIÓN GITUD</w:t>
      </w:r>
    </w:p>
    <w:p w14:paraId="7B17380C" w14:textId="064137EE" w:rsidR="000877DC" w:rsidRDefault="000877DC" w:rsidP="009532C7">
      <w:pPr>
        <w:pStyle w:val="Puesto1"/>
        <w:ind w:left="708"/>
        <w:rPr>
          <w:rFonts w:ascii="AlArabiya" w:hAnsi="AlArabiya"/>
        </w:rPr>
      </w:pPr>
    </w:p>
    <w:p w14:paraId="2AD0BDE7" w14:textId="420C391A" w:rsidR="008453E9" w:rsidRDefault="000877DC" w:rsidP="009532C7">
      <w:pPr>
        <w:pStyle w:val="Puesto1"/>
        <w:ind w:left="708"/>
        <w:rPr>
          <w:rFonts w:ascii="AlArabiya" w:hAnsi="AlArabiya"/>
        </w:rPr>
      </w:pPr>
      <w:r>
        <w:rPr>
          <w:rFonts w:ascii="AlArabiya" w:hAnsi="AlArabiya"/>
        </w:rPr>
        <w:t>RED LORA GCP</w:t>
      </w:r>
      <w:r w:rsidR="008453E9">
        <w:rPr>
          <w:rFonts w:ascii="AlArabiya" w:hAnsi="AlArabiya"/>
        </w:rPr>
        <w:t xml:space="preserve">: </w:t>
      </w:r>
    </w:p>
    <w:p w14:paraId="0CBFF332" w14:textId="5462F32E" w:rsidR="006E6F3B" w:rsidRPr="006E6F3B" w:rsidRDefault="008453E9" w:rsidP="006E6F3B">
      <w:pPr>
        <w:pStyle w:val="Puesto1"/>
        <w:rPr>
          <w:rFonts w:ascii="AlArabiya" w:hAnsi="AlArabiya"/>
        </w:rPr>
      </w:pPr>
      <w:r>
        <w:rPr>
          <w:rFonts w:ascii="AlArabiya" w:hAnsi="AlArabiya"/>
        </w:rPr>
        <w:t xml:space="preserve">Sistema de </w:t>
      </w:r>
      <w:r w:rsidR="006E6F3B">
        <w:rPr>
          <w:rFonts w:ascii="AlArabiya" w:hAnsi="AlArabiya"/>
        </w:rPr>
        <w:t>Toma de datos para el Georreferenciación de puntos de control terrestres.</w:t>
      </w:r>
    </w:p>
    <w:p w14:paraId="3E60BF1F" w14:textId="77777777" w:rsidR="008453E9" w:rsidRDefault="008453E9" w:rsidP="008453E9">
      <w:pPr>
        <w:spacing w:after="200" w:line="276" w:lineRule="auto"/>
      </w:pPr>
    </w:p>
    <w:bookmarkEnd w:id="0"/>
    <w:bookmarkEnd w:id="1"/>
    <w:p w14:paraId="2090E10E" w14:textId="77777777" w:rsidR="008453E9" w:rsidRDefault="008453E9" w:rsidP="008453E9">
      <w:pPr>
        <w:pStyle w:val="Textbody"/>
        <w:jc w:val="center"/>
        <w:rPr>
          <w:rFonts w:ascii="AlArabiya" w:hAnsi="AlArabiya"/>
          <w:b/>
          <w:bCs/>
          <w:sz w:val="56"/>
          <w:szCs w:val="56"/>
        </w:rPr>
      </w:pPr>
    </w:p>
    <w:p w14:paraId="711692ED" w14:textId="77777777" w:rsidR="008453E9" w:rsidRDefault="008453E9" w:rsidP="008453E9">
      <w:pPr>
        <w:pStyle w:val="Textbody"/>
        <w:jc w:val="center"/>
        <w:rPr>
          <w:rFonts w:ascii="AlArabiya" w:hAnsi="AlArabiya"/>
          <w:b/>
          <w:bCs/>
          <w:sz w:val="56"/>
          <w:szCs w:val="56"/>
        </w:rPr>
      </w:pPr>
    </w:p>
    <w:p w14:paraId="0A0F7AD2" w14:textId="77777777" w:rsidR="008453E9" w:rsidRDefault="008453E9" w:rsidP="008453E9">
      <w:pPr>
        <w:pStyle w:val="Textbody"/>
        <w:jc w:val="center"/>
      </w:pPr>
      <w:r>
        <w:rPr>
          <w:rFonts w:ascii="AlArabiya" w:hAnsi="AlArabiya"/>
          <w:b/>
          <w:bCs/>
          <w:sz w:val="52"/>
          <w:szCs w:val="52"/>
        </w:rPr>
        <w:t>Versión: 1.0.1</w:t>
      </w:r>
    </w:p>
    <w:p w14:paraId="0EE79359" w14:textId="77777777" w:rsidR="008453E9" w:rsidRDefault="008453E9" w:rsidP="008453E9">
      <w:pPr>
        <w:pStyle w:val="Textbody"/>
        <w:rPr>
          <w:rFonts w:ascii="AlArabiya" w:hAnsi="AlArabiya"/>
          <w:b/>
          <w:bCs/>
          <w:sz w:val="56"/>
          <w:szCs w:val="56"/>
        </w:rPr>
      </w:pPr>
    </w:p>
    <w:p w14:paraId="650C74A1" w14:textId="77777777" w:rsidR="008453E9" w:rsidRDefault="00A561A2" w:rsidP="008453E9">
      <w:r>
        <w:rPr>
          <w:noProof/>
          <w:lang w:eastAsia="es-CO"/>
        </w:rPr>
        <w:drawing>
          <wp:anchor distT="0" distB="0" distL="114300" distR="114300" simplePos="0" relativeHeight="251694080" behindDoc="0" locked="0" layoutInCell="1" allowOverlap="1" wp14:anchorId="56990E3C" wp14:editId="48C3EADD">
            <wp:simplePos x="0" y="0"/>
            <wp:positionH relativeFrom="margin">
              <wp:posOffset>794385</wp:posOffset>
            </wp:positionH>
            <wp:positionV relativeFrom="paragraph">
              <wp:posOffset>281305</wp:posOffset>
            </wp:positionV>
            <wp:extent cx="2482850" cy="2498090"/>
            <wp:effectExtent l="0" t="0" r="0" b="0"/>
            <wp:wrapNone/>
            <wp:docPr id="6" name="Picture 2" descr="K:\U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2850" cy="249809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9E32047" w14:textId="77777777" w:rsidR="008453E9" w:rsidRDefault="008453E9" w:rsidP="008453E9">
      <w:pPr>
        <w:pStyle w:val="Heading1"/>
        <w:rPr>
          <w:sz w:val="32"/>
          <w:szCs w:val="32"/>
        </w:rPr>
      </w:pPr>
    </w:p>
    <w:p w14:paraId="095A0AD4" w14:textId="77777777" w:rsidR="008453E9" w:rsidRDefault="008453E9" w:rsidP="008453E9">
      <w:pPr>
        <w:pStyle w:val="Heading1"/>
        <w:rPr>
          <w:sz w:val="32"/>
          <w:szCs w:val="32"/>
        </w:rPr>
      </w:pPr>
    </w:p>
    <w:p w14:paraId="5E5E21FC" w14:textId="77777777" w:rsidR="008453E9" w:rsidRDefault="008453E9" w:rsidP="008453E9">
      <w:pPr>
        <w:pStyle w:val="Standard"/>
      </w:pPr>
    </w:p>
    <w:p w14:paraId="5C4A9883" w14:textId="77777777" w:rsidR="008453E9" w:rsidRDefault="008453E9" w:rsidP="008453E9">
      <w:r>
        <w:br w:type="page"/>
      </w:r>
    </w:p>
    <w:p w14:paraId="2D89AF17" w14:textId="77777777" w:rsidR="008B6AF6" w:rsidRDefault="008453E9" w:rsidP="008453E9">
      <w:pPr>
        <w:pStyle w:val="Titluo1"/>
        <w:rPr>
          <w:noProof/>
        </w:rPr>
      </w:pPr>
      <w:bookmarkStart w:id="2" w:name="_Toc523954472"/>
      <w:bookmarkStart w:id="3" w:name="_Toc44574232"/>
      <w:r>
        <w:rPr>
          <w:lang w:val="es-ES"/>
        </w:rPr>
        <w:lastRenderedPageBreak/>
        <w:t>TABLA DE CONTENIDIO</w:t>
      </w:r>
      <w:bookmarkEnd w:id="2"/>
      <w:bookmarkEnd w:id="3"/>
      <w:r w:rsidRPr="003559C7">
        <w:rPr>
          <w:rFonts w:ascii="Liberation Serif" w:hAnsi="Liberation Serif"/>
          <w:sz w:val="24"/>
          <w:szCs w:val="24"/>
        </w:rPr>
        <w:fldChar w:fldCharType="begin"/>
      </w:r>
      <w:r w:rsidRPr="003559C7">
        <w:rPr>
          <w:rFonts w:ascii="Liberation Serif" w:hAnsi="Liberation Serif"/>
          <w:sz w:val="24"/>
          <w:szCs w:val="24"/>
        </w:rPr>
        <w:instrText xml:space="preserve"> TOC \o "1-3" \u \h </w:instrText>
      </w:r>
      <w:r w:rsidRPr="003559C7">
        <w:rPr>
          <w:rFonts w:ascii="Liberation Serif" w:hAnsi="Liberation Serif"/>
          <w:sz w:val="24"/>
          <w:szCs w:val="24"/>
        </w:rPr>
        <w:fldChar w:fldCharType="separate"/>
      </w:r>
    </w:p>
    <w:p w14:paraId="160EC173" w14:textId="1F585FB1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2" w:history="1">
        <w:r w:rsidRPr="002F3B27">
          <w:rPr>
            <w:rStyle w:val="Hyperlink"/>
            <w:noProof/>
            <w:lang w:val="es-ES" w:bidi="hi-IN"/>
          </w:rPr>
          <w:t>TABLA DE CONTENIDI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4F20262D" w14:textId="5C80B7CF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3" w:history="1">
        <w:r w:rsidRPr="002F3B27">
          <w:rPr>
            <w:rStyle w:val="Hyperlink"/>
            <w:noProof/>
            <w:lang w:bidi="hi-IN"/>
          </w:rPr>
          <w:t>INDICE DE FIGURA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1F657E8A" w14:textId="4B73B3F2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4" w:history="1">
        <w:r w:rsidRPr="002F3B27">
          <w:rPr>
            <w:rStyle w:val="Hyperlink"/>
            <w:noProof/>
            <w:lang w:bidi="hi-IN"/>
          </w:rPr>
          <w:t>I. INTRODUCCIÓ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hyperlink>
    </w:p>
    <w:p w14:paraId="13B44715" w14:textId="1C97F888" w:rsidR="008B6AF6" w:rsidRDefault="008B6AF6">
      <w:pPr>
        <w:pStyle w:val="TOC1"/>
        <w:tabs>
          <w:tab w:val="left" w:pos="440"/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5" w:history="1">
        <w:r w:rsidRPr="002F3B27">
          <w:rPr>
            <w:rStyle w:val="Hyperlink"/>
            <w:noProof/>
            <w:lang w:bidi="hi-IN"/>
          </w:rPr>
          <w:t>II.</w:t>
        </w:r>
        <w:r>
          <w:rPr>
            <w:rFonts w:asciiTheme="minorHAnsi" w:eastAsiaTheme="minorEastAsia" w:hAnsiTheme="minorHAnsi" w:cstheme="minorBidi"/>
            <w:noProof/>
            <w:lang w:val="en-US" w:eastAsia="zh-CN"/>
          </w:rPr>
          <w:tab/>
        </w:r>
        <w:r w:rsidRPr="002F3B27">
          <w:rPr>
            <w:rStyle w:val="Hyperlink"/>
            <w:noProof/>
            <w:lang w:bidi="hi-IN"/>
          </w:rPr>
          <w:t>ÁMBITO DE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0617A708" w14:textId="604C2282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6" w:history="1">
        <w:r w:rsidRPr="002F3B27">
          <w:rPr>
            <w:rStyle w:val="Hyperlink"/>
            <w:rFonts w:ascii="AlArabiya" w:hAnsi="AlArabiya"/>
            <w:noProof/>
            <w:lang w:bidi="hi-IN"/>
          </w:rPr>
          <w:t>1. DIAGRAMA DE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14:paraId="546F8C70" w14:textId="11CB4187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7" w:history="1">
        <w:r w:rsidRPr="002F3B27">
          <w:rPr>
            <w:rStyle w:val="Hyperlink"/>
            <w:rFonts w:ascii="AlArabiya" w:hAnsi="AlArabiya"/>
            <w:noProof/>
            <w:lang w:bidi="hi-IN"/>
          </w:rPr>
          <w:t>2. DESCRIPCIÓN DE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566B76CF" w14:textId="41BC9425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8" w:history="1">
        <w:r w:rsidRPr="002F3B27">
          <w:rPr>
            <w:rStyle w:val="Hyperlink"/>
            <w:rFonts w:ascii="AlArabiya" w:hAnsi="AlArabiya"/>
            <w:noProof/>
            <w:lang w:bidi="hi-IN"/>
          </w:rPr>
          <w:t>3. CASOS DE USO DE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hyperlink>
    </w:p>
    <w:p w14:paraId="73B9C008" w14:textId="45E6F32E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39" w:history="1">
        <w:r w:rsidRPr="002F3B27">
          <w:rPr>
            <w:rStyle w:val="Hyperlink"/>
            <w:rFonts w:ascii="AlArabiya" w:hAnsi="AlArabiya"/>
            <w:noProof/>
            <w:lang w:bidi="hi-IN"/>
          </w:rPr>
          <w:t>4. REQUERIMIENTOS DE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3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3808F522" w14:textId="737EF307" w:rsidR="008B6AF6" w:rsidRDefault="008B6AF6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40" w:history="1">
        <w:r w:rsidRPr="002F3B27">
          <w:rPr>
            <w:rStyle w:val="Hyperlink"/>
            <w:rFonts w:ascii="AlArabiya" w:hAnsi="AlArabiya"/>
            <w:noProof/>
            <w:lang w:bidi="hi-IN"/>
          </w:rPr>
          <w:t>5. INGRESO AL SIST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4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4AB0E780" w14:textId="5E1F7584" w:rsidR="008B6AF6" w:rsidRDefault="008B6AF6">
      <w:pPr>
        <w:pStyle w:val="TOC2"/>
        <w:tabs>
          <w:tab w:val="left" w:pos="880"/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41" w:history="1">
        <w:r w:rsidRPr="002F3B27">
          <w:rPr>
            <w:rStyle w:val="Hyperlink"/>
            <w:rFonts w:ascii="AlArabiya" w:hAnsi="AlArabiya"/>
            <w:noProof/>
            <w:lang w:bidi="hi-IN"/>
          </w:rPr>
          <w:t xml:space="preserve">5.1 </w:t>
        </w:r>
        <w:r>
          <w:rPr>
            <w:rFonts w:asciiTheme="minorHAnsi" w:eastAsiaTheme="minorEastAsia" w:hAnsiTheme="minorHAnsi" w:cstheme="minorBidi"/>
            <w:noProof/>
            <w:lang w:val="en-US" w:eastAsia="zh-CN"/>
          </w:rPr>
          <w:tab/>
        </w:r>
        <w:r w:rsidRPr="002F3B27">
          <w:rPr>
            <w:rStyle w:val="Hyperlink"/>
            <w:rFonts w:ascii="AlArabiya" w:hAnsi="AlArabiya"/>
            <w:noProof/>
            <w:lang w:bidi="hi-IN"/>
          </w:rPr>
          <w:t>HOME O PANTALLA DE BIENVENIDA APLICACIÓN WEB.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4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hyperlink>
    </w:p>
    <w:p w14:paraId="7FAE04A5" w14:textId="5A8ED5BD" w:rsidR="008B6AF6" w:rsidRDefault="008B6AF6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42" w:history="1">
        <w:r w:rsidRPr="002F3B27">
          <w:rPr>
            <w:rStyle w:val="Hyperlink"/>
            <w:rFonts w:ascii="AlArabiya" w:hAnsi="AlArabiya"/>
            <w:noProof/>
            <w:lang w:bidi="hi-IN"/>
          </w:rPr>
          <w:t>5.2 DETALLES DE NOD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4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hyperlink>
    </w:p>
    <w:p w14:paraId="51F52467" w14:textId="05FDA634" w:rsidR="008B6AF6" w:rsidRDefault="008B6AF6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43" w:history="1">
        <w:r w:rsidRPr="002F3B27">
          <w:rPr>
            <w:rStyle w:val="Hyperlink"/>
            <w:rFonts w:ascii="AlArabiya" w:hAnsi="AlArabiya"/>
            <w:noProof/>
            <w:lang w:bidi="hi-IN"/>
          </w:rPr>
          <w:t>5.3 INFORMACION DE NOD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4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44826400" w14:textId="0F77C915" w:rsidR="008B6AF6" w:rsidRDefault="008B6AF6">
      <w:pPr>
        <w:pStyle w:val="TOC2"/>
        <w:tabs>
          <w:tab w:val="left" w:pos="660"/>
          <w:tab w:val="right" w:leader="dot" w:pos="9628"/>
        </w:tabs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44574244" w:history="1">
        <w:r w:rsidRPr="002F3B27">
          <w:rPr>
            <w:rStyle w:val="Hyperlink"/>
            <w:rFonts w:ascii="AlArabiya" w:hAnsi="AlArabiya"/>
            <w:noProof/>
            <w:lang w:bidi="hi-IN"/>
          </w:rPr>
          <w:t>6.</w:t>
        </w:r>
        <w:r>
          <w:rPr>
            <w:rFonts w:asciiTheme="minorHAnsi" w:eastAsiaTheme="minorEastAsia" w:hAnsiTheme="minorHAnsi" w:cstheme="minorBidi"/>
            <w:noProof/>
            <w:lang w:val="en-US" w:eastAsia="zh-CN"/>
          </w:rPr>
          <w:tab/>
        </w:r>
        <w:r w:rsidRPr="002F3B27">
          <w:rPr>
            <w:rStyle w:val="Hyperlink"/>
            <w:rFonts w:ascii="AlArabiya" w:hAnsi="AlArabiya"/>
            <w:noProof/>
            <w:lang w:bidi="hi-IN"/>
          </w:rPr>
          <w:t>ACCESO A RE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4457424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3E323E43" w14:textId="77777777" w:rsidR="00964CE0" w:rsidRDefault="008453E9" w:rsidP="008453E9">
      <w:pPr>
        <w:rPr>
          <w:rFonts w:cs="Mangal"/>
        </w:rPr>
      </w:pPr>
      <w:r w:rsidRPr="003559C7">
        <w:rPr>
          <w:rFonts w:cs="Mangal"/>
        </w:rPr>
        <w:fldChar w:fldCharType="end"/>
      </w:r>
    </w:p>
    <w:p w14:paraId="288B5E31" w14:textId="77777777" w:rsidR="00964CE0" w:rsidRDefault="00964CE0">
      <w:pPr>
        <w:rPr>
          <w:rFonts w:cs="Mangal"/>
        </w:rPr>
      </w:pPr>
      <w:r>
        <w:rPr>
          <w:rFonts w:cs="Mangal"/>
        </w:rPr>
        <w:br w:type="page"/>
      </w:r>
    </w:p>
    <w:p w14:paraId="05A94D14" w14:textId="77777777" w:rsidR="008453E9" w:rsidRDefault="008453E9" w:rsidP="008453E9">
      <w:pPr>
        <w:rPr>
          <w:rFonts w:cs="Mangal"/>
        </w:rPr>
      </w:pPr>
    </w:p>
    <w:p w14:paraId="4AFEB27C" w14:textId="77777777" w:rsidR="008453E9" w:rsidRDefault="008453E9" w:rsidP="008453E9">
      <w:pPr>
        <w:pStyle w:val="Titluo1"/>
      </w:pPr>
      <w:bookmarkStart w:id="4" w:name="_Toc523951360"/>
      <w:bookmarkStart w:id="5" w:name="_Toc523953983"/>
      <w:bookmarkStart w:id="6" w:name="_Toc44574233"/>
      <w:r>
        <w:t>INDICE DE FIGURAS</w:t>
      </w:r>
      <w:bookmarkEnd w:id="4"/>
      <w:bookmarkEnd w:id="5"/>
      <w:bookmarkEnd w:id="6"/>
    </w:p>
    <w:p w14:paraId="28121E0F" w14:textId="2D0D3B6C" w:rsidR="008453E9" w:rsidRDefault="008453E9" w:rsidP="008453E9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i w:val="0"/>
          <w:iCs w:val="0"/>
          <w:noProof/>
          <w:kern w:val="0"/>
          <w:sz w:val="22"/>
          <w:szCs w:val="22"/>
          <w:lang w:eastAsia="es-CO" w:bidi="ar-SA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>
        <w:rPr>
          <w:noProof/>
        </w:rPr>
        <w:t>Figura 1: Diagrama del sistema</w:t>
      </w:r>
      <w:r>
        <w:rPr>
          <w:noProof/>
        </w:rPr>
        <w:tab/>
      </w:r>
      <w:r w:rsidR="00A21853">
        <w:rPr>
          <w:noProof/>
        </w:rPr>
        <w:t>6</w:t>
      </w:r>
    </w:p>
    <w:p w14:paraId="5A17E536" w14:textId="27D2DE77" w:rsidR="008453E9" w:rsidRDefault="008453E9" w:rsidP="008453E9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i w:val="0"/>
          <w:iCs w:val="0"/>
          <w:noProof/>
          <w:kern w:val="0"/>
          <w:sz w:val="22"/>
          <w:szCs w:val="22"/>
          <w:lang w:eastAsia="es-CO" w:bidi="ar-SA"/>
        </w:rPr>
      </w:pPr>
      <w:r>
        <w:rPr>
          <w:noProof/>
        </w:rPr>
        <w:t xml:space="preserve">Figura 2: Diagrama </w:t>
      </w:r>
      <w:r w:rsidR="00E16897">
        <w:rPr>
          <w:noProof/>
        </w:rPr>
        <w:t>de casos de uso del sistema</w:t>
      </w:r>
      <w:r>
        <w:rPr>
          <w:noProof/>
        </w:rPr>
        <w:tab/>
      </w:r>
      <w:r w:rsidR="00E16897">
        <w:rPr>
          <w:noProof/>
        </w:rPr>
        <w:t>8</w:t>
      </w:r>
    </w:p>
    <w:p w14:paraId="61C1388F" w14:textId="6203BDD7" w:rsidR="008453E9" w:rsidRDefault="008453E9" w:rsidP="008453E9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i w:val="0"/>
          <w:iCs w:val="0"/>
          <w:noProof/>
          <w:kern w:val="0"/>
          <w:sz w:val="22"/>
          <w:szCs w:val="22"/>
          <w:lang w:eastAsia="es-CO" w:bidi="ar-SA"/>
        </w:rPr>
      </w:pPr>
      <w:r>
        <w:rPr>
          <w:noProof/>
        </w:rPr>
        <w:t>Figura 3. Ingreso por medio de explorador web mediante URL de la aplicación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3955154 \h </w:instrText>
      </w:r>
      <w:r>
        <w:rPr>
          <w:noProof/>
        </w:rPr>
      </w:r>
      <w:r>
        <w:rPr>
          <w:noProof/>
        </w:rPr>
        <w:fldChar w:fldCharType="separate"/>
      </w:r>
      <w:r w:rsidR="00A561A2">
        <w:rPr>
          <w:noProof/>
        </w:rPr>
        <w:t>1</w:t>
      </w:r>
      <w:r w:rsidR="00015FB9">
        <w:rPr>
          <w:noProof/>
        </w:rPr>
        <w:t>0</w:t>
      </w:r>
      <w:r>
        <w:rPr>
          <w:noProof/>
        </w:rPr>
        <w:fldChar w:fldCharType="end"/>
      </w:r>
    </w:p>
    <w:p w14:paraId="4CA3AE06" w14:textId="69DE75EC" w:rsidR="008453E9" w:rsidRDefault="008453E9" w:rsidP="008453E9">
      <w:pPr>
        <w:pStyle w:val="TableofFigures"/>
        <w:tabs>
          <w:tab w:val="right" w:leader="dot" w:pos="9628"/>
        </w:tabs>
        <w:rPr>
          <w:noProof/>
        </w:rPr>
      </w:pPr>
      <w:r>
        <w:rPr>
          <w:noProof/>
        </w:rPr>
        <w:t xml:space="preserve">Figura </w:t>
      </w:r>
      <w:r w:rsidR="00A21853">
        <w:rPr>
          <w:noProof/>
        </w:rPr>
        <w:t>4</w:t>
      </w:r>
      <w:r>
        <w:rPr>
          <w:noProof/>
        </w:rPr>
        <w:t>:</w:t>
      </w:r>
      <w:r w:rsidRPr="00103C3A">
        <w:rPr>
          <w:rFonts w:ascii="AlArabiya" w:hAnsi="AlArabiya"/>
          <w:noProof/>
        </w:rPr>
        <w:t xml:space="preserve">  </w:t>
      </w:r>
      <w:r>
        <w:rPr>
          <w:noProof/>
        </w:rPr>
        <w:t>Pantalla de bienvenida aplicación web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3955155 \h </w:instrText>
      </w:r>
      <w:r>
        <w:rPr>
          <w:noProof/>
        </w:rPr>
      </w:r>
      <w:r>
        <w:rPr>
          <w:noProof/>
        </w:rPr>
        <w:fldChar w:fldCharType="separate"/>
      </w:r>
      <w:r w:rsidR="00A561A2">
        <w:rPr>
          <w:noProof/>
        </w:rPr>
        <w:t>1</w:t>
      </w:r>
      <w:r w:rsidR="00015FB9">
        <w:rPr>
          <w:noProof/>
        </w:rPr>
        <w:t>1</w:t>
      </w:r>
      <w:r>
        <w:rPr>
          <w:noProof/>
        </w:rPr>
        <w:fldChar w:fldCharType="end"/>
      </w:r>
    </w:p>
    <w:p w14:paraId="1AEAC839" w14:textId="3293B52A" w:rsidR="00A21853" w:rsidRDefault="00015FB9" w:rsidP="00A21853">
      <w:pPr>
        <w:pStyle w:val="TableofFigures"/>
        <w:tabs>
          <w:tab w:val="right" w:leader="dot" w:pos="9628"/>
        </w:tabs>
        <w:rPr>
          <w:noProof/>
        </w:rPr>
      </w:pPr>
      <w:r w:rsidRPr="00015FB9">
        <w:rPr>
          <w:noProof/>
        </w:rPr>
        <w:t>Figura 5:  Pantalla de detalles de Nodo</w:t>
      </w:r>
      <w:r w:rsidR="00A21853">
        <w:rPr>
          <w:noProof/>
        </w:rPr>
        <w:tab/>
      </w:r>
      <w:r w:rsidR="00A21853">
        <w:rPr>
          <w:noProof/>
        </w:rPr>
        <w:fldChar w:fldCharType="begin"/>
      </w:r>
      <w:r w:rsidR="00A21853">
        <w:rPr>
          <w:noProof/>
        </w:rPr>
        <w:instrText xml:space="preserve"> PAGEREF _Toc523955155 \h </w:instrText>
      </w:r>
      <w:r w:rsidR="00A21853">
        <w:rPr>
          <w:noProof/>
        </w:rPr>
      </w:r>
      <w:r w:rsidR="00A21853">
        <w:rPr>
          <w:noProof/>
        </w:rPr>
        <w:fldChar w:fldCharType="separate"/>
      </w:r>
      <w:r w:rsidR="00A21853">
        <w:rPr>
          <w:noProof/>
        </w:rPr>
        <w:t>1</w:t>
      </w:r>
      <w:r>
        <w:rPr>
          <w:noProof/>
        </w:rPr>
        <w:t>3</w:t>
      </w:r>
      <w:r w:rsidR="00A21853">
        <w:rPr>
          <w:noProof/>
        </w:rPr>
        <w:fldChar w:fldCharType="end"/>
      </w:r>
    </w:p>
    <w:p w14:paraId="7ECC3F6A" w14:textId="38FFAC78" w:rsidR="00A21853" w:rsidRDefault="008D6170" w:rsidP="00A21853">
      <w:pPr>
        <w:pStyle w:val="TableofFigures"/>
        <w:tabs>
          <w:tab w:val="right" w:leader="dot" w:pos="9628"/>
        </w:tabs>
        <w:rPr>
          <w:noProof/>
        </w:rPr>
      </w:pPr>
      <w:r w:rsidRPr="008D6170">
        <w:rPr>
          <w:noProof/>
        </w:rPr>
        <w:t>Figura 6:  Pantalla de información de Nodo</w:t>
      </w:r>
      <w:r w:rsidR="00A21853">
        <w:rPr>
          <w:noProof/>
        </w:rPr>
        <w:t>.</w:t>
      </w:r>
      <w:r w:rsidR="00A21853">
        <w:rPr>
          <w:noProof/>
        </w:rPr>
        <w:tab/>
      </w:r>
      <w:r w:rsidR="00A21853">
        <w:rPr>
          <w:noProof/>
        </w:rPr>
        <w:fldChar w:fldCharType="begin"/>
      </w:r>
      <w:r w:rsidR="00A21853">
        <w:rPr>
          <w:noProof/>
        </w:rPr>
        <w:instrText xml:space="preserve"> PAGEREF _Toc523955155 \h </w:instrText>
      </w:r>
      <w:r w:rsidR="00A21853">
        <w:rPr>
          <w:noProof/>
        </w:rPr>
      </w:r>
      <w:r w:rsidR="00A21853">
        <w:rPr>
          <w:noProof/>
        </w:rPr>
        <w:fldChar w:fldCharType="separate"/>
      </w:r>
      <w:r w:rsidR="00A21853">
        <w:rPr>
          <w:noProof/>
        </w:rPr>
        <w:t>14</w:t>
      </w:r>
      <w:r w:rsidR="00A21853">
        <w:rPr>
          <w:noProof/>
        </w:rPr>
        <w:fldChar w:fldCharType="end"/>
      </w:r>
    </w:p>
    <w:p w14:paraId="0459CF70" w14:textId="351C1716" w:rsidR="008D6170" w:rsidRDefault="008D6170" w:rsidP="008D6170">
      <w:pPr>
        <w:pStyle w:val="TableofFigures"/>
        <w:tabs>
          <w:tab w:val="right" w:leader="dot" w:pos="9628"/>
        </w:tabs>
        <w:rPr>
          <w:noProof/>
        </w:rPr>
      </w:pPr>
      <w:r w:rsidRPr="008D6170">
        <w:rPr>
          <w:noProof/>
        </w:rPr>
        <w:t>Figura 7:  Modelo de redes WI-Fi disponibles</w:t>
      </w:r>
      <w:r>
        <w:rPr>
          <w:noProof/>
        </w:rPr>
        <w:t>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39551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43885494" w14:textId="77777777" w:rsidR="008D6170" w:rsidRPr="008D6170" w:rsidRDefault="008D6170" w:rsidP="008D6170">
      <w:pPr>
        <w:rPr>
          <w:noProof/>
          <w:lang w:eastAsia="zh-CN" w:bidi="hi-IN"/>
        </w:rPr>
      </w:pPr>
    </w:p>
    <w:p w14:paraId="6B2FF3CB" w14:textId="7F25C8D0" w:rsidR="008D6170" w:rsidRPr="008D6170" w:rsidRDefault="008D6170" w:rsidP="008D6170">
      <w:pPr>
        <w:rPr>
          <w:noProof/>
          <w:lang w:eastAsia="zh-CN" w:bidi="hi-IN"/>
        </w:rPr>
      </w:pPr>
      <w:r w:rsidRPr="008D6170">
        <w:rPr>
          <w:noProof/>
          <w:lang w:eastAsia="zh-CN" w:bidi="hi-IN"/>
        </w:rPr>
        <w:t xml:space="preserve">  </w:t>
      </w:r>
    </w:p>
    <w:p w14:paraId="79C771D9" w14:textId="77777777" w:rsidR="008D6170" w:rsidRPr="008D6170" w:rsidRDefault="008D6170" w:rsidP="008F36C5">
      <w:pPr>
        <w:pStyle w:val="TOC1"/>
        <w:tabs>
          <w:tab w:val="right" w:leader="dot" w:pos="9628"/>
        </w:tabs>
        <w:rPr>
          <w:noProof/>
          <w:lang w:eastAsia="zh-CN" w:bidi="hi-IN"/>
        </w:rPr>
      </w:pPr>
    </w:p>
    <w:p w14:paraId="0B4DFA00" w14:textId="77777777" w:rsidR="008D6170" w:rsidRPr="008D6170" w:rsidRDefault="008D6170" w:rsidP="008D6170">
      <w:pPr>
        <w:rPr>
          <w:noProof/>
          <w:lang w:eastAsia="zh-CN" w:bidi="hi-IN"/>
        </w:rPr>
      </w:pPr>
    </w:p>
    <w:p w14:paraId="498B4469" w14:textId="77777777" w:rsidR="00A21853" w:rsidRPr="00A21853" w:rsidRDefault="00A21853" w:rsidP="00A21853">
      <w:pPr>
        <w:rPr>
          <w:noProof/>
          <w:lang w:eastAsia="zh-CN" w:bidi="hi-IN"/>
        </w:rPr>
      </w:pPr>
    </w:p>
    <w:p w14:paraId="20529354" w14:textId="77777777" w:rsidR="00A21853" w:rsidRPr="00A21853" w:rsidRDefault="00A21853" w:rsidP="00A21853">
      <w:pPr>
        <w:rPr>
          <w:noProof/>
          <w:lang w:eastAsia="zh-CN" w:bidi="hi-IN"/>
        </w:rPr>
      </w:pPr>
    </w:p>
    <w:p w14:paraId="545F73CF" w14:textId="6757F8D4" w:rsidR="00964CE0" w:rsidRPr="0024267F" w:rsidRDefault="008453E9" w:rsidP="0024267F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i w:val="0"/>
          <w:iCs w:val="0"/>
          <w:noProof/>
          <w:kern w:val="0"/>
          <w:sz w:val="22"/>
          <w:szCs w:val="22"/>
          <w:lang w:eastAsia="es-CO" w:bidi="ar-SA"/>
        </w:rPr>
      </w:pPr>
      <w:r>
        <w:fldChar w:fldCharType="end"/>
      </w:r>
    </w:p>
    <w:p w14:paraId="6CEAB1BA" w14:textId="77777777" w:rsidR="00964CE0" w:rsidRDefault="00964CE0">
      <w:r>
        <w:br w:type="page"/>
      </w:r>
    </w:p>
    <w:p w14:paraId="281BDBD5" w14:textId="77777777" w:rsidR="008453E9" w:rsidRDefault="008453E9" w:rsidP="008453E9">
      <w:pPr>
        <w:pStyle w:val="Heading1"/>
        <w:jc w:val="center"/>
      </w:pPr>
      <w:bookmarkStart w:id="7" w:name="_Toc523668741"/>
      <w:bookmarkStart w:id="8" w:name="_Toc44574234"/>
      <w:r>
        <w:lastRenderedPageBreak/>
        <w:t>I. INTRODUCCIÓN</w:t>
      </w:r>
      <w:bookmarkEnd w:id="7"/>
      <w:bookmarkEnd w:id="8"/>
    </w:p>
    <w:p w14:paraId="4FCD36EC" w14:textId="77777777" w:rsidR="008453E9" w:rsidRDefault="008453E9" w:rsidP="008453E9">
      <w:pPr>
        <w:pStyle w:val="Textbody"/>
        <w:jc w:val="center"/>
      </w:pPr>
    </w:p>
    <w:p w14:paraId="0EC0CC96" w14:textId="77777777" w:rsidR="008453E9" w:rsidRDefault="008453E9" w:rsidP="008453E9">
      <w:pPr>
        <w:pStyle w:val="Textbody"/>
        <w:jc w:val="center"/>
      </w:pPr>
    </w:p>
    <w:p w14:paraId="15754999" w14:textId="463B3C48" w:rsidR="008453E9" w:rsidRDefault="008453E9" w:rsidP="008453E9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El manual de usuario del </w:t>
      </w:r>
      <w:r w:rsidR="000877DC" w:rsidRPr="000877DC">
        <w:rPr>
          <w:rFonts w:ascii="AlArabiya" w:hAnsi="AlArabiya"/>
        </w:rPr>
        <w:t xml:space="preserve">RED LORA GCP </w:t>
      </w:r>
      <w:r w:rsidR="00971B8C">
        <w:rPr>
          <w:rFonts w:ascii="AlArabiya" w:hAnsi="AlArabiya"/>
        </w:rPr>
        <w:t xml:space="preserve">para el posicionamiento de puntos de control </w:t>
      </w:r>
      <w:r w:rsidR="009211C1">
        <w:rPr>
          <w:rFonts w:ascii="AlArabiya" w:hAnsi="AlArabiya"/>
        </w:rPr>
        <w:t>terrestre</w:t>
      </w:r>
      <w:r w:rsidR="00964CE0">
        <w:rPr>
          <w:rFonts w:ascii="AlArabiya" w:hAnsi="AlArabiya"/>
        </w:rPr>
        <w:t xml:space="preserve">, </w:t>
      </w:r>
      <w:r>
        <w:rPr>
          <w:rFonts w:ascii="AlArabiya" w:hAnsi="AlArabiya"/>
        </w:rPr>
        <w:t xml:space="preserve">ofrece una descripción del sistema, su estructura, su funcionamiento, sus requerimientos y demás aspectos relevantes para una grata y satisfactoria experiencia de usuario, derivada de un correcto y exitoso uso de la herramienta que logre cubrir las necesidades por las cuales fue desarrollado el sistema para sus distintos roles. </w:t>
      </w:r>
    </w:p>
    <w:p w14:paraId="4F952169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</w:p>
    <w:p w14:paraId="6A2BDC6E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</w:p>
    <w:p w14:paraId="2FB44553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</w:p>
    <w:p w14:paraId="31D44111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</w:p>
    <w:p w14:paraId="36D100B1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</w:p>
    <w:p w14:paraId="0B146623" w14:textId="77777777" w:rsidR="008453E9" w:rsidRDefault="008453E9" w:rsidP="008453E9">
      <w:pPr>
        <w:rPr>
          <w:rFonts w:ascii="AlArabiya" w:hAnsi="AlArabiya"/>
        </w:rPr>
      </w:pPr>
      <w:r>
        <w:rPr>
          <w:rFonts w:ascii="AlArabiya" w:hAnsi="AlArabiya"/>
        </w:rPr>
        <w:br w:type="page"/>
      </w:r>
    </w:p>
    <w:p w14:paraId="289F0C68" w14:textId="77777777" w:rsidR="008453E9" w:rsidRDefault="008453E9" w:rsidP="008453E9">
      <w:pPr>
        <w:pStyle w:val="Heading1"/>
        <w:jc w:val="center"/>
      </w:pPr>
      <w:bookmarkStart w:id="9" w:name="_Toc523668742"/>
      <w:bookmarkStart w:id="10" w:name="_Toc44574235"/>
      <w:r>
        <w:lastRenderedPageBreak/>
        <w:t>II.</w:t>
      </w:r>
      <w:r>
        <w:tab/>
        <w:t>ÁMBITO DEL SISTEMA</w:t>
      </w:r>
      <w:bookmarkEnd w:id="9"/>
      <w:bookmarkEnd w:id="10"/>
    </w:p>
    <w:p w14:paraId="78ABB464" w14:textId="77777777" w:rsidR="008453E9" w:rsidRDefault="008453E9" w:rsidP="008453E9">
      <w:pPr>
        <w:pStyle w:val="Textbody"/>
        <w:rPr>
          <w:b/>
          <w:bCs/>
        </w:rPr>
      </w:pPr>
    </w:p>
    <w:p w14:paraId="6E344C86" w14:textId="77777777" w:rsidR="008453E9" w:rsidRDefault="008453E9" w:rsidP="008453E9">
      <w:pPr>
        <w:pStyle w:val="Textbody"/>
        <w:rPr>
          <w:b/>
          <w:bCs/>
        </w:rPr>
      </w:pPr>
    </w:p>
    <w:p w14:paraId="6768959B" w14:textId="4443BF09" w:rsidR="008453E9" w:rsidRDefault="000877DC" w:rsidP="008453E9">
      <w:pPr>
        <w:pStyle w:val="Textbody"/>
        <w:jc w:val="both"/>
      </w:pPr>
      <w:r>
        <w:rPr>
          <w:rFonts w:ascii="AlArabiya" w:hAnsi="AlArabiya"/>
        </w:rPr>
        <w:t xml:space="preserve">RED LORA GCP </w:t>
      </w:r>
      <w:r w:rsidR="009532C7">
        <w:rPr>
          <w:rFonts w:ascii="AlArabiya" w:hAnsi="AlArabiya"/>
        </w:rPr>
        <w:t>se</w:t>
      </w:r>
      <w:r w:rsidR="008453E9">
        <w:rPr>
          <w:rFonts w:ascii="AlArabiya" w:hAnsi="AlArabiya"/>
        </w:rPr>
        <w:t xml:space="preserve"> encarga de recopilar los datos arrojados por el hardware del prototipo registrador de parámetros de </w:t>
      </w:r>
      <w:r w:rsidR="009532C7">
        <w:rPr>
          <w:rFonts w:ascii="AlArabiya" w:hAnsi="AlArabiya"/>
        </w:rPr>
        <w:t>posición,</w:t>
      </w:r>
      <w:r w:rsidR="008453E9">
        <w:rPr>
          <w:rFonts w:ascii="AlArabiya" w:hAnsi="AlArabiya"/>
        </w:rPr>
        <w:t xml:space="preserve"> organizarlos y presentarlos de una manera sencilla para el usuario. También es capaz de realizar</w:t>
      </w:r>
      <w:r w:rsidR="009532C7">
        <w:rPr>
          <w:rFonts w:ascii="AlArabiya" w:hAnsi="AlArabiya"/>
        </w:rPr>
        <w:t xml:space="preserve"> un posicionamiento de datos sobre un mapa</w:t>
      </w:r>
      <w:r w:rsidR="008453E9">
        <w:rPr>
          <w:rFonts w:ascii="AlArabiya" w:hAnsi="AlArabiya"/>
        </w:rPr>
        <w:t>.</w:t>
      </w:r>
    </w:p>
    <w:p w14:paraId="32404EED" w14:textId="77777777" w:rsidR="008453E9" w:rsidRDefault="008453E9" w:rsidP="008453E9">
      <w:pPr>
        <w:pStyle w:val="Textbody"/>
        <w:jc w:val="both"/>
      </w:pPr>
    </w:p>
    <w:p w14:paraId="682097FC" w14:textId="269C134D" w:rsidR="008453E9" w:rsidRDefault="008453E9" w:rsidP="008453E9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El sistema no está en capacidad </w:t>
      </w:r>
      <w:r w:rsidR="00D16A95">
        <w:rPr>
          <w:rFonts w:ascii="AlArabiya" w:hAnsi="AlArabiya"/>
        </w:rPr>
        <w:t>de generar</w:t>
      </w:r>
      <w:r w:rsidR="00CD2F5D">
        <w:rPr>
          <w:rFonts w:ascii="AlArabiya" w:hAnsi="AlArabiya"/>
        </w:rPr>
        <w:t xml:space="preserve"> sistemas georreferenciados sobre imágenes este proceso se debe llevar acabo por un experto con los conocimientos pertinentes</w:t>
      </w:r>
      <w:r>
        <w:rPr>
          <w:rFonts w:ascii="AlArabiya" w:hAnsi="AlArabiya"/>
        </w:rPr>
        <w:t xml:space="preserve">. El sistema trae beneficios para el usuario, ya que presenta la basta información registrada de una manera </w:t>
      </w:r>
      <w:r w:rsidR="008F36C5">
        <w:rPr>
          <w:rFonts w:ascii="AlArabiya" w:hAnsi="AlArabiya"/>
        </w:rPr>
        <w:t>sencilla,</w:t>
      </w:r>
      <w:r>
        <w:rPr>
          <w:rFonts w:ascii="AlArabiya" w:hAnsi="AlArabiya"/>
        </w:rPr>
        <w:t xml:space="preserve"> útil y facilita el análisis de la misma a través de tablas dinámica</w:t>
      </w:r>
      <w:r w:rsidR="00CD2F5D">
        <w:rPr>
          <w:rFonts w:ascii="AlArabiya" w:hAnsi="AlArabiya"/>
        </w:rPr>
        <w:t xml:space="preserve">s y mapas </w:t>
      </w:r>
      <w:r>
        <w:rPr>
          <w:rFonts w:ascii="AlArabiya" w:hAnsi="AlArabiya"/>
        </w:rPr>
        <w:t>entre otros</w:t>
      </w:r>
      <w:r w:rsidR="00CD2F5D">
        <w:rPr>
          <w:rFonts w:ascii="AlArabiya" w:hAnsi="AlArabiya"/>
        </w:rPr>
        <w:t>,</w:t>
      </w:r>
      <w:r w:rsidR="00CD2F5D" w:rsidRPr="00CD2F5D">
        <w:rPr>
          <w:rFonts w:ascii="AlArabiya" w:hAnsi="AlArabiya"/>
        </w:rPr>
        <w:t xml:space="preserve"> </w:t>
      </w:r>
      <w:r w:rsidR="000877DC">
        <w:rPr>
          <w:rFonts w:ascii="AlArabiya" w:hAnsi="AlArabiya"/>
        </w:rPr>
        <w:t xml:space="preserve">RED LORA GCP </w:t>
      </w:r>
      <w:r>
        <w:rPr>
          <w:rFonts w:ascii="AlArabiya" w:hAnsi="AlArabiya"/>
        </w:rPr>
        <w:t xml:space="preserve">es un sistema que permite la conexión de múltiples usuarios y dispositivos, a través de distintas interfaces que se visualizan en un ambiente web </w:t>
      </w:r>
      <w:r w:rsidR="00C36969">
        <w:rPr>
          <w:rFonts w:ascii="AlArabiya" w:hAnsi="AlArabiya"/>
        </w:rPr>
        <w:t>(a</w:t>
      </w:r>
      <w:r>
        <w:rPr>
          <w:rFonts w:ascii="AlArabiya" w:hAnsi="AlArabiya"/>
        </w:rPr>
        <w:t xml:space="preserve"> través del explorador)</w:t>
      </w:r>
      <w:r w:rsidR="00CD2F5D">
        <w:rPr>
          <w:rFonts w:ascii="AlArabiya" w:hAnsi="AlArabiya"/>
        </w:rPr>
        <w:t>.</w:t>
      </w:r>
    </w:p>
    <w:p w14:paraId="4573A019" w14:textId="77777777" w:rsidR="008453E9" w:rsidRDefault="008453E9" w:rsidP="008453E9">
      <w:pPr>
        <w:rPr>
          <w:rFonts w:ascii="AlArabiya" w:hAnsi="AlArabiya"/>
          <w:b/>
          <w:bCs/>
          <w:sz w:val="30"/>
          <w:szCs w:val="28"/>
        </w:rPr>
      </w:pPr>
      <w:r>
        <w:rPr>
          <w:rFonts w:ascii="AlArabiya" w:hAnsi="AlArabiya"/>
          <w:sz w:val="30"/>
        </w:rPr>
        <w:br w:type="page"/>
      </w:r>
    </w:p>
    <w:p w14:paraId="7FD1BB17" w14:textId="77777777" w:rsidR="008453E9" w:rsidRDefault="008453E9" w:rsidP="008453E9">
      <w:pPr>
        <w:pStyle w:val="Heading1"/>
        <w:jc w:val="both"/>
        <w:rPr>
          <w:rFonts w:ascii="AlArabiya" w:hAnsi="AlArabiya"/>
          <w:sz w:val="30"/>
        </w:rPr>
      </w:pPr>
      <w:bookmarkStart w:id="11" w:name="_Toc44574236"/>
      <w:r>
        <w:rPr>
          <w:rFonts w:ascii="AlArabiya" w:hAnsi="AlArabiya"/>
          <w:sz w:val="30"/>
        </w:rPr>
        <w:lastRenderedPageBreak/>
        <w:t xml:space="preserve">1. </w:t>
      </w:r>
      <w:bookmarkStart w:id="12" w:name="_Toc523668743"/>
      <w:r>
        <w:rPr>
          <w:rFonts w:ascii="AlArabiya" w:hAnsi="AlArabiya"/>
          <w:sz w:val="30"/>
        </w:rPr>
        <w:t>DIAGRAMA DEL SISTEMA</w:t>
      </w:r>
      <w:bookmarkEnd w:id="11"/>
      <w:bookmarkEnd w:id="12"/>
    </w:p>
    <w:p w14:paraId="2C0363A8" w14:textId="77777777" w:rsidR="008453E9" w:rsidRDefault="008453E9" w:rsidP="008453E9">
      <w:pPr>
        <w:pStyle w:val="Textbody"/>
      </w:pPr>
    </w:p>
    <w:p w14:paraId="1912F914" w14:textId="77777777" w:rsidR="008453E9" w:rsidRDefault="008453E9" w:rsidP="008453E9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>En la figura 1 se muestra el diagrama del sistema.</w:t>
      </w:r>
    </w:p>
    <w:p w14:paraId="07EA2DF7" w14:textId="77777777" w:rsidR="008453E9" w:rsidRDefault="008453E9" w:rsidP="008453E9">
      <w:pPr>
        <w:pStyle w:val="Textbody"/>
        <w:jc w:val="both"/>
      </w:pPr>
    </w:p>
    <w:p w14:paraId="3DF20AF6" w14:textId="77777777" w:rsidR="008453E9" w:rsidRDefault="008453E9" w:rsidP="008453E9">
      <w:pPr>
        <w:pStyle w:val="Standard"/>
        <w:jc w:val="both"/>
      </w:pPr>
      <w:r>
        <w:rPr>
          <w:b/>
          <w:bCs/>
          <w:noProof/>
          <w:lang w:eastAsia="es-CO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15FCAD" wp14:editId="298B2AE7">
                <wp:simplePos x="0" y="0"/>
                <wp:positionH relativeFrom="column">
                  <wp:posOffset>48956</wp:posOffset>
                </wp:positionH>
                <wp:positionV relativeFrom="paragraph">
                  <wp:posOffset>-167042</wp:posOffset>
                </wp:positionV>
                <wp:extent cx="5704841" cy="4505962"/>
                <wp:effectExtent l="0" t="0" r="10159" b="8888"/>
                <wp:wrapSquare wrapText="bothSides"/>
                <wp:docPr id="8" name="Marco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4841" cy="45059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01551A0" w14:textId="7E3E1ADF" w:rsidR="004478F2" w:rsidRDefault="00926D3C" w:rsidP="008453E9">
                            <w:pPr>
                              <w:pStyle w:val="Illustration"/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F99EA54" wp14:editId="4B253376">
                                  <wp:extent cx="6120130" cy="2454275"/>
                                  <wp:effectExtent l="0" t="0" r="0" b="3175"/>
                                  <wp:docPr id="41" name="Picture 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20130" cy="24542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CE948FC" w14:textId="77777777" w:rsidR="004478F2" w:rsidRDefault="004478F2" w:rsidP="008F0C5D">
                            <w:pPr>
                              <w:pStyle w:val="Caption"/>
                              <w:jc w:val="center"/>
                            </w:pPr>
                            <w:bookmarkStart w:id="13" w:name="_Toc523955152"/>
                            <w:r>
                              <w:t xml:space="preserve">Figura </w:t>
                            </w:r>
                            <w:bookmarkStart w:id="14" w:name="_Hlk523954775"/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4"/>
                            <w:r>
                              <w:t>: Diagrama del sistema</w:t>
                            </w:r>
                            <w:bookmarkEnd w:id="13"/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15FCAD" id="_x0000_t202" coordsize="21600,21600" o:spt="202" path="m,l,21600r21600,l21600,xe">
                <v:stroke joinstyle="miter"/>
                <v:path gradientshapeok="t" o:connecttype="rect"/>
              </v:shapetype>
              <v:shape id="Marco1" o:spid="_x0000_s1030" type="#_x0000_t202" style="position:absolute;left:0;text-align:left;margin-left:3.85pt;margin-top:-13.15pt;width:449.2pt;height:354.8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" filled="f" stroked="f">
                <v:textbox style="mso-fit-shape-to-text:t" inset="0,0,0,0">
                  <w:txbxContent>
                    <w:p w14:paraId="401551A0" w14:textId="7E3E1ADF" w:rsidR="004478F2" w:rsidRDefault="00926D3C" w:rsidP="008453E9">
                      <w:pPr>
                        <w:pStyle w:val="Illustration"/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F99EA54" wp14:editId="4B253376">
                            <wp:extent cx="6120130" cy="2454275"/>
                            <wp:effectExtent l="0" t="0" r="0" b="3175"/>
                            <wp:docPr id="41" name="Picture 4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20130" cy="24542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CE948FC" w14:textId="77777777" w:rsidR="004478F2" w:rsidRDefault="004478F2" w:rsidP="008F0C5D">
                      <w:pPr>
                        <w:pStyle w:val="Caption"/>
                        <w:jc w:val="center"/>
                      </w:pPr>
                      <w:bookmarkStart w:id="15" w:name="_Toc523955152"/>
                      <w:r>
                        <w:t xml:space="preserve">Figura </w:t>
                      </w:r>
                      <w:bookmarkStart w:id="16" w:name="_Hlk523954775"/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6"/>
                      <w:r>
                        <w:t>: Diagrama del sistema</w:t>
                      </w:r>
                      <w:bookmarkEnd w:id="15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9B5BFB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28247324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19620672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609DF923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276B969F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657E229B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33029423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04F9D7EA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7FDCCD46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4BBE925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47EC0DE0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45DD379F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2ABA228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1D78B8BE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3B540D31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228AE52C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458690B1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669A99F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2E9D1201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AC870A7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6968AA9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685266FC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3C45B979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59E92E52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61A2F80C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4412D2A7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1F1B7612" w14:textId="77777777" w:rsidR="008453E9" w:rsidRDefault="008453E9" w:rsidP="008453E9">
      <w:bookmarkStart w:id="17" w:name="_Toc523668744"/>
    </w:p>
    <w:p w14:paraId="7B8D51F3" w14:textId="77777777" w:rsidR="008453E9" w:rsidRDefault="008453E9" w:rsidP="008453E9">
      <w:pPr>
        <w:pStyle w:val="Heading1"/>
        <w:pageBreakBefore/>
        <w:rPr>
          <w:rFonts w:ascii="AlArabiya" w:hAnsi="AlArabiya"/>
          <w:sz w:val="30"/>
        </w:rPr>
      </w:pPr>
      <w:bookmarkStart w:id="18" w:name="_Toc44574237"/>
      <w:r>
        <w:rPr>
          <w:rFonts w:ascii="AlArabiya" w:hAnsi="AlArabiya"/>
          <w:sz w:val="30"/>
        </w:rPr>
        <w:lastRenderedPageBreak/>
        <w:t>2. DESCRIPCIÓN DEL SISTEMA</w:t>
      </w:r>
      <w:bookmarkEnd w:id="17"/>
      <w:bookmarkEnd w:id="18"/>
    </w:p>
    <w:p w14:paraId="778DC711" w14:textId="77777777" w:rsidR="008453E9" w:rsidRDefault="008453E9" w:rsidP="008453E9">
      <w:pPr>
        <w:pStyle w:val="Textbody"/>
      </w:pPr>
    </w:p>
    <w:p w14:paraId="5268489E" w14:textId="05EBD3B8" w:rsidR="008453E9" w:rsidRDefault="000877DC" w:rsidP="0003041A">
      <w:pPr>
        <w:pStyle w:val="Textbody"/>
        <w:jc w:val="both"/>
        <w:rPr>
          <w:b/>
          <w:bCs/>
        </w:rPr>
      </w:pPr>
      <w:r>
        <w:rPr>
          <w:rFonts w:ascii="AlArabiya" w:hAnsi="AlArabiya"/>
        </w:rPr>
        <w:t xml:space="preserve">RED LORA GCP </w:t>
      </w:r>
      <w:r w:rsidR="008453E9">
        <w:rPr>
          <w:rFonts w:ascii="AlArabiya" w:hAnsi="AlArabiya"/>
        </w:rPr>
        <w:t>provee al usuario experto en el tema una serie de herramientas y opciones que permiten analizar la información en ambiente web (mediante el navegador de internet)</w:t>
      </w:r>
      <w:r w:rsidR="007341E1">
        <w:rPr>
          <w:rFonts w:ascii="AlArabiya" w:hAnsi="AlArabiya"/>
        </w:rPr>
        <w:t>.D</w:t>
      </w:r>
      <w:r w:rsidR="008453E9">
        <w:rPr>
          <w:rFonts w:ascii="AlArabiya" w:hAnsi="AlArabiya"/>
        </w:rPr>
        <w:t xml:space="preserve">entro de estas herramientas y opciones se encuentran embebidos </w:t>
      </w:r>
      <w:r w:rsidR="007341E1">
        <w:rPr>
          <w:rFonts w:ascii="AlArabiya" w:hAnsi="AlArabiya"/>
        </w:rPr>
        <w:t>la capacidad de observar los datos de la red sobre un mapa en tiempo real, así como las diversas características de los nodos conectados a estos tanto en función de posición como información de funcionamiento de la red, también permite al usuario descargar el historial de datos generados por el uso de  la red .</w:t>
      </w:r>
    </w:p>
    <w:p w14:paraId="05B6BB61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4E3F33E1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69B62F0E" w14:textId="77777777" w:rsidR="008453E9" w:rsidRDefault="008453E9" w:rsidP="008453E9">
      <w:pPr>
        <w:pStyle w:val="Standard"/>
        <w:jc w:val="both"/>
        <w:rPr>
          <w:b/>
          <w:bCs/>
        </w:rPr>
      </w:pPr>
    </w:p>
    <w:p w14:paraId="0D3810A5" w14:textId="77777777" w:rsidR="008453E9" w:rsidRDefault="008453E9" w:rsidP="008453E9">
      <w:pPr>
        <w:rPr>
          <w:rFonts w:ascii="AlArabiya" w:hAnsi="AlArabiya"/>
          <w:b/>
          <w:bCs/>
          <w:sz w:val="30"/>
          <w:szCs w:val="36"/>
        </w:rPr>
      </w:pPr>
      <w:bookmarkStart w:id="19" w:name="_Toc523668745"/>
      <w:r>
        <w:rPr>
          <w:rFonts w:ascii="AlArabiya" w:hAnsi="AlArabiya"/>
          <w:sz w:val="30"/>
          <w:szCs w:val="36"/>
        </w:rPr>
        <w:br w:type="page"/>
      </w:r>
    </w:p>
    <w:p w14:paraId="3AE33447" w14:textId="2173CB9F" w:rsidR="008453E9" w:rsidRDefault="008453E9" w:rsidP="008453E9">
      <w:pPr>
        <w:pStyle w:val="Heading1"/>
      </w:pPr>
      <w:bookmarkStart w:id="20" w:name="_Toc44574238"/>
      <w:r>
        <w:rPr>
          <w:rFonts w:ascii="AlArabiya" w:hAnsi="AlArabiya"/>
          <w:sz w:val="30"/>
          <w:szCs w:val="36"/>
        </w:rPr>
        <w:lastRenderedPageBreak/>
        <w:t xml:space="preserve">3. </w:t>
      </w:r>
      <w:r w:rsidR="00E16897">
        <w:rPr>
          <w:rFonts w:ascii="AlArabiya" w:hAnsi="AlArabiya"/>
          <w:sz w:val="30"/>
          <w:szCs w:val="36"/>
        </w:rPr>
        <w:t>CASOS DE USO</w:t>
      </w:r>
      <w:r>
        <w:rPr>
          <w:rFonts w:ascii="AlArabiya" w:hAnsi="AlArabiya"/>
          <w:sz w:val="30"/>
          <w:szCs w:val="36"/>
        </w:rPr>
        <w:t xml:space="preserve"> DEL SISTEMA</w:t>
      </w:r>
      <w:bookmarkEnd w:id="19"/>
      <w:bookmarkEnd w:id="20"/>
    </w:p>
    <w:p w14:paraId="39595352" w14:textId="77777777" w:rsidR="008453E9" w:rsidRDefault="008453E9" w:rsidP="008453E9">
      <w:pPr>
        <w:pStyle w:val="Textbody"/>
      </w:pPr>
    </w:p>
    <w:p w14:paraId="32DE4E3A" w14:textId="39A86428" w:rsidR="008453E9" w:rsidRDefault="008453E9" w:rsidP="008453E9">
      <w:pPr>
        <w:pStyle w:val="Textbody"/>
      </w:pPr>
      <w:r>
        <w:t xml:space="preserve">En la figura 2 se muestra el </w:t>
      </w:r>
      <w:r w:rsidR="00206A82">
        <w:t>diagrama casos</w:t>
      </w:r>
      <w:r w:rsidR="00E16897">
        <w:t xml:space="preserve"> de uso del </w:t>
      </w:r>
      <w:r w:rsidR="00C337D7">
        <w:t>sistema:</w:t>
      </w:r>
    </w:p>
    <w:p w14:paraId="156BCDF5" w14:textId="77777777" w:rsidR="008453E9" w:rsidRDefault="008453E9" w:rsidP="008453E9">
      <w:pPr>
        <w:pStyle w:val="Puesto1"/>
      </w:pPr>
      <w:r>
        <w:rPr>
          <w:noProof/>
          <w:lang w:eastAsia="es-CO" w:bidi="ar-SA"/>
        </w:rPr>
        <mc:AlternateContent>
          <mc:Choice Requires="wps">
            <w:drawing>
              <wp:inline distT="0" distB="0" distL="0" distR="0" wp14:anchorId="5AF9A048" wp14:editId="3586C51F">
                <wp:extent cx="5328922" cy="6120134"/>
                <wp:effectExtent l="0" t="0" r="5078" b="13966"/>
                <wp:docPr id="10" name="Marco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8922" cy="61201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0A62C1D" w14:textId="74FC501A" w:rsidR="004478F2" w:rsidRDefault="00E16897" w:rsidP="008453E9">
                            <w:pPr>
                              <w:pStyle w:val="Illustration"/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398998" wp14:editId="33219D95">
                                  <wp:extent cx="6120130" cy="3897630"/>
                                  <wp:effectExtent l="0" t="0" r="0" b="762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20130" cy="38976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F6FE1F" w14:textId="7D7F236B" w:rsidR="004478F2" w:rsidRDefault="004478F2" w:rsidP="008E37D5">
                            <w:pPr>
                              <w:pStyle w:val="Caption"/>
                              <w:jc w:val="center"/>
                            </w:pPr>
                            <w:bookmarkStart w:id="21" w:name="_Toc523955153"/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a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</w:t>
                            </w:r>
                            <w:bookmarkStart w:id="22" w:name="_Hlk44529339"/>
                            <w:r>
                              <w:t xml:space="preserve">Diagrama </w:t>
                            </w:r>
                            <w:r w:rsidR="00E16897">
                              <w:t xml:space="preserve">Casos de uso </w:t>
                            </w:r>
                            <w:bookmarkEnd w:id="21"/>
                            <w:r w:rsidR="00E16897">
                              <w:t>del Sistema</w:t>
                            </w:r>
                            <w:bookmarkEnd w:id="22"/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F9A048" id="Marco16" o:spid="_x0000_s1031" type="#_x0000_t202" style="width:419.6pt;height:481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" filled="f" stroked="f">
                <v:textbox style="mso-fit-shape-to-text:t" inset="0,0,0,0">
                  <w:txbxContent>
                    <w:p w14:paraId="10A62C1D" w14:textId="74FC501A" w:rsidR="004478F2" w:rsidRDefault="00E16897" w:rsidP="008453E9">
                      <w:pPr>
                        <w:pStyle w:val="Illustration"/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A398998" wp14:editId="33219D95">
                            <wp:extent cx="6120130" cy="3897630"/>
                            <wp:effectExtent l="0" t="0" r="0" b="762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20130" cy="38976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1F6FE1F" w14:textId="7D7F236B" w:rsidR="004478F2" w:rsidRDefault="004478F2" w:rsidP="008E37D5">
                      <w:pPr>
                        <w:pStyle w:val="Caption"/>
                        <w:jc w:val="center"/>
                      </w:pPr>
                      <w:bookmarkStart w:id="23" w:name="_Toc523955153"/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a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: </w:t>
                      </w:r>
                      <w:bookmarkStart w:id="24" w:name="_Hlk44529339"/>
                      <w:r>
                        <w:t xml:space="preserve">Diagrama </w:t>
                      </w:r>
                      <w:r w:rsidR="00E16897">
                        <w:t xml:space="preserve">Casos de uso </w:t>
                      </w:r>
                      <w:bookmarkEnd w:id="23"/>
                      <w:r w:rsidR="00E16897">
                        <w:t>del Sistema</w:t>
                      </w:r>
                      <w:bookmarkEnd w:id="24"/>
                    </w:p>
                  </w:txbxContent>
                </v:textbox>
                <w10:anchorlock/>
              </v:shape>
            </w:pict>
          </mc:Fallback>
        </mc:AlternateContent>
      </w:r>
    </w:p>
    <w:p w14:paraId="63C8DD09" w14:textId="77777777" w:rsidR="008453E9" w:rsidRDefault="008453E9" w:rsidP="008453E9">
      <w:pPr>
        <w:rPr>
          <w:rFonts w:ascii="AlArabiya" w:hAnsi="AlArabiya"/>
          <w:b/>
          <w:bCs/>
          <w:sz w:val="30"/>
          <w:szCs w:val="36"/>
        </w:rPr>
      </w:pPr>
      <w:bookmarkStart w:id="25" w:name="_Toc523668746"/>
      <w:r>
        <w:rPr>
          <w:rFonts w:ascii="AlArabiya" w:hAnsi="AlArabiya"/>
          <w:sz w:val="30"/>
          <w:szCs w:val="36"/>
        </w:rPr>
        <w:br w:type="page"/>
      </w:r>
    </w:p>
    <w:p w14:paraId="2BD4827B" w14:textId="77777777" w:rsidR="008453E9" w:rsidRDefault="008453E9" w:rsidP="008453E9">
      <w:pPr>
        <w:pStyle w:val="Heading1"/>
        <w:rPr>
          <w:rFonts w:ascii="AlArabiya" w:hAnsi="AlArabiya"/>
          <w:sz w:val="30"/>
          <w:szCs w:val="36"/>
        </w:rPr>
      </w:pPr>
      <w:bookmarkStart w:id="26" w:name="_Toc44574239"/>
      <w:r>
        <w:rPr>
          <w:rFonts w:ascii="AlArabiya" w:hAnsi="AlArabiya"/>
          <w:sz w:val="30"/>
          <w:szCs w:val="36"/>
        </w:rPr>
        <w:lastRenderedPageBreak/>
        <w:t>4. REQUERIMIENTOS DEL SISTEMA</w:t>
      </w:r>
      <w:bookmarkEnd w:id="25"/>
      <w:bookmarkEnd w:id="26"/>
    </w:p>
    <w:p w14:paraId="129E64DB" w14:textId="77777777" w:rsidR="008453E9" w:rsidRDefault="008453E9" w:rsidP="008453E9">
      <w:pPr>
        <w:pStyle w:val="Textbody"/>
        <w:rPr>
          <w:rFonts w:ascii="AlArabiya" w:hAnsi="AlArabiya"/>
        </w:rPr>
      </w:pPr>
    </w:p>
    <w:p w14:paraId="618FD390" w14:textId="77777777" w:rsidR="008453E9" w:rsidRDefault="008453E9" w:rsidP="008453E9">
      <w:pPr>
        <w:pStyle w:val="Textbody"/>
        <w:rPr>
          <w:rFonts w:ascii="AlArabiya" w:hAnsi="AlArabiya"/>
        </w:rPr>
      </w:pPr>
      <w:r>
        <w:rPr>
          <w:rFonts w:ascii="AlArabiya" w:hAnsi="AlArabiya"/>
        </w:rPr>
        <w:t>El sistema requiere para su funcionamiento, en ambiente web:</w:t>
      </w:r>
    </w:p>
    <w:p w14:paraId="4BA467EC" w14:textId="5C4F09F9" w:rsidR="008453E9" w:rsidRDefault="008453E9" w:rsidP="008453E9">
      <w:pPr>
        <w:pStyle w:val="Textbody"/>
        <w:numPr>
          <w:ilvl w:val="0"/>
          <w:numId w:val="2"/>
        </w:numPr>
        <w:rPr>
          <w:rFonts w:ascii="AlArabiya" w:hAnsi="AlArabiya"/>
        </w:rPr>
      </w:pPr>
      <w:r>
        <w:rPr>
          <w:rFonts w:ascii="AlArabiya" w:hAnsi="AlArabiya"/>
        </w:rPr>
        <w:t>Computador o dispositivo con navegador web.</w:t>
      </w:r>
    </w:p>
    <w:p w14:paraId="5F3E7A16" w14:textId="4813D508" w:rsidR="00943895" w:rsidRDefault="00943895" w:rsidP="008453E9">
      <w:pPr>
        <w:pStyle w:val="Textbody"/>
        <w:numPr>
          <w:ilvl w:val="0"/>
          <w:numId w:val="2"/>
        </w:numPr>
        <w:rPr>
          <w:rFonts w:ascii="AlArabiya" w:hAnsi="AlArabiya"/>
        </w:rPr>
      </w:pPr>
      <w:r>
        <w:rPr>
          <w:rFonts w:ascii="AlArabiya" w:hAnsi="AlArabiya"/>
        </w:rPr>
        <w:t>Acceso a Ethernet (</w:t>
      </w:r>
      <w:r w:rsidR="005D2CC3">
        <w:rPr>
          <w:rFonts w:ascii="AlArabiya" w:hAnsi="AlArabiya"/>
        </w:rPr>
        <w:t>opcional</w:t>
      </w:r>
      <w:r>
        <w:rPr>
          <w:rFonts w:ascii="AlArabiya" w:hAnsi="AlArabiya"/>
        </w:rPr>
        <w:t>)</w:t>
      </w:r>
    </w:p>
    <w:p w14:paraId="7D33A1F8" w14:textId="77777777" w:rsidR="008453E9" w:rsidRDefault="008453E9" w:rsidP="008453E9">
      <w:pPr>
        <w:pStyle w:val="Textbody"/>
        <w:numPr>
          <w:ilvl w:val="0"/>
          <w:numId w:val="2"/>
        </w:numPr>
        <w:rPr>
          <w:rFonts w:ascii="AlArabiya" w:hAnsi="AlArabiya"/>
        </w:rPr>
      </w:pPr>
      <w:r>
        <w:rPr>
          <w:rFonts w:ascii="AlArabiya" w:hAnsi="AlArabiya"/>
        </w:rPr>
        <w:t>Navegador web Chrome (compatibilidad comprobada).</w:t>
      </w:r>
    </w:p>
    <w:p w14:paraId="40D9B41C" w14:textId="77777777" w:rsidR="008453E9" w:rsidRDefault="008453E9" w:rsidP="008453E9">
      <w:pPr>
        <w:pStyle w:val="Textbody"/>
        <w:numPr>
          <w:ilvl w:val="0"/>
          <w:numId w:val="2"/>
        </w:numPr>
        <w:rPr>
          <w:rFonts w:ascii="AlArabiya" w:hAnsi="AlArabiya"/>
        </w:rPr>
      </w:pPr>
      <w:r>
        <w:rPr>
          <w:rFonts w:ascii="AlArabiya" w:hAnsi="AlArabiya"/>
        </w:rPr>
        <w:t>Para el módulo de configuración del dispositivo mediante conexión USB:</w:t>
      </w:r>
    </w:p>
    <w:p w14:paraId="67FE7E97" w14:textId="3EA81127" w:rsidR="008453E9" w:rsidRDefault="008453E9" w:rsidP="008453E9">
      <w:pPr>
        <w:pStyle w:val="Textbody"/>
        <w:numPr>
          <w:ilvl w:val="1"/>
          <w:numId w:val="2"/>
        </w:numPr>
        <w:rPr>
          <w:rFonts w:ascii="AlArabiya" w:hAnsi="AlArabiya"/>
        </w:rPr>
      </w:pPr>
      <w:r>
        <w:rPr>
          <w:rFonts w:ascii="AlArabiya" w:hAnsi="AlArabiya"/>
        </w:rPr>
        <w:t>Python 2.7 o 3.4. instalado en el sistema operativo.</w:t>
      </w:r>
    </w:p>
    <w:p w14:paraId="5FB9CD13" w14:textId="4985F2FD" w:rsidR="00642307" w:rsidRPr="00642307" w:rsidRDefault="00C9162E" w:rsidP="00642307">
      <w:pPr>
        <w:pStyle w:val="Textbody"/>
        <w:numPr>
          <w:ilvl w:val="1"/>
          <w:numId w:val="2"/>
        </w:numPr>
        <w:rPr>
          <w:rFonts w:ascii="AlArabiya" w:hAnsi="AlArabiya"/>
        </w:rPr>
      </w:pPr>
      <w:r w:rsidRPr="00642307">
        <w:rPr>
          <w:rFonts w:ascii="AlArabiya" w:hAnsi="AlArabiya"/>
        </w:rPr>
        <w:t xml:space="preserve">django </w:t>
      </w:r>
      <w:r>
        <w:rPr>
          <w:rFonts w:ascii="AlArabiya" w:hAnsi="AlArabiya"/>
        </w:rPr>
        <w:t>versión</w:t>
      </w:r>
      <w:r w:rsidR="00642307">
        <w:rPr>
          <w:rFonts w:ascii="AlArabiya" w:hAnsi="AlArabiya"/>
        </w:rPr>
        <w:t xml:space="preserve"> </w:t>
      </w:r>
      <w:r w:rsidR="00642307" w:rsidRPr="00642307">
        <w:rPr>
          <w:rFonts w:ascii="AlArabiya" w:hAnsi="AlArabiya"/>
        </w:rPr>
        <w:t>2.2.4</w:t>
      </w:r>
    </w:p>
    <w:p w14:paraId="75FD4B5C" w14:textId="77777777" w:rsidR="00642307" w:rsidRPr="00642307" w:rsidRDefault="00642307" w:rsidP="00642307">
      <w:pPr>
        <w:pStyle w:val="Textbody"/>
        <w:numPr>
          <w:ilvl w:val="1"/>
          <w:numId w:val="2"/>
        </w:numPr>
        <w:rPr>
          <w:rFonts w:ascii="AlArabiya" w:hAnsi="AlArabiya"/>
        </w:rPr>
      </w:pPr>
      <w:r w:rsidRPr="00642307">
        <w:rPr>
          <w:rFonts w:ascii="AlArabiya" w:hAnsi="AlArabiya"/>
        </w:rPr>
        <w:t>django-bootstrap4</w:t>
      </w:r>
    </w:p>
    <w:p w14:paraId="1140F31F" w14:textId="77777777" w:rsidR="00642307" w:rsidRPr="00642307" w:rsidRDefault="00642307" w:rsidP="00642307">
      <w:pPr>
        <w:pStyle w:val="Textbody"/>
        <w:numPr>
          <w:ilvl w:val="1"/>
          <w:numId w:val="2"/>
        </w:numPr>
        <w:rPr>
          <w:rFonts w:ascii="AlArabiya" w:hAnsi="AlArabiya"/>
        </w:rPr>
      </w:pPr>
      <w:r w:rsidRPr="00642307">
        <w:rPr>
          <w:rFonts w:ascii="AlArabiya" w:hAnsi="AlArabiya"/>
        </w:rPr>
        <w:t>django-tables2</w:t>
      </w:r>
    </w:p>
    <w:p w14:paraId="50A6CCE0" w14:textId="03BBB8EB" w:rsidR="00642307" w:rsidRDefault="00642307" w:rsidP="00642307">
      <w:pPr>
        <w:pStyle w:val="Textbody"/>
        <w:numPr>
          <w:ilvl w:val="1"/>
          <w:numId w:val="2"/>
        </w:numPr>
        <w:rPr>
          <w:rFonts w:ascii="AlArabiya" w:hAnsi="AlArabiya"/>
        </w:rPr>
      </w:pPr>
      <w:r w:rsidRPr="00642307">
        <w:rPr>
          <w:rFonts w:ascii="AlArabiya" w:hAnsi="AlArabiya"/>
        </w:rPr>
        <w:t>pynmea2</w:t>
      </w:r>
    </w:p>
    <w:p w14:paraId="21BF9F4D" w14:textId="77777777" w:rsidR="008453E9" w:rsidRDefault="008453E9" w:rsidP="008453E9">
      <w:pPr>
        <w:pStyle w:val="Textbody"/>
        <w:ind w:left="1080"/>
        <w:rPr>
          <w:rFonts w:ascii="AlArabiya" w:hAnsi="AlArabiya"/>
        </w:rPr>
      </w:pPr>
    </w:p>
    <w:p w14:paraId="43B305FC" w14:textId="2A0E80B2" w:rsidR="008453E9" w:rsidRDefault="008453E9" w:rsidP="008453E9">
      <w:pPr>
        <w:pStyle w:val="Textbody"/>
        <w:rPr>
          <w:rFonts w:ascii="AlArabiya" w:hAnsi="AlArabiya"/>
        </w:rPr>
      </w:pPr>
    </w:p>
    <w:p w14:paraId="45F973DB" w14:textId="77777777" w:rsidR="008453E9" w:rsidRDefault="008453E9" w:rsidP="008453E9">
      <w:pPr>
        <w:rPr>
          <w:rFonts w:ascii="AlArabiya" w:hAnsi="AlArabiya"/>
          <w:b/>
          <w:bCs/>
          <w:sz w:val="30"/>
          <w:szCs w:val="28"/>
        </w:rPr>
      </w:pPr>
      <w:bookmarkStart w:id="27" w:name="_Toc523668747"/>
      <w:r>
        <w:rPr>
          <w:rFonts w:ascii="AlArabiya" w:hAnsi="AlArabiya"/>
          <w:sz w:val="30"/>
        </w:rPr>
        <w:br w:type="page"/>
      </w:r>
    </w:p>
    <w:p w14:paraId="0DDE7433" w14:textId="77777777" w:rsidR="008453E9" w:rsidRDefault="008453E9" w:rsidP="008453E9">
      <w:pPr>
        <w:pStyle w:val="Heading1"/>
        <w:rPr>
          <w:rFonts w:ascii="AlArabiya" w:hAnsi="AlArabiya"/>
          <w:sz w:val="30"/>
        </w:rPr>
      </w:pPr>
      <w:bookmarkStart w:id="28" w:name="_Toc44574240"/>
      <w:r>
        <w:rPr>
          <w:rFonts w:ascii="AlArabiya" w:hAnsi="AlArabiya"/>
          <w:sz w:val="30"/>
        </w:rPr>
        <w:lastRenderedPageBreak/>
        <w:t>5. INGRESO AL SISTEMA</w:t>
      </w:r>
      <w:bookmarkEnd w:id="27"/>
      <w:bookmarkEnd w:id="28"/>
    </w:p>
    <w:p w14:paraId="2A1C81A0" w14:textId="77777777" w:rsidR="008453E9" w:rsidRDefault="008453E9" w:rsidP="008453E9">
      <w:pPr>
        <w:pStyle w:val="Textbody"/>
        <w:rPr>
          <w:rFonts w:ascii="AlArabiya" w:hAnsi="AlArabiya"/>
        </w:rPr>
      </w:pPr>
    </w:p>
    <w:p w14:paraId="22A59A56" w14:textId="7B87A5E9" w:rsidR="008453E9" w:rsidRDefault="0024267F" w:rsidP="008453E9">
      <w:pPr>
        <w:pStyle w:val="Textbody"/>
        <w:spacing w:line="360" w:lineRule="auto"/>
        <w:jc w:val="both"/>
      </w:pPr>
      <w:r>
        <w:rPr>
          <w:noProof/>
          <w:lang w:eastAsia="es-CO"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E44FD5F" wp14:editId="0C5BD46F">
                <wp:simplePos x="0" y="0"/>
                <wp:positionH relativeFrom="margin">
                  <wp:align>right</wp:align>
                </wp:positionH>
                <wp:positionV relativeFrom="paragraph">
                  <wp:posOffset>975995</wp:posOffset>
                </wp:positionV>
                <wp:extent cx="6118860" cy="4098925"/>
                <wp:effectExtent l="0" t="0" r="13970" b="15875"/>
                <wp:wrapSquare wrapText="bothSides"/>
                <wp:docPr id="12" name="Marco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8860" cy="409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EA274AA" w14:textId="179ACE7E" w:rsidR="004478F2" w:rsidRDefault="004478F2" w:rsidP="008453E9">
                            <w:pPr>
                              <w:pStyle w:val="Illustration"/>
                              <w:keepNext/>
                            </w:pPr>
                          </w:p>
                          <w:p w14:paraId="2097879E" w14:textId="703A8127" w:rsidR="0024267F" w:rsidRDefault="0024267F" w:rsidP="008453E9">
                            <w:pPr>
                              <w:pStyle w:val="Caption"/>
                            </w:pPr>
                            <w:bookmarkStart w:id="29" w:name="_Toc523955154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799D52" wp14:editId="3C3582C1">
                                  <wp:extent cx="6120130" cy="3441065"/>
                                  <wp:effectExtent l="0" t="0" r="0" b="698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20130" cy="3441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96260E4" w14:textId="6E251B5C" w:rsidR="004478F2" w:rsidRDefault="004478F2" w:rsidP="008453E9">
                            <w:pPr>
                              <w:pStyle w:val="Caption"/>
                            </w:pPr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a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Ingreso por medio de explorador web mediante URL de la aplicación.</w:t>
                            </w:r>
                            <w:bookmarkEnd w:id="29"/>
                          </w:p>
                        </w:txbxContent>
                      </wps:txbx>
                      <wps:bodyPr vert="horz" wrap="none" lIns="0" tIns="0" rIns="0" bIns="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4FD5F" id="Marco2" o:spid="_x0000_s1032" type="#_x0000_t202" style="position:absolute;left:0;text-align:left;margin-left:430.6pt;margin-top:76.85pt;width:481.8pt;height:322.75pt;z-index:251692032;visibility:visible;mso-wrap-style:non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" filled="f" stroked="f">
                <v:textbox inset="0,0,0,0">
                  <w:txbxContent>
                    <w:p w14:paraId="3EA274AA" w14:textId="179ACE7E" w:rsidR="004478F2" w:rsidRDefault="004478F2" w:rsidP="008453E9">
                      <w:pPr>
                        <w:pStyle w:val="Illustration"/>
                        <w:keepNext/>
                      </w:pPr>
                    </w:p>
                    <w:p w14:paraId="2097879E" w14:textId="703A8127" w:rsidR="0024267F" w:rsidRDefault="0024267F" w:rsidP="008453E9">
                      <w:pPr>
                        <w:pStyle w:val="Caption"/>
                      </w:pPr>
                      <w:bookmarkStart w:id="30" w:name="_Toc523955154"/>
                      <w:r>
                        <w:rPr>
                          <w:noProof/>
                        </w:rPr>
                        <w:drawing>
                          <wp:inline distT="0" distB="0" distL="0" distR="0" wp14:anchorId="0F799D52" wp14:editId="3C3582C1">
                            <wp:extent cx="6120130" cy="3441065"/>
                            <wp:effectExtent l="0" t="0" r="0" b="698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20130" cy="3441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96260E4" w14:textId="6E251B5C" w:rsidR="004478F2" w:rsidRDefault="004478F2" w:rsidP="008453E9">
                      <w:pPr>
                        <w:pStyle w:val="Caption"/>
                      </w:pPr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a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Ingreso por medio de explorador web mediante URL de la aplicación.</w:t>
                      </w:r>
                      <w:bookmarkEnd w:id="30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53E9">
        <w:rPr>
          <w:rFonts w:ascii="AlArabiya" w:hAnsi="AlArabiya"/>
        </w:rPr>
        <w:t xml:space="preserve">El ingreso a la aplicación se realiza mediante el navegador web de preferencia y se dirige a la dirección IP del servidor agregando el puerto </w:t>
      </w:r>
      <w:r w:rsidR="00147043">
        <w:rPr>
          <w:rFonts w:ascii="AlArabiya" w:hAnsi="AlArabiya"/>
        </w:rPr>
        <w:t>80</w:t>
      </w:r>
      <w:r w:rsidR="008453E9">
        <w:rPr>
          <w:rFonts w:ascii="AlArabiya" w:hAnsi="AlArabiya"/>
        </w:rPr>
        <w:t>00</w:t>
      </w:r>
      <w:r w:rsidR="00147043">
        <w:rPr>
          <w:rFonts w:ascii="AlArabiya" w:hAnsi="AlArabiya"/>
        </w:rPr>
        <w:t xml:space="preserve"> dependiendo del nodo al cual realice la </w:t>
      </w:r>
      <w:r w:rsidR="0003041A">
        <w:rPr>
          <w:rFonts w:ascii="AlArabiya" w:hAnsi="AlArabiya"/>
        </w:rPr>
        <w:t>conexión,</w:t>
      </w:r>
      <w:r w:rsidR="008453E9">
        <w:rPr>
          <w:rFonts w:ascii="AlArabiya" w:hAnsi="AlArabiya"/>
        </w:rPr>
        <w:t xml:space="preserve"> como muestra la Figura 3.</w:t>
      </w:r>
    </w:p>
    <w:p w14:paraId="461EAC75" w14:textId="367006AD" w:rsidR="008453E9" w:rsidRDefault="008453E9" w:rsidP="008453E9">
      <w:pPr>
        <w:pStyle w:val="Textbody"/>
        <w:spacing w:line="360" w:lineRule="auto"/>
        <w:jc w:val="both"/>
        <w:rPr>
          <w:rFonts w:ascii="AlArabiya" w:hAnsi="AlArabiya"/>
        </w:rPr>
      </w:pPr>
    </w:p>
    <w:p w14:paraId="01390B31" w14:textId="533ABCDC" w:rsidR="008453E9" w:rsidRDefault="008453E9" w:rsidP="008453E9">
      <w:pPr>
        <w:pStyle w:val="Textbody"/>
        <w:spacing w:line="360" w:lineRule="auto"/>
        <w:rPr>
          <w:rFonts w:ascii="AlArabiya" w:hAnsi="AlArabiya"/>
        </w:rPr>
      </w:pPr>
      <w:r>
        <w:rPr>
          <w:rFonts w:ascii="AlArabiya" w:hAnsi="AlArabiya"/>
        </w:rPr>
        <w:t xml:space="preserve">En </w:t>
      </w:r>
      <w:r w:rsidR="0024267F">
        <w:rPr>
          <w:rFonts w:ascii="AlArabiya" w:hAnsi="AlArabiya"/>
        </w:rPr>
        <w:t>esta interfaz</w:t>
      </w:r>
      <w:r>
        <w:rPr>
          <w:rFonts w:ascii="AlArabiya" w:hAnsi="AlArabiya"/>
        </w:rPr>
        <w:t xml:space="preserve"> se realiza la solicitud de credenciales de acceso </w:t>
      </w:r>
      <w:r w:rsidR="00010169">
        <w:rPr>
          <w:rFonts w:ascii="AlArabiya" w:hAnsi="AlArabiya"/>
        </w:rPr>
        <w:t>a la aplicación.</w:t>
      </w:r>
    </w:p>
    <w:p w14:paraId="046F17EB" w14:textId="77777777" w:rsidR="008453E9" w:rsidRDefault="008453E9" w:rsidP="008453E9">
      <w:pPr>
        <w:pStyle w:val="Textbody"/>
        <w:spacing w:line="360" w:lineRule="auto"/>
        <w:rPr>
          <w:rFonts w:ascii="AlArabiya" w:hAnsi="AlArabiya"/>
        </w:rPr>
      </w:pPr>
    </w:p>
    <w:p w14:paraId="34F53FEE" w14:textId="38833F3B" w:rsidR="008453E9" w:rsidRDefault="008453E9" w:rsidP="008453E9">
      <w:pPr>
        <w:pStyle w:val="Textbody"/>
        <w:spacing w:line="360" w:lineRule="auto"/>
        <w:rPr>
          <w:rFonts w:ascii="AlArabiya" w:hAnsi="AlArabiya"/>
        </w:rPr>
      </w:pPr>
    </w:p>
    <w:p w14:paraId="1E1D8750" w14:textId="4BB79DE3" w:rsidR="003B263D" w:rsidRDefault="003B263D" w:rsidP="008453E9">
      <w:pPr>
        <w:pStyle w:val="Textbody"/>
        <w:spacing w:line="360" w:lineRule="auto"/>
        <w:rPr>
          <w:rFonts w:ascii="AlArabiya" w:hAnsi="AlArabiya"/>
        </w:rPr>
      </w:pPr>
    </w:p>
    <w:p w14:paraId="5E30FB02" w14:textId="12871574" w:rsidR="003B263D" w:rsidRDefault="003B263D" w:rsidP="008453E9">
      <w:pPr>
        <w:pStyle w:val="Textbody"/>
        <w:spacing w:line="360" w:lineRule="auto"/>
        <w:rPr>
          <w:rFonts w:ascii="AlArabiya" w:hAnsi="AlArabiya"/>
        </w:rPr>
      </w:pPr>
    </w:p>
    <w:p w14:paraId="634EC96C" w14:textId="6D6EDF94" w:rsidR="003B263D" w:rsidRDefault="003B263D" w:rsidP="008453E9">
      <w:pPr>
        <w:pStyle w:val="Textbody"/>
        <w:spacing w:line="360" w:lineRule="auto"/>
        <w:rPr>
          <w:rFonts w:ascii="AlArabiya" w:hAnsi="AlArabiya"/>
        </w:rPr>
      </w:pPr>
    </w:p>
    <w:p w14:paraId="5184214F" w14:textId="5BAB49D8" w:rsidR="003B263D" w:rsidRDefault="003B263D" w:rsidP="008453E9">
      <w:pPr>
        <w:pStyle w:val="Textbody"/>
        <w:spacing w:line="360" w:lineRule="auto"/>
        <w:rPr>
          <w:rFonts w:ascii="AlArabiya" w:hAnsi="AlArabiya"/>
        </w:rPr>
      </w:pPr>
    </w:p>
    <w:p w14:paraId="553CDD73" w14:textId="77777777" w:rsidR="003B263D" w:rsidRDefault="003B263D" w:rsidP="008453E9">
      <w:pPr>
        <w:pStyle w:val="Textbody"/>
        <w:spacing w:line="360" w:lineRule="auto"/>
        <w:rPr>
          <w:rFonts w:ascii="AlArabiya" w:hAnsi="AlArabiya"/>
        </w:rPr>
      </w:pPr>
    </w:p>
    <w:p w14:paraId="225F8AB6" w14:textId="7BFE8E7D" w:rsidR="008453E9" w:rsidRDefault="008453E9" w:rsidP="008453E9">
      <w:pPr>
        <w:pStyle w:val="Heading2"/>
        <w:rPr>
          <w:rFonts w:ascii="AlArabiya" w:hAnsi="AlArabiya"/>
          <w:szCs w:val="30"/>
        </w:rPr>
      </w:pPr>
      <w:bookmarkStart w:id="31" w:name="_Toc523668748"/>
      <w:bookmarkStart w:id="32" w:name="_Toc44574241"/>
      <w:r>
        <w:rPr>
          <w:rFonts w:ascii="AlArabiya" w:hAnsi="AlArabiya"/>
          <w:szCs w:val="30"/>
        </w:rPr>
        <w:lastRenderedPageBreak/>
        <w:t xml:space="preserve">5.1 </w:t>
      </w:r>
      <w:r>
        <w:rPr>
          <w:rFonts w:ascii="AlArabiya" w:hAnsi="AlArabiya"/>
          <w:szCs w:val="30"/>
        </w:rPr>
        <w:tab/>
        <w:t xml:space="preserve">HOME </w:t>
      </w:r>
      <w:r w:rsidR="003B263D">
        <w:rPr>
          <w:rFonts w:ascii="AlArabiya" w:hAnsi="AlArabiya"/>
          <w:szCs w:val="30"/>
        </w:rPr>
        <w:t>O</w:t>
      </w:r>
      <w:r>
        <w:rPr>
          <w:rFonts w:ascii="AlArabiya" w:hAnsi="AlArabiya"/>
          <w:szCs w:val="30"/>
        </w:rPr>
        <w:t xml:space="preserve"> PANTALLA DE BIENVENIDA APLICACIÓN WEB.</w:t>
      </w:r>
      <w:bookmarkEnd w:id="31"/>
      <w:bookmarkEnd w:id="32"/>
    </w:p>
    <w:p w14:paraId="46593452" w14:textId="77777777" w:rsidR="008453E9" w:rsidRDefault="008453E9" w:rsidP="008453E9">
      <w:pPr>
        <w:pStyle w:val="Heading2"/>
        <w:rPr>
          <w:u w:val="single"/>
        </w:rPr>
      </w:pPr>
    </w:p>
    <w:p w14:paraId="7AB90436" w14:textId="21041BAE" w:rsidR="00943895" w:rsidRDefault="008453E9" w:rsidP="003B263D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>Al ingresar correctamente el nombre de usuario y contraseña del sistema, accederá a una interfaz donde en su vista principal se visualizan dos opciones básicas del sistema (Figura 4), las cuales son:</w:t>
      </w:r>
      <w:r w:rsidR="003B263D">
        <w:rPr>
          <w:rFonts w:ascii="AlArabiya" w:hAnsi="AlArabiya"/>
        </w:rPr>
        <w:t xml:space="preserve"> </w:t>
      </w:r>
      <w:r>
        <w:rPr>
          <w:rFonts w:ascii="AlArabiya" w:hAnsi="AlArabiya"/>
        </w:rPr>
        <w:t xml:space="preserve">En términos generales, los componentes de la aplicación como información tablas, mapas y demás características figurativas del </w:t>
      </w:r>
      <w:r w:rsidR="003B263D">
        <w:rPr>
          <w:rFonts w:ascii="AlArabiya" w:hAnsi="AlArabiya"/>
        </w:rPr>
        <w:t>sistema.</w:t>
      </w:r>
    </w:p>
    <w:p w14:paraId="7630F531" w14:textId="395F814E" w:rsidR="00943895" w:rsidRDefault="00943895" w:rsidP="003B263D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Donde podrá observar una lista de nodos disponibles actualmente en el sistema, así como un mapa que muestra la posición de los nodos sobre el terreno, para poder </w:t>
      </w:r>
      <w:r w:rsidR="00064951">
        <w:rPr>
          <w:rFonts w:ascii="AlArabiya" w:hAnsi="AlArabiya"/>
        </w:rPr>
        <w:t>generará</w:t>
      </w:r>
      <w:r>
        <w:rPr>
          <w:rFonts w:ascii="AlArabiya" w:hAnsi="AlArabiya"/>
        </w:rPr>
        <w:t xml:space="preserve"> la correcta </w:t>
      </w:r>
      <w:r w:rsidR="00064951">
        <w:rPr>
          <w:rFonts w:ascii="AlArabiya" w:hAnsi="AlArabiya"/>
        </w:rPr>
        <w:t>visualización del mapa es necesario que el usuario disponga de una conexión a ethernet.</w:t>
      </w:r>
    </w:p>
    <w:p w14:paraId="1FF05BCA" w14:textId="248330DF" w:rsidR="00064951" w:rsidRDefault="00064951" w:rsidP="003B263D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Sobre el mapa se </w:t>
      </w:r>
      <w:proofErr w:type="gramStart"/>
      <w:r>
        <w:rPr>
          <w:rFonts w:ascii="AlArabiya" w:hAnsi="AlArabiya"/>
        </w:rPr>
        <w:t>visualizaran</w:t>
      </w:r>
      <w:proofErr w:type="gramEnd"/>
      <w:r>
        <w:rPr>
          <w:rFonts w:ascii="AlArabiya" w:hAnsi="AlArabiya"/>
        </w:rPr>
        <w:t xml:space="preserve"> puntos que representan las ubicaciones de los nodos, con una leyenda que trae la el </w:t>
      </w:r>
      <w:r w:rsidR="00342102">
        <w:rPr>
          <w:rFonts w:ascii="AlArabiya" w:hAnsi="AlArabiya"/>
        </w:rPr>
        <w:t>número</w:t>
      </w:r>
      <w:r>
        <w:rPr>
          <w:rFonts w:ascii="AlArabiya" w:hAnsi="AlArabiya"/>
        </w:rPr>
        <w:t xml:space="preserve"> de nodo y su posición (</w:t>
      </w:r>
      <w:r w:rsidR="0024267F">
        <w:rPr>
          <w:rFonts w:ascii="AlArabiya" w:hAnsi="AlArabiya"/>
        </w:rPr>
        <w:t>latitud, longitud</w:t>
      </w:r>
      <w:r>
        <w:rPr>
          <w:rFonts w:ascii="AlArabiya" w:hAnsi="AlArabiya"/>
        </w:rPr>
        <w:t>)</w:t>
      </w:r>
      <w:r w:rsidR="00DE3753">
        <w:rPr>
          <w:rFonts w:ascii="AlArabiya" w:hAnsi="AlArabiya"/>
        </w:rPr>
        <w:t>.</w:t>
      </w:r>
    </w:p>
    <w:p w14:paraId="73839D8F" w14:textId="77777777" w:rsidR="008453E9" w:rsidRDefault="008453E9" w:rsidP="008453E9">
      <w:pPr>
        <w:pStyle w:val="Textbody"/>
      </w:pPr>
    </w:p>
    <w:p w14:paraId="1B405FED" w14:textId="77777777" w:rsidR="008453E9" w:rsidRDefault="008453E9" w:rsidP="008453E9">
      <w:pPr>
        <w:pStyle w:val="Textbody"/>
      </w:pPr>
      <w:r>
        <w:rPr>
          <w:noProof/>
          <w:lang w:eastAsia="es-CO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93FA9F" wp14:editId="5702896A">
                <wp:simplePos x="0" y="0"/>
                <wp:positionH relativeFrom="column">
                  <wp:align>center</wp:align>
                </wp:positionH>
                <wp:positionV relativeFrom="paragraph">
                  <wp:align>top</wp:align>
                </wp:positionV>
                <wp:extent cx="6589395" cy="3613151"/>
                <wp:effectExtent l="0" t="0" r="1905" b="6349"/>
                <wp:wrapSquare wrapText="bothSides"/>
                <wp:docPr id="14" name="Marco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9395" cy="3613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9401436" w14:textId="2BB6782B" w:rsidR="004478F2" w:rsidRDefault="003B263D" w:rsidP="008453E9">
                            <w:pPr>
                              <w:pStyle w:val="Table"/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EA45D2" wp14:editId="0A8570D8">
                                  <wp:extent cx="6120130" cy="3441065"/>
                                  <wp:effectExtent l="0" t="0" r="0" b="698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20130" cy="3441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s-CO" w:bidi="ar-SA"/>
                              </w:rPr>
                              <w:t xml:space="preserve"> </w:t>
                            </w:r>
                          </w:p>
                          <w:p w14:paraId="7A540C05" w14:textId="77777777" w:rsidR="004478F2" w:rsidRDefault="004478F2" w:rsidP="008453E9">
                            <w:pPr>
                              <w:pStyle w:val="Caption"/>
                            </w:pPr>
                            <w:bookmarkStart w:id="33" w:name="_Toc523955155"/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a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>
                              <w:rPr>
                                <w:rFonts w:ascii="AlArabiya" w:hAnsi="AlArabiy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t>Pantalla de bienvenida aplicación web.</w:t>
                            </w:r>
                            <w:bookmarkEnd w:id="33"/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3FA9F" id="Marco3" o:spid="_x0000_s1033" type="#_x0000_t202" style="position:absolute;margin-left:0;margin-top:0;width:518.85pt;height:284.5pt;z-index:251662336;visibility:visible;mso-wrap-style:none;mso-wrap-distance-left:9pt;mso-wrap-distance-top:0;mso-wrap-distance-right:9pt;mso-wrap-distance-bottom:0;mso-position-horizontal:center;mso-position-horizontal-relative:text;mso-position-vertical:top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" filled="f" stroked="f">
                <v:textbox style="mso-fit-shape-to-text:t" inset="0,0,0,0">
                  <w:txbxContent>
                    <w:p w14:paraId="09401436" w14:textId="2BB6782B" w:rsidR="004478F2" w:rsidRDefault="003B263D" w:rsidP="008453E9">
                      <w:pPr>
                        <w:pStyle w:val="Table"/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4EA45D2" wp14:editId="0A8570D8">
                            <wp:extent cx="6120130" cy="3441065"/>
                            <wp:effectExtent l="0" t="0" r="0" b="698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20130" cy="3441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s-CO" w:bidi="ar-SA"/>
                        </w:rPr>
                        <w:t xml:space="preserve"> </w:t>
                      </w:r>
                    </w:p>
                    <w:p w14:paraId="7A540C05" w14:textId="77777777" w:rsidR="004478F2" w:rsidRDefault="004478F2" w:rsidP="008453E9">
                      <w:pPr>
                        <w:pStyle w:val="Caption"/>
                      </w:pPr>
                      <w:bookmarkStart w:id="34" w:name="_Toc523955155"/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a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:</w:t>
                      </w:r>
                      <w:r>
                        <w:rPr>
                          <w:rFonts w:ascii="AlArabiya" w:hAnsi="AlArabiya"/>
                          <w:sz w:val="18"/>
                          <w:szCs w:val="18"/>
                        </w:rPr>
                        <w:t xml:space="preserve">  </w:t>
                      </w:r>
                      <w:r>
                        <w:t>Pantalla de bienvenida aplicación web.</w:t>
                      </w:r>
                      <w:bookmarkEnd w:id="34"/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35" w:name="_Toc523668749"/>
    </w:p>
    <w:p w14:paraId="412C6DCD" w14:textId="57413663" w:rsidR="008453E9" w:rsidRDefault="00713825" w:rsidP="00713825">
      <w:pPr>
        <w:pStyle w:val="Heading2"/>
        <w:pageBreakBefore/>
        <w:rPr>
          <w:rFonts w:ascii="AlArabiya" w:hAnsi="AlArabiya"/>
          <w:szCs w:val="30"/>
        </w:rPr>
      </w:pPr>
      <w:bookmarkStart w:id="36" w:name="_Toc44574242"/>
      <w:bookmarkEnd w:id="35"/>
      <w:r>
        <w:rPr>
          <w:rFonts w:ascii="AlArabiya" w:hAnsi="AlArabiya"/>
        </w:rPr>
        <w:lastRenderedPageBreak/>
        <w:t>5.</w:t>
      </w:r>
      <w:r w:rsidR="00710AF9">
        <w:rPr>
          <w:rFonts w:ascii="AlArabiya" w:hAnsi="AlArabiya"/>
        </w:rPr>
        <w:t xml:space="preserve">2 </w:t>
      </w:r>
      <w:r w:rsidR="00710AF9" w:rsidRPr="00710AF9">
        <w:rPr>
          <w:rFonts w:ascii="AlArabiya" w:hAnsi="AlArabiya"/>
        </w:rPr>
        <w:t>DETALLES DE NODO</w:t>
      </w:r>
      <w:bookmarkEnd w:id="36"/>
    </w:p>
    <w:p w14:paraId="230572AF" w14:textId="025C0879" w:rsid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3093C607" w14:textId="1112BDED" w:rsidR="00713825" w:rsidRDefault="00713825" w:rsidP="00713825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Al seleccionar uno de los nodos en la tabla de inicio se </w:t>
      </w:r>
      <w:r w:rsidR="0024267F">
        <w:rPr>
          <w:rFonts w:ascii="AlArabiya" w:hAnsi="AlArabiya"/>
        </w:rPr>
        <w:t>redireccionará</w:t>
      </w:r>
      <w:r>
        <w:rPr>
          <w:rFonts w:ascii="AlArabiya" w:hAnsi="AlArabiya"/>
        </w:rPr>
        <w:t xml:space="preserve"> a una nueva vista donde se </w:t>
      </w:r>
      <w:r w:rsidR="0024267F">
        <w:rPr>
          <w:rFonts w:ascii="AlArabiya" w:hAnsi="AlArabiya"/>
        </w:rPr>
        <w:t xml:space="preserve">muestra una table con los datos de nodo, como lo </w:t>
      </w:r>
      <w:r w:rsidR="000A66F0">
        <w:rPr>
          <w:rFonts w:ascii="AlArabiya" w:hAnsi="AlArabiya"/>
        </w:rPr>
        <w:t>son:</w:t>
      </w:r>
    </w:p>
    <w:p w14:paraId="5C250F81" w14:textId="25A1F1D3" w:rsid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>
        <w:rPr>
          <w:rFonts w:ascii="AlArabiya" w:hAnsi="AlArabiya"/>
        </w:rPr>
        <w:t>Estado</w:t>
      </w:r>
    </w:p>
    <w:p w14:paraId="50C6E592" w14:textId="5E1C8529" w:rsid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>
        <w:rPr>
          <w:rFonts w:ascii="AlArabiya" w:hAnsi="AlArabiya"/>
        </w:rPr>
        <w:t>Numero de nodo</w:t>
      </w:r>
    </w:p>
    <w:p w14:paraId="072D5788" w14:textId="42F643F7" w:rsid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>
        <w:rPr>
          <w:rFonts w:ascii="AlArabiya" w:hAnsi="AlArabiya"/>
        </w:rPr>
        <w:t>Ancho de banda</w:t>
      </w:r>
    </w:p>
    <w:p w14:paraId="7C9A2F65" w14:textId="4C201FDD" w:rsid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>
        <w:rPr>
          <w:rFonts w:ascii="AlArabiya" w:hAnsi="AlArabiya"/>
        </w:rPr>
        <w:t>Corriente</w:t>
      </w:r>
    </w:p>
    <w:p w14:paraId="0773391B" w14:textId="08A58745" w:rsidR="0024267F" w:rsidRP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Paquetes Enviados</w:t>
      </w:r>
    </w:p>
    <w:p w14:paraId="514323C7" w14:textId="7ACDD4AA" w:rsidR="0024267F" w:rsidRP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Paquetes Recibidos</w:t>
      </w:r>
    </w:p>
    <w:p w14:paraId="45647605" w14:textId="6558A831" w:rsidR="0024267F" w:rsidRP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Tiempo Envió</w:t>
      </w:r>
    </w:p>
    <w:p w14:paraId="00FC1749" w14:textId="6E4F4D57" w:rsidR="0024267F" w:rsidRP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RSSI (Potencia Señal)</w:t>
      </w:r>
    </w:p>
    <w:p w14:paraId="55C2ED81" w14:textId="071C5ACF" w:rsidR="0024267F" w:rsidRDefault="0024267F" w:rsidP="0024267F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Payload (Carga Útil)</w:t>
      </w:r>
    </w:p>
    <w:p w14:paraId="75E9D141" w14:textId="1722B0B1" w:rsidR="0024267F" w:rsidRPr="00713825" w:rsidRDefault="00E97173" w:rsidP="00713825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El estado representa si la última petición de información se realizó de manera </w:t>
      </w:r>
      <w:r w:rsidR="000A66F0">
        <w:rPr>
          <w:rFonts w:ascii="AlArabiya" w:hAnsi="AlArabiya"/>
        </w:rPr>
        <w:t>correcta,</w:t>
      </w:r>
      <w:r>
        <w:rPr>
          <w:rFonts w:ascii="AlArabiya" w:hAnsi="AlArabiya"/>
        </w:rPr>
        <w:t xml:space="preserve"> el </w:t>
      </w:r>
      <w:proofErr w:type="spellStart"/>
      <w:r>
        <w:rPr>
          <w:rFonts w:ascii="AlArabiya" w:hAnsi="AlArabiya"/>
        </w:rPr>
        <w:t>numero</w:t>
      </w:r>
      <w:proofErr w:type="spellEnd"/>
      <w:r>
        <w:rPr>
          <w:rFonts w:ascii="AlArabiya" w:hAnsi="AlArabiya"/>
        </w:rPr>
        <w:t xml:space="preserve"> de nodo representa la dirección del nodo en la red,</w:t>
      </w:r>
      <w:r w:rsidR="000A66F0">
        <w:rPr>
          <w:rFonts w:ascii="AlArabiya" w:hAnsi="AlArabiya"/>
        </w:rPr>
        <w:t xml:space="preserve"> los paquetes enviados y recibidos da información sobre el funcionamiento de la </w:t>
      </w:r>
      <w:r w:rsidR="0026174D">
        <w:rPr>
          <w:rFonts w:ascii="AlArabiya" w:hAnsi="AlArabiya"/>
        </w:rPr>
        <w:t>red respecto</w:t>
      </w:r>
      <w:r w:rsidR="000A66F0">
        <w:rPr>
          <w:rFonts w:ascii="AlArabiya" w:hAnsi="AlArabiya"/>
        </w:rPr>
        <w:t xml:space="preserve"> a su </w:t>
      </w:r>
      <w:r w:rsidR="0026174D">
        <w:rPr>
          <w:rFonts w:ascii="AlArabiya" w:hAnsi="AlArabiya"/>
        </w:rPr>
        <w:t>pérdida</w:t>
      </w:r>
      <w:r w:rsidR="000A66F0">
        <w:rPr>
          <w:rFonts w:ascii="AlArabiya" w:hAnsi="AlArabiya"/>
        </w:rPr>
        <w:t xml:space="preserve"> de paquetes, el tiempo de envió es el </w:t>
      </w:r>
      <w:r w:rsidR="0026174D">
        <w:rPr>
          <w:rFonts w:ascii="AlArabiya" w:hAnsi="AlArabiya"/>
        </w:rPr>
        <w:t>tiempo necesario</w:t>
      </w:r>
      <w:r w:rsidR="000A66F0">
        <w:rPr>
          <w:rFonts w:ascii="AlArabiya" w:hAnsi="AlArabiya"/>
        </w:rPr>
        <w:t xml:space="preserve"> para e intercambio de información entre los nodos como se observan en la parte superior de </w:t>
      </w:r>
      <w:r w:rsidR="00015FB9">
        <w:rPr>
          <w:rFonts w:ascii="AlArabiya" w:hAnsi="AlArabiya"/>
        </w:rPr>
        <w:t>la figura</w:t>
      </w:r>
      <w:r>
        <w:rPr>
          <w:rFonts w:ascii="AlArabiya" w:hAnsi="AlArabiya"/>
        </w:rPr>
        <w:t xml:space="preserve"> 5.</w:t>
      </w:r>
    </w:p>
    <w:p w14:paraId="5B943637" w14:textId="7C294662" w:rsidR="0024267F" w:rsidRDefault="0024267F" w:rsidP="00713825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>Posteriormente se muestra la información recolectada por el GNSS mostrando la siguiente información:</w:t>
      </w:r>
    </w:p>
    <w:p w14:paraId="1AA5C101" w14:textId="5CB1473C" w:rsidR="0024267F" w:rsidRPr="00A412F4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>Estado</w:t>
      </w:r>
    </w:p>
    <w:p w14:paraId="6BBF5CA6" w14:textId="5A2012E4" w:rsidR="0024267F" w:rsidRPr="00A412F4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 xml:space="preserve">Numero </w:t>
      </w:r>
      <w:r w:rsidR="00A412F4" w:rsidRPr="00A412F4">
        <w:rPr>
          <w:rFonts w:ascii="AlArabiya" w:hAnsi="AlArabiya"/>
        </w:rPr>
        <w:t>Satélites</w:t>
      </w:r>
      <w:r w:rsidRPr="00A412F4">
        <w:rPr>
          <w:rFonts w:ascii="AlArabiya" w:hAnsi="AlArabiya"/>
        </w:rPr>
        <w:tab/>
      </w:r>
    </w:p>
    <w:p w14:paraId="38FF2420" w14:textId="06E518FB" w:rsidR="00713825" w:rsidRPr="00A412F4" w:rsidRDefault="00A412F4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24267F">
        <w:rPr>
          <w:rFonts w:ascii="AlArabiya" w:hAnsi="AlArabiya"/>
        </w:rPr>
        <w:t>Dilución</w:t>
      </w:r>
      <w:r w:rsidR="0024267F" w:rsidRPr="0024267F">
        <w:rPr>
          <w:rFonts w:ascii="AlArabiya" w:hAnsi="AlArabiya"/>
        </w:rPr>
        <w:t xml:space="preserve"> Horizontal</w:t>
      </w:r>
      <w:r w:rsidR="0024267F" w:rsidRPr="00A412F4">
        <w:rPr>
          <w:rFonts w:ascii="AlArabiya" w:hAnsi="AlArabiya"/>
        </w:rPr>
        <w:t xml:space="preserve"> </w:t>
      </w:r>
      <w:r w:rsidR="0024267F" w:rsidRPr="0024267F">
        <w:rPr>
          <w:rFonts w:ascii="AlArabiya" w:hAnsi="AlArabiya"/>
        </w:rPr>
        <w:t xml:space="preserve">de la </w:t>
      </w:r>
      <w:r w:rsidRPr="0024267F">
        <w:rPr>
          <w:rFonts w:ascii="AlArabiya" w:hAnsi="AlArabiya"/>
        </w:rPr>
        <w:t>Posición</w:t>
      </w:r>
    </w:p>
    <w:p w14:paraId="24A6D349" w14:textId="067D295D" w:rsidR="0024267F" w:rsidRPr="00A412F4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>Latitud</w:t>
      </w:r>
    </w:p>
    <w:p w14:paraId="4B36CCC7" w14:textId="57A4B4DA" w:rsidR="0024267F" w:rsidRPr="00A412F4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>Longitud</w:t>
      </w:r>
    </w:p>
    <w:p w14:paraId="64BAFD90" w14:textId="233E6B91" w:rsidR="0024267F" w:rsidRPr="00A412F4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>Altitud</w:t>
      </w:r>
    </w:p>
    <w:p w14:paraId="2CB16F8C" w14:textId="1DFC10AE" w:rsidR="0024267F" w:rsidRDefault="0024267F" w:rsidP="00A412F4">
      <w:pPr>
        <w:pStyle w:val="Textbody"/>
        <w:numPr>
          <w:ilvl w:val="0"/>
          <w:numId w:val="15"/>
        </w:numPr>
        <w:jc w:val="both"/>
        <w:rPr>
          <w:rFonts w:ascii="AlArabiya" w:hAnsi="AlArabiya"/>
        </w:rPr>
      </w:pPr>
      <w:r w:rsidRPr="00A412F4">
        <w:rPr>
          <w:rFonts w:ascii="AlArabiya" w:hAnsi="AlArabiya"/>
        </w:rPr>
        <w:t>Fix Quality</w:t>
      </w:r>
    </w:p>
    <w:p w14:paraId="6A189F3A" w14:textId="5A6B8120" w:rsidR="00A412F4" w:rsidRPr="00A412F4" w:rsidRDefault="00A412F4" w:rsidP="00A412F4">
      <w:pPr>
        <w:pStyle w:val="Textbody"/>
        <w:jc w:val="both"/>
        <w:rPr>
          <w:rFonts w:ascii="AlArabiya" w:hAnsi="AlArabiya"/>
        </w:rPr>
      </w:pPr>
      <w:r>
        <w:rPr>
          <w:rFonts w:ascii="AlArabiya" w:hAnsi="AlArabiya"/>
        </w:rPr>
        <w:t xml:space="preserve">Donde Estado representa si hay una conexión exitosa entre la unidad de procesamiento y el dispositivo gnss, y Fix Quality representa si los valores que </w:t>
      </w:r>
      <w:proofErr w:type="spellStart"/>
      <w:r>
        <w:rPr>
          <w:rFonts w:ascii="AlArabiya" w:hAnsi="AlArabiya"/>
        </w:rPr>
        <w:t>esta</w:t>
      </w:r>
      <w:proofErr w:type="spellEnd"/>
      <w:r>
        <w:rPr>
          <w:rFonts w:ascii="AlArabiya" w:hAnsi="AlArabiya"/>
        </w:rPr>
        <w:t xml:space="preserve"> tomando este sensor son </w:t>
      </w:r>
      <w:r w:rsidR="00B96F23">
        <w:rPr>
          <w:rFonts w:ascii="AlArabiya" w:hAnsi="AlArabiya"/>
        </w:rPr>
        <w:t>válidos</w:t>
      </w:r>
      <w:r>
        <w:rPr>
          <w:rFonts w:ascii="AlArabiya" w:hAnsi="AlArabiya"/>
        </w:rPr>
        <w:t xml:space="preserve"> (1), la </w:t>
      </w:r>
      <w:r w:rsidR="00DA1979">
        <w:rPr>
          <w:rFonts w:ascii="AlArabiya" w:hAnsi="AlArabiya"/>
        </w:rPr>
        <w:t>Latitud,</w:t>
      </w:r>
      <w:r>
        <w:rPr>
          <w:rFonts w:ascii="AlArabiya" w:hAnsi="AlArabiya"/>
        </w:rPr>
        <w:t xml:space="preserve"> Longitud y </w:t>
      </w:r>
      <w:r w:rsidR="00DA1979">
        <w:rPr>
          <w:rFonts w:ascii="AlArabiya" w:hAnsi="AlArabiya"/>
        </w:rPr>
        <w:t>Altitud representan</w:t>
      </w:r>
      <w:r>
        <w:rPr>
          <w:rFonts w:ascii="AlArabiya" w:hAnsi="AlArabiya"/>
        </w:rPr>
        <w:t xml:space="preserve"> la posición del sensor sobre la tier</w:t>
      </w:r>
      <w:r w:rsidR="00B96F23">
        <w:rPr>
          <w:rFonts w:ascii="AlArabiya" w:hAnsi="AlArabiya"/>
        </w:rPr>
        <w:t>r</w:t>
      </w:r>
      <w:r>
        <w:rPr>
          <w:rFonts w:ascii="AlArabiya" w:hAnsi="AlArabiya"/>
        </w:rPr>
        <w:t>a</w:t>
      </w:r>
      <w:r w:rsidR="00B96F23">
        <w:rPr>
          <w:rFonts w:ascii="AlArabiya" w:hAnsi="AlArabiya"/>
        </w:rPr>
        <w:t xml:space="preserve"> y el número de satélites representa de cuantos satélites en ese instante </w:t>
      </w:r>
      <w:proofErr w:type="spellStart"/>
      <w:r w:rsidR="00B96F23">
        <w:rPr>
          <w:rFonts w:ascii="AlArabiya" w:hAnsi="AlArabiya"/>
        </w:rPr>
        <w:t>esta</w:t>
      </w:r>
      <w:proofErr w:type="spellEnd"/>
      <w:r w:rsidR="00B96F23">
        <w:rPr>
          <w:rFonts w:ascii="AlArabiya" w:hAnsi="AlArabiya"/>
        </w:rPr>
        <w:t xml:space="preserve"> tomando información el </w:t>
      </w:r>
      <w:r w:rsidR="00DA1979">
        <w:rPr>
          <w:rFonts w:ascii="AlArabiya" w:hAnsi="AlArabiya"/>
        </w:rPr>
        <w:t>sensor,</w:t>
      </w:r>
      <w:r w:rsidR="009E6C65">
        <w:rPr>
          <w:rFonts w:ascii="AlArabiya" w:hAnsi="AlArabiya"/>
        </w:rPr>
        <w:t xml:space="preserve"> como se observa en la parte baja de la figura 5.</w:t>
      </w:r>
    </w:p>
    <w:p w14:paraId="2414107E" w14:textId="3461CAFC" w:rsidR="00713825" w:rsidRPr="00713825" w:rsidRDefault="0024267F" w:rsidP="00713825">
      <w:pPr>
        <w:pStyle w:val="Textbody"/>
        <w:jc w:val="both"/>
        <w:rPr>
          <w:rFonts w:ascii="AlArabiya" w:hAnsi="AlArabiya"/>
        </w:rPr>
      </w:pPr>
      <w:r>
        <w:rPr>
          <w:noProof/>
          <w:lang w:eastAsia="es-CO" w:bidi="ar-SA"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6B4F69F" wp14:editId="0765F9C6">
                <wp:simplePos x="0" y="0"/>
                <wp:positionH relativeFrom="column">
                  <wp:posOffset>0</wp:posOffset>
                </wp:positionH>
                <wp:positionV relativeFrom="paragraph">
                  <wp:posOffset>307975</wp:posOffset>
                </wp:positionV>
                <wp:extent cx="6589395" cy="3613151"/>
                <wp:effectExtent l="0" t="0" r="1905" b="6349"/>
                <wp:wrapSquare wrapText="bothSides"/>
                <wp:docPr id="13" name="Marco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9395" cy="3613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3B64F39" w14:textId="77777777" w:rsidR="0024267F" w:rsidRDefault="0024267F" w:rsidP="0024267F">
                            <w:pPr>
                              <w:pStyle w:val="Table"/>
                              <w:keepNext/>
                              <w:rPr>
                                <w:noProof/>
                              </w:rPr>
                            </w:pPr>
                          </w:p>
                          <w:p w14:paraId="7169B479" w14:textId="3E9921E6" w:rsidR="0024267F" w:rsidRDefault="0024267F" w:rsidP="0024267F">
                            <w:pPr>
                              <w:pStyle w:val="Table"/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B6AC41" wp14:editId="4D4DD960">
                                  <wp:extent cx="6120130" cy="3148717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3"/>
                                          <a:srcRect l="260" t="1386" r="-260" b="711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20130" cy="31487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s-CO" w:bidi="ar-SA"/>
                              </w:rPr>
                              <w:t xml:space="preserve"> </w:t>
                            </w:r>
                          </w:p>
                          <w:p w14:paraId="02425CE8" w14:textId="2A593DD9" w:rsidR="0024267F" w:rsidRDefault="0024267F" w:rsidP="0024267F">
                            <w:pPr>
                              <w:pStyle w:val="Cap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A67DDB" wp14:editId="770FB3CE">
                                  <wp:extent cx="6120130" cy="253936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20130" cy="2539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3D79DE" w14:textId="73BFE993" w:rsidR="0024267F" w:rsidRDefault="0024267F" w:rsidP="0024267F">
                            <w:pPr>
                              <w:pStyle w:val="Caption"/>
                            </w:pPr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t>:</w:t>
                            </w:r>
                            <w:r>
                              <w:rPr>
                                <w:rFonts w:ascii="AlArabiya" w:hAnsi="AlArabiy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t xml:space="preserve">Pantalla de detalles de Nodo </w:t>
                            </w: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4F69F" id="_x0000_s1034" type="#_x0000_t202" style="position:absolute;left:0;text-align:left;margin-left:0;margin-top:24.25pt;width:518.85pt;height:284.5pt;z-index:2516992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" filled="f" stroked="f">
                <v:textbox style="mso-fit-shape-to-text:t" inset="0,0,0,0">
                  <w:txbxContent>
                    <w:p w14:paraId="13B64F39" w14:textId="77777777" w:rsidR="0024267F" w:rsidRDefault="0024267F" w:rsidP="0024267F">
                      <w:pPr>
                        <w:pStyle w:val="Table"/>
                        <w:keepNext/>
                        <w:rPr>
                          <w:noProof/>
                        </w:rPr>
                      </w:pPr>
                    </w:p>
                    <w:p w14:paraId="7169B479" w14:textId="3E9921E6" w:rsidR="0024267F" w:rsidRDefault="0024267F" w:rsidP="0024267F">
                      <w:pPr>
                        <w:pStyle w:val="Table"/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9B6AC41" wp14:editId="4D4DD960">
                            <wp:extent cx="6120130" cy="3148717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3"/>
                                    <a:srcRect l="260" t="1386" r="-260" b="711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6120130" cy="314871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s-CO" w:bidi="ar-SA"/>
                        </w:rPr>
                        <w:t xml:space="preserve"> </w:t>
                      </w:r>
                    </w:p>
                    <w:p w14:paraId="02425CE8" w14:textId="2A593DD9" w:rsidR="0024267F" w:rsidRDefault="0024267F" w:rsidP="0024267F">
                      <w:pPr>
                        <w:pStyle w:val="Cap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CA67DDB" wp14:editId="770FB3CE">
                            <wp:extent cx="6120130" cy="253936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20130" cy="25393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3D79DE" w14:textId="73BFE993" w:rsidR="0024267F" w:rsidRDefault="0024267F" w:rsidP="0024267F">
                      <w:pPr>
                        <w:pStyle w:val="Caption"/>
                      </w:pPr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t>:</w:t>
                      </w:r>
                      <w:r>
                        <w:rPr>
                          <w:rFonts w:ascii="AlArabiya" w:hAnsi="AlArabiya"/>
                          <w:sz w:val="18"/>
                          <w:szCs w:val="18"/>
                        </w:rPr>
                        <w:t xml:space="preserve">  </w:t>
                      </w:r>
                      <w:r>
                        <w:t xml:space="preserve">Pantalla de detalles de Nodo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0C0216" w14:textId="74513DA7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0E00AC1A" w14:textId="1953521C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2C81BCE9" w14:textId="5B84CDBB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10D56789" w14:textId="549E5F69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5ABF2E09" w14:textId="6DE5A1A6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1D773EDD" w14:textId="6C564FFD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46479552" w14:textId="1A7EC9F9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0D171034" w14:textId="678283EF" w:rsidR="00713825" w:rsidRPr="00713825" w:rsidRDefault="00713825" w:rsidP="00713825">
      <w:pPr>
        <w:pStyle w:val="Textbody"/>
        <w:jc w:val="both"/>
        <w:rPr>
          <w:rFonts w:ascii="AlArabiya" w:hAnsi="AlArabiya"/>
        </w:rPr>
      </w:pPr>
    </w:p>
    <w:p w14:paraId="45E92CC7" w14:textId="7266CB1D" w:rsidR="00CB03AF" w:rsidRDefault="00CB03AF" w:rsidP="00CB03AF">
      <w:pPr>
        <w:pStyle w:val="Heading2"/>
        <w:pageBreakBefore/>
        <w:rPr>
          <w:rFonts w:ascii="AlArabiya" w:hAnsi="AlArabiya"/>
          <w:szCs w:val="30"/>
        </w:rPr>
      </w:pPr>
      <w:bookmarkStart w:id="37" w:name="_Toc44574243"/>
      <w:r>
        <w:rPr>
          <w:rFonts w:ascii="AlArabiya" w:hAnsi="AlArabiya"/>
        </w:rPr>
        <w:lastRenderedPageBreak/>
        <w:t>5.3 INFORMACION</w:t>
      </w:r>
      <w:r>
        <w:rPr>
          <w:rFonts w:ascii="AlArabiya" w:hAnsi="AlArabiya"/>
          <w:szCs w:val="30"/>
        </w:rPr>
        <w:t xml:space="preserve"> DE NODO</w:t>
      </w:r>
      <w:bookmarkEnd w:id="37"/>
      <w:r>
        <w:rPr>
          <w:rFonts w:ascii="AlArabiya" w:hAnsi="AlArabiya"/>
          <w:szCs w:val="30"/>
        </w:rPr>
        <w:t xml:space="preserve"> </w:t>
      </w:r>
    </w:p>
    <w:p w14:paraId="6C8B176F" w14:textId="77777777" w:rsidR="0026174D" w:rsidRPr="0026174D" w:rsidRDefault="0026174D" w:rsidP="0026174D">
      <w:pPr>
        <w:pStyle w:val="Textbody"/>
      </w:pPr>
    </w:p>
    <w:p w14:paraId="605B1D1F" w14:textId="134C29D3" w:rsidR="00713825" w:rsidRDefault="00CB03AF" w:rsidP="00CB03AF">
      <w:pPr>
        <w:pStyle w:val="Textbody"/>
        <w:jc w:val="both"/>
      </w:pPr>
      <w:r>
        <w:rPr>
          <w:rFonts w:ascii="AlArabiya" w:hAnsi="AlArabiya"/>
        </w:rPr>
        <w:t xml:space="preserve">Para observar el historial de datos que ha recibido un nodo, o los datos que se han generado, en botón de “Ver Datos” de la vista </w:t>
      </w:r>
      <w:r w:rsidR="00782CF5">
        <w:rPr>
          <w:rFonts w:ascii="AlArabiya" w:hAnsi="AlArabiya"/>
        </w:rPr>
        <w:t>anterior,</w:t>
      </w:r>
      <w:r>
        <w:rPr>
          <w:rFonts w:ascii="AlArabiya" w:hAnsi="AlArabiya"/>
        </w:rPr>
        <w:t xml:space="preserve"> nos lleva a la vista mostrada en la figura 6. En la cual se observan los datos en de texto plano que se han generado por el funcionamiento de la red.</w:t>
      </w:r>
    </w:p>
    <w:p w14:paraId="581E06E4" w14:textId="1118F5A0" w:rsidR="00713825" w:rsidRDefault="00CB03AF" w:rsidP="008453E9">
      <w:pPr>
        <w:pStyle w:val="Textbody"/>
      </w:pPr>
      <w:r>
        <w:rPr>
          <w:noProof/>
          <w:lang w:eastAsia="es-CO"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44E4E8" wp14:editId="3F0E4670">
                <wp:simplePos x="0" y="0"/>
                <wp:positionH relativeFrom="column">
                  <wp:posOffset>0</wp:posOffset>
                </wp:positionH>
                <wp:positionV relativeFrom="paragraph">
                  <wp:posOffset>296545</wp:posOffset>
                </wp:positionV>
                <wp:extent cx="6589395" cy="3613151"/>
                <wp:effectExtent l="0" t="0" r="1905" b="6349"/>
                <wp:wrapSquare wrapText="bothSides"/>
                <wp:docPr id="21" name="Marco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9395" cy="3613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649D407" w14:textId="155BD3F9" w:rsidR="00CB03AF" w:rsidRDefault="00CB03AF" w:rsidP="00CB03AF">
                            <w:pPr>
                              <w:pStyle w:val="Table"/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DFBEDC" wp14:editId="704792AB">
                                  <wp:extent cx="6120130" cy="3441065"/>
                                  <wp:effectExtent l="0" t="0" r="0" b="6985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20130" cy="3441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s-CO" w:bidi="ar-SA"/>
                              </w:rPr>
                              <w:t xml:space="preserve"> </w:t>
                            </w:r>
                          </w:p>
                          <w:p w14:paraId="2957BAF4" w14:textId="0E1F7AE3" w:rsidR="00CB03AF" w:rsidRDefault="00CB03AF" w:rsidP="00CB03AF">
                            <w:pPr>
                              <w:pStyle w:val="Caption"/>
                            </w:pPr>
                          </w:p>
                          <w:p w14:paraId="25ABF523" w14:textId="6087E80C" w:rsidR="00CB03AF" w:rsidRDefault="00CB03AF" w:rsidP="00CB03AF">
                            <w:pPr>
                              <w:pStyle w:val="Caption"/>
                            </w:pPr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t>:</w:t>
                            </w:r>
                            <w:r>
                              <w:rPr>
                                <w:rFonts w:ascii="AlArabiya" w:hAnsi="AlArabiy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t xml:space="preserve">Pantalla de información de Nodo </w:t>
                            </w: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44E4E8" id="_x0000_s1035" type="#_x0000_t202" style="position:absolute;margin-left:0;margin-top:23.35pt;width:518.85pt;height:284.5pt;z-index:2517012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" filled="f" stroked="f">
                <v:textbox style="mso-fit-shape-to-text:t" inset="0,0,0,0">
                  <w:txbxContent>
                    <w:p w14:paraId="1649D407" w14:textId="155BD3F9" w:rsidR="00CB03AF" w:rsidRDefault="00CB03AF" w:rsidP="00CB03AF">
                      <w:pPr>
                        <w:pStyle w:val="Table"/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EDFBEDC" wp14:editId="704792AB">
                            <wp:extent cx="6120130" cy="3441065"/>
                            <wp:effectExtent l="0" t="0" r="0" b="6985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20130" cy="3441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s-CO" w:bidi="ar-SA"/>
                        </w:rPr>
                        <w:t xml:space="preserve"> </w:t>
                      </w:r>
                    </w:p>
                    <w:p w14:paraId="2957BAF4" w14:textId="0E1F7AE3" w:rsidR="00CB03AF" w:rsidRDefault="00CB03AF" w:rsidP="00CB03AF">
                      <w:pPr>
                        <w:pStyle w:val="Caption"/>
                      </w:pPr>
                    </w:p>
                    <w:p w14:paraId="25ABF523" w14:textId="6087E80C" w:rsidR="00CB03AF" w:rsidRDefault="00CB03AF" w:rsidP="00CB03AF">
                      <w:pPr>
                        <w:pStyle w:val="Caption"/>
                      </w:pPr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t>:</w:t>
                      </w:r>
                      <w:r>
                        <w:rPr>
                          <w:rFonts w:ascii="AlArabiya" w:hAnsi="AlArabiya"/>
                          <w:sz w:val="18"/>
                          <w:szCs w:val="18"/>
                        </w:rPr>
                        <w:t xml:space="preserve">  </w:t>
                      </w:r>
                      <w:r>
                        <w:t xml:space="preserve">Pantalla de información de Nodo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FA9EC4" w14:textId="5EAE8DDA" w:rsidR="00713825" w:rsidRDefault="00713825" w:rsidP="008453E9">
      <w:pPr>
        <w:pStyle w:val="Textbody"/>
      </w:pPr>
    </w:p>
    <w:p w14:paraId="6984C30D" w14:textId="049FF75D" w:rsidR="00713825" w:rsidRDefault="00713825" w:rsidP="008453E9">
      <w:pPr>
        <w:pStyle w:val="Textbody"/>
      </w:pPr>
    </w:p>
    <w:p w14:paraId="07E170C6" w14:textId="2B6712AE" w:rsidR="00713825" w:rsidRDefault="00713825" w:rsidP="008453E9">
      <w:pPr>
        <w:pStyle w:val="Textbody"/>
      </w:pPr>
    </w:p>
    <w:p w14:paraId="2C44552F" w14:textId="197F1B35" w:rsidR="00713825" w:rsidRDefault="00713825" w:rsidP="008453E9">
      <w:pPr>
        <w:pStyle w:val="Textbody"/>
      </w:pPr>
    </w:p>
    <w:p w14:paraId="3C437887" w14:textId="6E8E9FA9" w:rsidR="00713825" w:rsidRDefault="00713825" w:rsidP="008453E9">
      <w:pPr>
        <w:pStyle w:val="Textbody"/>
      </w:pPr>
    </w:p>
    <w:p w14:paraId="70900D3A" w14:textId="270CBEE5" w:rsidR="00713825" w:rsidRDefault="00713825" w:rsidP="008453E9">
      <w:pPr>
        <w:pStyle w:val="Textbody"/>
      </w:pPr>
    </w:p>
    <w:p w14:paraId="2F0431C8" w14:textId="1F18EE5C" w:rsidR="00713825" w:rsidRDefault="00713825" w:rsidP="008453E9">
      <w:pPr>
        <w:pStyle w:val="Textbody"/>
      </w:pPr>
    </w:p>
    <w:p w14:paraId="1A7CFE84" w14:textId="483CBF2E" w:rsidR="00E170E6" w:rsidRDefault="00E170E6" w:rsidP="008453E9">
      <w:pPr>
        <w:pStyle w:val="Textbody"/>
      </w:pPr>
    </w:p>
    <w:p w14:paraId="5D7F2E83" w14:textId="79A83E94" w:rsidR="00E170E6" w:rsidRDefault="00E170E6" w:rsidP="008453E9">
      <w:pPr>
        <w:pStyle w:val="Textbody"/>
      </w:pPr>
    </w:p>
    <w:p w14:paraId="4675B863" w14:textId="77777777" w:rsidR="00E170E6" w:rsidRDefault="00E170E6" w:rsidP="008453E9">
      <w:pPr>
        <w:pStyle w:val="Textbody"/>
      </w:pPr>
    </w:p>
    <w:p w14:paraId="607D1C40" w14:textId="5FF2DA0C" w:rsidR="008453E9" w:rsidRDefault="008453E9" w:rsidP="008453E9">
      <w:pPr>
        <w:pStyle w:val="Heading2"/>
        <w:rPr>
          <w:rFonts w:ascii="AlArabiya" w:hAnsi="AlArabiya"/>
        </w:rPr>
      </w:pPr>
      <w:bookmarkStart w:id="38" w:name="_Toc523668756"/>
      <w:bookmarkStart w:id="39" w:name="_Toc523954487"/>
      <w:bookmarkStart w:id="40" w:name="_Toc44574244"/>
      <w:r>
        <w:rPr>
          <w:rFonts w:ascii="AlArabiya" w:hAnsi="AlArabiya"/>
        </w:rPr>
        <w:lastRenderedPageBreak/>
        <w:t>6</w:t>
      </w:r>
      <w:r w:rsidR="00E170E6">
        <w:rPr>
          <w:rFonts w:ascii="AlArabiya" w:hAnsi="AlArabiya"/>
        </w:rPr>
        <w:t>.</w:t>
      </w:r>
      <w:r>
        <w:rPr>
          <w:rFonts w:ascii="AlArabiya" w:hAnsi="AlArabiya"/>
        </w:rPr>
        <w:tab/>
      </w:r>
      <w:r w:rsidR="005D2CC3">
        <w:rPr>
          <w:rFonts w:ascii="AlArabiya" w:hAnsi="AlArabiya"/>
        </w:rPr>
        <w:t>ACCESO A RED</w:t>
      </w:r>
      <w:bookmarkEnd w:id="40"/>
      <w:r>
        <w:rPr>
          <w:rFonts w:ascii="AlArabiya" w:hAnsi="AlArabiya"/>
        </w:rPr>
        <w:t xml:space="preserve"> </w:t>
      </w:r>
      <w:bookmarkEnd w:id="38"/>
      <w:bookmarkEnd w:id="39"/>
    </w:p>
    <w:p w14:paraId="21B57492" w14:textId="2FC7A4AC" w:rsidR="00E170E6" w:rsidRDefault="00E170E6" w:rsidP="00E170E6">
      <w:pPr>
        <w:pStyle w:val="Textbody"/>
      </w:pPr>
    </w:p>
    <w:p w14:paraId="19051F59" w14:textId="36F5CD26" w:rsidR="00E170E6" w:rsidRPr="00E170E6" w:rsidRDefault="00E170E6" w:rsidP="00E170E6">
      <w:pPr>
        <w:pStyle w:val="Textbody"/>
        <w:jc w:val="both"/>
      </w:pPr>
      <w:r w:rsidRPr="005D2CC3">
        <w:rPr>
          <w:rFonts w:ascii="AlArabiya" w:hAnsi="AlArabiya"/>
        </w:rPr>
        <w:t xml:space="preserve">La </w:t>
      </w:r>
      <w:r w:rsidR="000877DC">
        <w:rPr>
          <w:rFonts w:ascii="AlArabiya" w:hAnsi="AlArabiya"/>
        </w:rPr>
        <w:t xml:space="preserve">RED LORA </w:t>
      </w:r>
      <w:r w:rsidR="00342102">
        <w:rPr>
          <w:rFonts w:ascii="AlArabiya" w:hAnsi="AlArabiya"/>
        </w:rPr>
        <w:t>GCP está</w:t>
      </w:r>
      <w:r>
        <w:rPr>
          <w:rFonts w:ascii="AlArabiya" w:hAnsi="AlArabiya"/>
        </w:rPr>
        <w:t xml:space="preserve"> diseñada para que en el momento de que se inicie el dispositivo raspberry pi zero wireless se generara una red WI-FI, que le permitirá al usuario acceder a es esta para posteriormente acceder a la página web que se </w:t>
      </w:r>
      <w:r w:rsidR="00342102">
        <w:rPr>
          <w:rFonts w:ascii="AlArabiya" w:hAnsi="AlArabiya"/>
        </w:rPr>
        <w:t>está</w:t>
      </w:r>
      <w:r>
        <w:rPr>
          <w:rFonts w:ascii="AlArabiya" w:hAnsi="AlArabiya"/>
        </w:rPr>
        <w:t xml:space="preserve"> desplegando de manera local sobre la raspberry</w:t>
      </w:r>
      <w:r w:rsidR="00421EBF">
        <w:rPr>
          <w:rFonts w:ascii="AlArabiya" w:hAnsi="AlArabiya"/>
        </w:rPr>
        <w:t xml:space="preserve"> un ejemplo se muestra en la figura 7, la contraseña de cada una de las redes es el mismo nombre de la red</w:t>
      </w:r>
      <w:r>
        <w:rPr>
          <w:rFonts w:ascii="AlArabiya" w:hAnsi="AlArabiya"/>
        </w:rPr>
        <w:t>.</w:t>
      </w:r>
    </w:p>
    <w:p w14:paraId="3F1ECAA9" w14:textId="3EF3031E" w:rsidR="00E170E6" w:rsidRDefault="00421EBF" w:rsidP="00E170E6">
      <w:pPr>
        <w:pStyle w:val="Textbody"/>
        <w:rPr>
          <w:noProof/>
        </w:rPr>
      </w:pPr>
      <w:bookmarkStart w:id="41" w:name="_Toc523668759"/>
      <w:bookmarkEnd w:id="41"/>
      <w:r>
        <w:rPr>
          <w:noProof/>
          <w:lang w:eastAsia="es-CO"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D5CF578" wp14:editId="01906B6A">
                <wp:simplePos x="0" y="0"/>
                <wp:positionH relativeFrom="margin">
                  <wp:posOffset>1661160</wp:posOffset>
                </wp:positionH>
                <wp:positionV relativeFrom="paragraph">
                  <wp:posOffset>263525</wp:posOffset>
                </wp:positionV>
                <wp:extent cx="6589395" cy="4268470"/>
                <wp:effectExtent l="0" t="0" r="15875" b="17780"/>
                <wp:wrapSquare wrapText="bothSides"/>
                <wp:docPr id="33" name="Marco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9395" cy="4268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A040F90" w14:textId="0D2A0561" w:rsidR="00E170E6" w:rsidRDefault="00E170E6" w:rsidP="00E170E6">
                            <w:pPr>
                              <w:pStyle w:val="Table"/>
                              <w:keepNext/>
                            </w:pPr>
                          </w:p>
                          <w:p w14:paraId="18D5E8DF" w14:textId="48BA10CD" w:rsidR="00E170E6" w:rsidRDefault="00E170E6" w:rsidP="00E170E6">
                            <w:pPr>
                              <w:pStyle w:val="Caption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2AC595" wp14:editId="1120B669">
                                  <wp:extent cx="2053905" cy="3318074"/>
                                  <wp:effectExtent l="0" t="0" r="381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63840" cy="33341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537984" w14:textId="51F9B851" w:rsidR="00E170E6" w:rsidRDefault="00E170E6" w:rsidP="00E170E6">
                            <w:pPr>
                              <w:pStyle w:val="Caption"/>
                            </w:pPr>
                            <w:r>
                              <w:t xml:space="preserve">Figura </w:t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t>:</w:t>
                            </w:r>
                            <w:r>
                              <w:rPr>
                                <w:rFonts w:ascii="AlArabiya" w:hAnsi="AlArabiy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t xml:space="preserve">Modelo de redes WI-Fi disponibles  </w:t>
                            </w:r>
                          </w:p>
                        </w:txbxContent>
                      </wps:txbx>
                      <wps:bodyPr vert="horz" wrap="none" lIns="0" tIns="0" rIns="0" bIns="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CF578" id="_x0000_s1036" type="#_x0000_t202" style="position:absolute;margin-left:130.8pt;margin-top:20.75pt;width:518.85pt;height:336.1pt;z-index:25170329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" filled="f" stroked="f">
                <v:textbox inset="0,0,0,0">
                  <w:txbxContent>
                    <w:p w14:paraId="4A040F90" w14:textId="0D2A0561" w:rsidR="00E170E6" w:rsidRDefault="00E170E6" w:rsidP="00E170E6">
                      <w:pPr>
                        <w:pStyle w:val="Table"/>
                        <w:keepNext/>
                      </w:pPr>
                    </w:p>
                    <w:p w14:paraId="18D5E8DF" w14:textId="48BA10CD" w:rsidR="00E170E6" w:rsidRDefault="00E170E6" w:rsidP="00E170E6">
                      <w:pPr>
                        <w:pStyle w:val="Caption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2AC595" wp14:editId="1120B669">
                            <wp:extent cx="2053905" cy="3318074"/>
                            <wp:effectExtent l="0" t="0" r="3810" b="0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63840" cy="33341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537984" w14:textId="51F9B851" w:rsidR="00E170E6" w:rsidRDefault="00E170E6" w:rsidP="00E170E6">
                      <w:pPr>
                        <w:pStyle w:val="Caption"/>
                      </w:pPr>
                      <w:r>
                        <w:t xml:space="preserve">Figura </w:t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t>:</w:t>
                      </w:r>
                      <w:r>
                        <w:rPr>
                          <w:rFonts w:ascii="AlArabiya" w:hAnsi="AlArabiya"/>
                          <w:sz w:val="18"/>
                          <w:szCs w:val="18"/>
                        </w:rPr>
                        <w:t xml:space="preserve">  </w:t>
                      </w:r>
                      <w:r>
                        <w:t xml:space="preserve">Modelo de redes WI-Fi disponibles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D7210D" w14:textId="6D1AF9EE" w:rsidR="00E170E6" w:rsidRDefault="00E170E6" w:rsidP="00E170E6">
      <w:pPr>
        <w:pStyle w:val="Textbody"/>
        <w:jc w:val="center"/>
      </w:pPr>
    </w:p>
    <w:sectPr w:rsidR="00E170E6">
      <w:footerReference w:type="default" r:id="rId17"/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5CA1D" w14:textId="77777777" w:rsidR="006E3362" w:rsidRDefault="006E3362">
      <w:pPr>
        <w:spacing w:after="0" w:line="240" w:lineRule="auto"/>
      </w:pPr>
      <w:r>
        <w:separator/>
      </w:r>
    </w:p>
  </w:endnote>
  <w:endnote w:type="continuationSeparator" w:id="0">
    <w:p w14:paraId="3CD036A0" w14:textId="77777777" w:rsidR="006E3362" w:rsidRDefault="006E3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Zen Hei">
    <w:altName w:val="Calibri"/>
    <w:charset w:val="00"/>
    <w:family w:val="auto"/>
    <w:pitch w:val="variable"/>
  </w:font>
  <w:font w:name="Lohit Devanagari">
    <w:altName w:val="Calibri"/>
    <w:charset w:val="00"/>
    <w:family w:val="auto"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lArabiya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 Sans L">
    <w:altName w:val="Calibri"/>
    <w:charset w:val="00"/>
    <w:family w:val="auto"/>
    <w:pitch w:val="variable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9C47D" w14:textId="0A603CE4" w:rsidR="004478F2" w:rsidRDefault="004478F2">
    <w:pPr>
      <w:pStyle w:val="Standard"/>
    </w:pPr>
    <w:r>
      <w:rPr>
        <w:rFonts w:ascii="Nimbus Sans L" w:hAnsi="Nimbus Sans L"/>
      </w:rPr>
      <w:t xml:space="preserve">MANUAL DE USUARIO </w:t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tab/>
    </w:r>
    <w:r>
      <w:rPr>
        <w:rFonts w:ascii="Nimbus Sans L" w:hAnsi="Nimbus Sans L"/>
        <w:b/>
        <w:bCs/>
        <w:shd w:val="clear" w:color="auto" w:fill="FFFFFF"/>
      </w:rPr>
      <w:fldChar w:fldCharType="begin"/>
    </w:r>
    <w:r>
      <w:rPr>
        <w:rFonts w:ascii="Nimbus Sans L" w:hAnsi="Nimbus Sans L"/>
        <w:b/>
        <w:bCs/>
        <w:shd w:val="clear" w:color="auto" w:fill="FFFFFF"/>
      </w:rPr>
      <w:instrText xml:space="preserve"> PAGE </w:instrText>
    </w:r>
    <w:r>
      <w:rPr>
        <w:rFonts w:ascii="Nimbus Sans L" w:hAnsi="Nimbus Sans L"/>
        <w:b/>
        <w:bCs/>
        <w:shd w:val="clear" w:color="auto" w:fill="FFFFFF"/>
      </w:rPr>
      <w:fldChar w:fldCharType="separate"/>
    </w:r>
    <w:r>
      <w:rPr>
        <w:rFonts w:ascii="Nimbus Sans L" w:hAnsi="Nimbus Sans L"/>
        <w:b/>
        <w:bCs/>
        <w:noProof/>
        <w:shd w:val="clear" w:color="auto" w:fill="FFFFFF"/>
      </w:rPr>
      <w:t>21</w:t>
    </w:r>
    <w:r>
      <w:rPr>
        <w:rFonts w:ascii="Nimbus Sans L" w:hAnsi="Nimbus Sans L"/>
        <w:b/>
        <w:bCs/>
        <w:shd w:val="clear" w:color="auto" w:fill="FFFFF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354D5C" w14:textId="77777777" w:rsidR="006E3362" w:rsidRDefault="006E3362">
      <w:pPr>
        <w:spacing w:after="0" w:line="240" w:lineRule="auto"/>
      </w:pPr>
      <w:r>
        <w:separator/>
      </w:r>
    </w:p>
  </w:footnote>
  <w:footnote w:type="continuationSeparator" w:id="0">
    <w:p w14:paraId="09827BCE" w14:textId="77777777" w:rsidR="006E3362" w:rsidRDefault="006E33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370B3"/>
    <w:multiLevelType w:val="multilevel"/>
    <w:tmpl w:val="9C6A346A"/>
    <w:lvl w:ilvl="0">
      <w:numFmt w:val="bullet"/>
      <w:lvlText w:val=""/>
      <w:lvlJc w:val="left"/>
      <w:pPr>
        <w:ind w:left="163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35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6" w:hanging="360"/>
      </w:pPr>
      <w:rPr>
        <w:rFonts w:ascii="Wingdings" w:hAnsi="Wingdings"/>
      </w:rPr>
    </w:lvl>
  </w:abstractNum>
  <w:abstractNum w:abstractNumId="1" w15:restartNumberingAfterBreak="0">
    <w:nsid w:val="104E303C"/>
    <w:multiLevelType w:val="multilevel"/>
    <w:tmpl w:val="613E18A4"/>
    <w:lvl w:ilvl="0">
      <w:numFmt w:val="bullet"/>
      <w:lvlText w:val=""/>
      <w:lvlJc w:val="left"/>
      <w:pPr>
        <w:ind w:left="707" w:hanging="283"/>
      </w:pPr>
      <w:rPr>
        <w:rFonts w:ascii="Symbol" w:hAnsi="Symbol" w:cs="OpenSymbol"/>
      </w:rPr>
    </w:lvl>
    <w:lvl w:ilvl="1">
      <w:numFmt w:val="bullet"/>
      <w:lvlText w:val=""/>
      <w:lvlJc w:val="left"/>
      <w:pPr>
        <w:ind w:left="1414" w:hanging="283"/>
      </w:pPr>
      <w:rPr>
        <w:rFonts w:ascii="Symbol" w:hAnsi="Symbol" w:cs="OpenSymbol"/>
      </w:rPr>
    </w:lvl>
    <w:lvl w:ilvl="2">
      <w:numFmt w:val="bullet"/>
      <w:lvlText w:val=""/>
      <w:lvlJc w:val="left"/>
      <w:pPr>
        <w:ind w:left="2121" w:hanging="283"/>
      </w:pPr>
      <w:rPr>
        <w:rFonts w:ascii="Symbol" w:hAnsi="Symbol" w:cs="OpenSymbol"/>
      </w:rPr>
    </w:lvl>
    <w:lvl w:ilvl="3">
      <w:numFmt w:val="bullet"/>
      <w:lvlText w:val=""/>
      <w:lvlJc w:val="left"/>
      <w:pPr>
        <w:ind w:left="2828" w:hanging="283"/>
      </w:pPr>
      <w:rPr>
        <w:rFonts w:ascii="Symbol" w:hAnsi="Symbol" w:cs="OpenSymbol"/>
      </w:rPr>
    </w:lvl>
    <w:lvl w:ilvl="4">
      <w:numFmt w:val="bullet"/>
      <w:lvlText w:val=""/>
      <w:lvlJc w:val="left"/>
      <w:pPr>
        <w:ind w:left="3535" w:hanging="283"/>
      </w:pPr>
      <w:rPr>
        <w:rFonts w:ascii="Symbol" w:hAnsi="Symbol" w:cs="OpenSymbol"/>
      </w:rPr>
    </w:lvl>
    <w:lvl w:ilvl="5">
      <w:numFmt w:val="bullet"/>
      <w:lvlText w:val=""/>
      <w:lvlJc w:val="left"/>
      <w:pPr>
        <w:ind w:left="4242" w:hanging="283"/>
      </w:pPr>
      <w:rPr>
        <w:rFonts w:ascii="Symbol" w:hAnsi="Symbol" w:cs="OpenSymbol"/>
      </w:rPr>
    </w:lvl>
    <w:lvl w:ilvl="6">
      <w:numFmt w:val="bullet"/>
      <w:lvlText w:val=""/>
      <w:lvlJc w:val="left"/>
      <w:pPr>
        <w:ind w:left="4949" w:hanging="283"/>
      </w:pPr>
      <w:rPr>
        <w:rFonts w:ascii="Symbol" w:hAnsi="Symbol" w:cs="OpenSymbol"/>
      </w:rPr>
    </w:lvl>
    <w:lvl w:ilvl="7">
      <w:numFmt w:val="bullet"/>
      <w:lvlText w:val=""/>
      <w:lvlJc w:val="left"/>
      <w:pPr>
        <w:ind w:left="5656" w:hanging="283"/>
      </w:pPr>
      <w:rPr>
        <w:rFonts w:ascii="Symbol" w:hAnsi="Symbol" w:cs="OpenSymbol"/>
      </w:rPr>
    </w:lvl>
    <w:lvl w:ilvl="8">
      <w:numFmt w:val="bullet"/>
      <w:lvlText w:val=""/>
      <w:lvlJc w:val="left"/>
      <w:pPr>
        <w:ind w:left="6363" w:hanging="283"/>
      </w:pPr>
      <w:rPr>
        <w:rFonts w:ascii="Symbol" w:hAnsi="Symbol" w:cs="OpenSymbol"/>
      </w:rPr>
    </w:lvl>
  </w:abstractNum>
  <w:abstractNum w:abstractNumId="2" w15:restartNumberingAfterBreak="0">
    <w:nsid w:val="10E304EA"/>
    <w:multiLevelType w:val="multilevel"/>
    <w:tmpl w:val="50A4FF2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F234B5B"/>
    <w:multiLevelType w:val="multilevel"/>
    <w:tmpl w:val="4C3042A8"/>
    <w:lvl w:ilvl="0">
      <w:numFmt w:val="bullet"/>
      <w:lvlText w:val="•"/>
      <w:lvlJc w:val="left"/>
      <w:pPr>
        <w:ind w:left="114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50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86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22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8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94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30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66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4020" w:hanging="360"/>
      </w:pPr>
      <w:rPr>
        <w:rFonts w:ascii="OpenSymbol" w:eastAsia="OpenSymbol" w:hAnsi="OpenSymbol" w:cs="OpenSymbol"/>
      </w:rPr>
    </w:lvl>
  </w:abstractNum>
  <w:abstractNum w:abstractNumId="4" w15:restartNumberingAfterBreak="0">
    <w:nsid w:val="260D751E"/>
    <w:multiLevelType w:val="hybridMultilevel"/>
    <w:tmpl w:val="B520F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E6AC8"/>
    <w:multiLevelType w:val="hybridMultilevel"/>
    <w:tmpl w:val="94C2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25353"/>
    <w:multiLevelType w:val="multilevel"/>
    <w:tmpl w:val="A720225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3EA34121"/>
    <w:multiLevelType w:val="multilevel"/>
    <w:tmpl w:val="9E4E869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00F4489"/>
    <w:multiLevelType w:val="multilevel"/>
    <w:tmpl w:val="2146E6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44DC7E68"/>
    <w:multiLevelType w:val="multilevel"/>
    <w:tmpl w:val="4C68AB8A"/>
    <w:lvl w:ilvl="0">
      <w:numFmt w:val="bullet"/>
      <w:lvlText w:val="•"/>
      <w:lvlJc w:val="left"/>
      <w:pPr>
        <w:ind w:left="787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147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507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67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227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87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947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307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67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44E84684"/>
    <w:multiLevelType w:val="multilevel"/>
    <w:tmpl w:val="E8E099B6"/>
    <w:lvl w:ilvl="0">
      <w:numFmt w:val="bullet"/>
      <w:lvlText w:val=""/>
      <w:lvlJc w:val="left"/>
      <w:pPr>
        <w:ind w:left="720" w:hanging="360"/>
      </w:pPr>
      <w:rPr>
        <w:rFonts w:ascii="Symbol" w:hAnsi="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487613BC"/>
    <w:multiLevelType w:val="multilevel"/>
    <w:tmpl w:val="9D66BF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5F2C7464"/>
    <w:multiLevelType w:val="multilevel"/>
    <w:tmpl w:val="E0E8D9D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65332C1D"/>
    <w:multiLevelType w:val="multilevel"/>
    <w:tmpl w:val="2A764F36"/>
    <w:lvl w:ilvl="0">
      <w:numFmt w:val="bullet"/>
      <w:lvlText w:val=""/>
      <w:lvlJc w:val="left"/>
      <w:pPr>
        <w:ind w:left="707" w:firstLine="0"/>
      </w:pPr>
      <w:rPr>
        <w:rFonts w:ascii="Symbol" w:hAnsi="Symbol" w:cs="OpenSymbol"/>
      </w:rPr>
    </w:lvl>
    <w:lvl w:ilvl="1">
      <w:numFmt w:val="bullet"/>
      <w:lvlText w:val=""/>
      <w:lvlJc w:val="left"/>
      <w:pPr>
        <w:ind w:left="1414" w:hanging="283"/>
      </w:pPr>
      <w:rPr>
        <w:rFonts w:ascii="Symbol" w:hAnsi="Symbol" w:cs="OpenSymbol"/>
      </w:rPr>
    </w:lvl>
    <w:lvl w:ilvl="2">
      <w:numFmt w:val="bullet"/>
      <w:lvlText w:val=""/>
      <w:lvlJc w:val="left"/>
      <w:pPr>
        <w:ind w:left="2121" w:hanging="283"/>
      </w:pPr>
      <w:rPr>
        <w:rFonts w:ascii="Symbol" w:hAnsi="Symbol" w:cs="OpenSymbol"/>
      </w:rPr>
    </w:lvl>
    <w:lvl w:ilvl="3">
      <w:numFmt w:val="bullet"/>
      <w:lvlText w:val=""/>
      <w:lvlJc w:val="left"/>
      <w:pPr>
        <w:ind w:left="2828" w:hanging="283"/>
      </w:pPr>
      <w:rPr>
        <w:rFonts w:ascii="Symbol" w:hAnsi="Symbol" w:cs="OpenSymbol"/>
      </w:rPr>
    </w:lvl>
    <w:lvl w:ilvl="4">
      <w:numFmt w:val="bullet"/>
      <w:lvlText w:val=""/>
      <w:lvlJc w:val="left"/>
      <w:pPr>
        <w:ind w:left="3535" w:hanging="283"/>
      </w:pPr>
      <w:rPr>
        <w:rFonts w:ascii="Symbol" w:hAnsi="Symbol" w:cs="OpenSymbol"/>
      </w:rPr>
    </w:lvl>
    <w:lvl w:ilvl="5">
      <w:numFmt w:val="bullet"/>
      <w:lvlText w:val=""/>
      <w:lvlJc w:val="left"/>
      <w:pPr>
        <w:ind w:left="4242" w:hanging="283"/>
      </w:pPr>
      <w:rPr>
        <w:rFonts w:ascii="Symbol" w:hAnsi="Symbol" w:cs="OpenSymbol"/>
      </w:rPr>
    </w:lvl>
    <w:lvl w:ilvl="6">
      <w:numFmt w:val="bullet"/>
      <w:lvlText w:val=""/>
      <w:lvlJc w:val="left"/>
      <w:pPr>
        <w:ind w:left="4949" w:hanging="283"/>
      </w:pPr>
      <w:rPr>
        <w:rFonts w:ascii="Symbol" w:hAnsi="Symbol" w:cs="OpenSymbol"/>
      </w:rPr>
    </w:lvl>
    <w:lvl w:ilvl="7">
      <w:numFmt w:val="bullet"/>
      <w:lvlText w:val=""/>
      <w:lvlJc w:val="left"/>
      <w:pPr>
        <w:ind w:left="5656" w:hanging="283"/>
      </w:pPr>
      <w:rPr>
        <w:rFonts w:ascii="Symbol" w:hAnsi="Symbol" w:cs="OpenSymbol"/>
      </w:rPr>
    </w:lvl>
    <w:lvl w:ilvl="8">
      <w:numFmt w:val="bullet"/>
      <w:lvlText w:val=""/>
      <w:lvlJc w:val="left"/>
      <w:pPr>
        <w:ind w:left="6363" w:hanging="283"/>
      </w:pPr>
      <w:rPr>
        <w:rFonts w:ascii="Symbol" w:hAnsi="Symbol" w:cs="OpenSymbol"/>
      </w:rPr>
    </w:lvl>
  </w:abstractNum>
  <w:abstractNum w:abstractNumId="14" w15:restartNumberingAfterBreak="0">
    <w:nsid w:val="681C4AD2"/>
    <w:multiLevelType w:val="multilevel"/>
    <w:tmpl w:val="4768C86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5" w15:restartNumberingAfterBreak="0">
    <w:nsid w:val="722C631D"/>
    <w:multiLevelType w:val="hybridMultilevel"/>
    <w:tmpl w:val="17F2DEF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7"/>
  </w:num>
  <w:num w:numId="4">
    <w:abstractNumId w:val="12"/>
  </w:num>
  <w:num w:numId="5">
    <w:abstractNumId w:val="3"/>
  </w:num>
  <w:num w:numId="6">
    <w:abstractNumId w:val="11"/>
  </w:num>
  <w:num w:numId="7">
    <w:abstractNumId w:val="9"/>
  </w:num>
  <w:num w:numId="8">
    <w:abstractNumId w:val="6"/>
  </w:num>
  <w:num w:numId="9">
    <w:abstractNumId w:val="0"/>
  </w:num>
  <w:num w:numId="10">
    <w:abstractNumId w:val="2"/>
  </w:num>
  <w:num w:numId="11">
    <w:abstractNumId w:val="13"/>
  </w:num>
  <w:num w:numId="12">
    <w:abstractNumId w:val="1"/>
  </w:num>
  <w:num w:numId="13">
    <w:abstractNumId w:val="10"/>
  </w:num>
  <w:num w:numId="14">
    <w:abstractNumId w:val="15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DQ2MjQ1NjUyNTNW0lEKTi0uzszPAykwrAUAg0WB8SwAAAA="/>
  </w:docVars>
  <w:rsids>
    <w:rsidRoot w:val="008453E9"/>
    <w:rsid w:val="00010169"/>
    <w:rsid w:val="00015FB9"/>
    <w:rsid w:val="0003041A"/>
    <w:rsid w:val="00064951"/>
    <w:rsid w:val="000877DC"/>
    <w:rsid w:val="000A66F0"/>
    <w:rsid w:val="00147043"/>
    <w:rsid w:val="00206A82"/>
    <w:rsid w:val="0024267F"/>
    <w:rsid w:val="0026174D"/>
    <w:rsid w:val="00342102"/>
    <w:rsid w:val="003B263D"/>
    <w:rsid w:val="00421EBF"/>
    <w:rsid w:val="00442773"/>
    <w:rsid w:val="004478F2"/>
    <w:rsid w:val="005D2CC3"/>
    <w:rsid w:val="00632638"/>
    <w:rsid w:val="00642307"/>
    <w:rsid w:val="00685717"/>
    <w:rsid w:val="006C2816"/>
    <w:rsid w:val="006E3362"/>
    <w:rsid w:val="006E6F3B"/>
    <w:rsid w:val="00710AF9"/>
    <w:rsid w:val="00713825"/>
    <w:rsid w:val="00714C27"/>
    <w:rsid w:val="007341E1"/>
    <w:rsid w:val="00782CF5"/>
    <w:rsid w:val="007A3FBD"/>
    <w:rsid w:val="008453E9"/>
    <w:rsid w:val="008B6AF6"/>
    <w:rsid w:val="008C086C"/>
    <w:rsid w:val="008D6170"/>
    <w:rsid w:val="008E37D5"/>
    <w:rsid w:val="008F0C5D"/>
    <w:rsid w:val="008F36C5"/>
    <w:rsid w:val="009211C1"/>
    <w:rsid w:val="00926D3C"/>
    <w:rsid w:val="00943895"/>
    <w:rsid w:val="009532C7"/>
    <w:rsid w:val="00964CE0"/>
    <w:rsid w:val="00971B8C"/>
    <w:rsid w:val="009C050B"/>
    <w:rsid w:val="009E6C65"/>
    <w:rsid w:val="00A21853"/>
    <w:rsid w:val="00A412F4"/>
    <w:rsid w:val="00A561A2"/>
    <w:rsid w:val="00AC04D2"/>
    <w:rsid w:val="00B96F23"/>
    <w:rsid w:val="00BD6FFB"/>
    <w:rsid w:val="00C337D7"/>
    <w:rsid w:val="00C36969"/>
    <w:rsid w:val="00C4771C"/>
    <w:rsid w:val="00C9162E"/>
    <w:rsid w:val="00CB03AF"/>
    <w:rsid w:val="00CD2F5D"/>
    <w:rsid w:val="00D16A95"/>
    <w:rsid w:val="00D47148"/>
    <w:rsid w:val="00D85765"/>
    <w:rsid w:val="00DA1979"/>
    <w:rsid w:val="00DE3753"/>
    <w:rsid w:val="00E16897"/>
    <w:rsid w:val="00E170E6"/>
    <w:rsid w:val="00E97173"/>
    <w:rsid w:val="00F720CC"/>
    <w:rsid w:val="00F7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F9259"/>
  <w15:chartTrackingRefBased/>
  <w15:docId w15:val="{19674979-7E0E-4006-A4AD-7DB8181F7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link w:val="Heading1Char"/>
    <w:uiPriority w:val="9"/>
    <w:qFormat/>
    <w:rsid w:val="008453E9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link w:val="Heading2Char"/>
    <w:uiPriority w:val="9"/>
    <w:unhideWhenUsed/>
    <w:qFormat/>
    <w:rsid w:val="008453E9"/>
    <w:pPr>
      <w:spacing w:before="200"/>
      <w:outlineLvl w:val="1"/>
    </w:pPr>
    <w:rPr>
      <w:b/>
      <w:bCs/>
    </w:rPr>
  </w:style>
  <w:style w:type="paragraph" w:styleId="Heading3">
    <w:name w:val="heading 3"/>
    <w:basedOn w:val="Heading"/>
    <w:next w:val="Textbody"/>
    <w:link w:val="Heading3Char"/>
    <w:uiPriority w:val="9"/>
    <w:unhideWhenUsed/>
    <w:qFormat/>
    <w:rsid w:val="008453E9"/>
    <w:pPr>
      <w:spacing w:before="1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3E9"/>
    <w:rPr>
      <w:rFonts w:ascii="Liberation Sans" w:eastAsia="WenQuanYi Zen Hei" w:hAnsi="Liberation Sans" w:cs="Lohit Devanagari"/>
      <w:b/>
      <w:bCs/>
      <w:kern w:val="3"/>
      <w:sz w:val="28"/>
      <w:szCs w:val="28"/>
      <w:lang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8453E9"/>
    <w:rPr>
      <w:rFonts w:ascii="Liberation Sans" w:eastAsia="WenQuanYi Zen Hei" w:hAnsi="Liberation Sans" w:cs="Lohit Devanagari"/>
      <w:b/>
      <w:bCs/>
      <w:kern w:val="3"/>
      <w:sz w:val="28"/>
      <w:szCs w:val="28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8453E9"/>
    <w:rPr>
      <w:rFonts w:ascii="Liberation Sans" w:eastAsia="WenQuanYi Zen Hei" w:hAnsi="Liberation Sans" w:cs="Lohit Devanagari"/>
      <w:b/>
      <w:bCs/>
      <w:kern w:val="3"/>
      <w:sz w:val="28"/>
      <w:szCs w:val="28"/>
      <w:lang w:eastAsia="zh-CN" w:bidi="hi-IN"/>
    </w:rPr>
  </w:style>
  <w:style w:type="paragraph" w:customStyle="1" w:styleId="Standard">
    <w:name w:val="Standard"/>
    <w:rsid w:val="008453E9"/>
    <w:pPr>
      <w:suppressAutoHyphens/>
      <w:autoSpaceDN w:val="0"/>
      <w:spacing w:after="0" w:line="240" w:lineRule="auto"/>
      <w:textAlignment w:val="baseline"/>
    </w:pPr>
    <w:rPr>
      <w:rFonts w:ascii="Liberation Serif" w:eastAsia="WenQuanYi Zen Hei" w:hAnsi="Liberation Serif" w:cs="Lohit Devanagari"/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rsid w:val="008453E9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8453E9"/>
    <w:pPr>
      <w:spacing w:after="140" w:line="288" w:lineRule="auto"/>
    </w:pPr>
  </w:style>
  <w:style w:type="paragraph" w:styleId="List">
    <w:name w:val="List"/>
    <w:basedOn w:val="Textbody"/>
    <w:rsid w:val="008453E9"/>
  </w:style>
  <w:style w:type="paragraph" w:styleId="Caption">
    <w:name w:val="caption"/>
    <w:basedOn w:val="Standard"/>
    <w:rsid w:val="008453E9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8453E9"/>
    <w:pPr>
      <w:suppressLineNumbers/>
    </w:pPr>
  </w:style>
  <w:style w:type="paragraph" w:customStyle="1" w:styleId="Endnote">
    <w:name w:val="Endnote"/>
    <w:basedOn w:val="Standard"/>
    <w:rsid w:val="008453E9"/>
    <w:pPr>
      <w:suppressLineNumbers/>
      <w:ind w:left="339" w:hanging="339"/>
    </w:pPr>
    <w:rPr>
      <w:sz w:val="20"/>
      <w:szCs w:val="20"/>
    </w:rPr>
  </w:style>
  <w:style w:type="paragraph" w:customStyle="1" w:styleId="Footnote">
    <w:name w:val="Footnote"/>
    <w:basedOn w:val="Standard"/>
    <w:rsid w:val="008453E9"/>
    <w:pPr>
      <w:suppressLineNumbers/>
      <w:ind w:left="339" w:hanging="339"/>
    </w:pPr>
    <w:rPr>
      <w:sz w:val="20"/>
      <w:szCs w:val="20"/>
    </w:rPr>
  </w:style>
  <w:style w:type="paragraph" w:styleId="Footer">
    <w:name w:val="footer"/>
    <w:basedOn w:val="Standard"/>
    <w:link w:val="FooterChar"/>
    <w:rsid w:val="008453E9"/>
    <w:pPr>
      <w:suppressLineNumbers/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8453E9"/>
    <w:rPr>
      <w:rFonts w:ascii="Liberation Serif" w:eastAsia="WenQuanYi Zen Hei" w:hAnsi="Liberation Serif" w:cs="Lohit Devanagari"/>
      <w:kern w:val="3"/>
      <w:sz w:val="24"/>
      <w:szCs w:val="24"/>
      <w:lang w:eastAsia="zh-CN" w:bidi="hi-IN"/>
    </w:rPr>
  </w:style>
  <w:style w:type="paragraph" w:customStyle="1" w:styleId="Puesto1">
    <w:name w:val="Puesto1"/>
    <w:basedOn w:val="Heading"/>
    <w:next w:val="Textbody"/>
    <w:rsid w:val="008453E9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link w:val="SubtitleChar"/>
    <w:uiPriority w:val="11"/>
    <w:qFormat/>
    <w:rsid w:val="008453E9"/>
    <w:pPr>
      <w:spacing w:before="60"/>
      <w:jc w:val="center"/>
    </w:pPr>
    <w:rPr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8453E9"/>
    <w:rPr>
      <w:rFonts w:ascii="Liberation Sans" w:eastAsia="WenQuanYi Zen Hei" w:hAnsi="Liberation Sans" w:cs="Lohit Devanagari"/>
      <w:kern w:val="3"/>
      <w:sz w:val="36"/>
      <w:szCs w:val="36"/>
      <w:lang w:eastAsia="zh-CN" w:bidi="hi-IN"/>
    </w:rPr>
  </w:style>
  <w:style w:type="paragraph" w:customStyle="1" w:styleId="Illustration">
    <w:name w:val="Illustration"/>
    <w:basedOn w:val="Caption"/>
    <w:rsid w:val="008453E9"/>
  </w:style>
  <w:style w:type="paragraph" w:customStyle="1" w:styleId="Framecontents">
    <w:name w:val="Frame contents"/>
    <w:basedOn w:val="Standard"/>
    <w:rsid w:val="008453E9"/>
  </w:style>
  <w:style w:type="paragraph" w:customStyle="1" w:styleId="TableContents">
    <w:name w:val="Table Contents"/>
    <w:basedOn w:val="Standard"/>
    <w:rsid w:val="008453E9"/>
    <w:pPr>
      <w:suppressLineNumbers/>
    </w:pPr>
  </w:style>
  <w:style w:type="paragraph" w:customStyle="1" w:styleId="TableHeading">
    <w:name w:val="Table Heading"/>
    <w:basedOn w:val="TableContents"/>
    <w:rsid w:val="008453E9"/>
    <w:pPr>
      <w:jc w:val="center"/>
    </w:pPr>
    <w:rPr>
      <w:b/>
      <w:bCs/>
    </w:rPr>
  </w:style>
  <w:style w:type="paragraph" w:customStyle="1" w:styleId="Text">
    <w:name w:val="Text"/>
    <w:basedOn w:val="Caption"/>
    <w:rsid w:val="008453E9"/>
  </w:style>
  <w:style w:type="paragraph" w:customStyle="1" w:styleId="Table">
    <w:name w:val="Table"/>
    <w:basedOn w:val="Caption"/>
    <w:rsid w:val="008453E9"/>
  </w:style>
  <w:style w:type="paragraph" w:customStyle="1" w:styleId="Imagen">
    <w:name w:val="Imagen"/>
    <w:basedOn w:val="Caption"/>
    <w:rsid w:val="008453E9"/>
  </w:style>
  <w:style w:type="paragraph" w:customStyle="1" w:styleId="PreformattedText">
    <w:name w:val="Preformatted Text"/>
    <w:basedOn w:val="Standard"/>
    <w:rsid w:val="008453E9"/>
    <w:rPr>
      <w:rFonts w:ascii="Liberation Mono" w:eastAsia="Courier New" w:hAnsi="Liberation Mono" w:cs="Liberation Mono"/>
      <w:sz w:val="20"/>
      <w:szCs w:val="20"/>
    </w:rPr>
  </w:style>
  <w:style w:type="character" w:customStyle="1" w:styleId="EndnoteSymbol">
    <w:name w:val="Endnote Symbol"/>
    <w:rsid w:val="008453E9"/>
  </w:style>
  <w:style w:type="character" w:customStyle="1" w:styleId="Endnoteanchor">
    <w:name w:val="Endnote anchor"/>
    <w:rsid w:val="008453E9"/>
    <w:rPr>
      <w:position w:val="0"/>
      <w:vertAlign w:val="superscript"/>
    </w:rPr>
  </w:style>
  <w:style w:type="character" w:customStyle="1" w:styleId="FootnoteSymbol">
    <w:name w:val="Footnote Symbol"/>
    <w:rsid w:val="008453E9"/>
  </w:style>
  <w:style w:type="character" w:customStyle="1" w:styleId="Footnoteanchor">
    <w:name w:val="Footnote anchor"/>
    <w:rsid w:val="008453E9"/>
    <w:rPr>
      <w:position w:val="0"/>
      <w:vertAlign w:val="superscript"/>
    </w:rPr>
  </w:style>
  <w:style w:type="character" w:customStyle="1" w:styleId="BulletSymbols">
    <w:name w:val="Bullet Symbols"/>
    <w:rsid w:val="008453E9"/>
    <w:rPr>
      <w:rFonts w:ascii="OpenSymbol" w:eastAsia="OpenSymbol" w:hAnsi="OpenSymbol" w:cs="OpenSymbol"/>
    </w:rPr>
  </w:style>
  <w:style w:type="character" w:customStyle="1" w:styleId="NumberingSymbols">
    <w:name w:val="Numbering Symbols"/>
    <w:rsid w:val="008453E9"/>
  </w:style>
  <w:style w:type="character" w:customStyle="1" w:styleId="SourceText">
    <w:name w:val="Source Text"/>
    <w:rsid w:val="008453E9"/>
    <w:rPr>
      <w:rFonts w:ascii="Liberation Mono" w:eastAsia="Courier New" w:hAnsi="Liberation Mono" w:cs="Liberation Mono"/>
    </w:rPr>
  </w:style>
  <w:style w:type="character" w:customStyle="1" w:styleId="StrongEmphasis">
    <w:name w:val="Strong Emphasis"/>
    <w:rsid w:val="008453E9"/>
    <w:rPr>
      <w:b/>
      <w:bCs/>
    </w:rPr>
  </w:style>
  <w:style w:type="character" w:customStyle="1" w:styleId="Internetlink">
    <w:name w:val="Internet link"/>
    <w:rsid w:val="008453E9"/>
    <w:rPr>
      <w:color w:val="000080"/>
      <w:u w:val="single"/>
    </w:rPr>
  </w:style>
  <w:style w:type="character" w:styleId="Emphasis">
    <w:name w:val="Emphasis"/>
    <w:rsid w:val="008453E9"/>
    <w:rPr>
      <w:i/>
      <w:iCs/>
    </w:rPr>
  </w:style>
  <w:style w:type="paragraph" w:customStyle="1" w:styleId="Titulo2">
    <w:name w:val="Titulo 2"/>
    <w:basedOn w:val="ListParagraph"/>
    <w:rsid w:val="008453E9"/>
    <w:pPr>
      <w:suppressAutoHyphens w:val="0"/>
      <w:spacing w:before="240" w:after="240" w:line="360" w:lineRule="auto"/>
      <w:jc w:val="both"/>
      <w:textAlignment w:val="auto"/>
    </w:pPr>
    <w:rPr>
      <w:rFonts w:ascii="Times New Roman" w:eastAsia="Times New Roman" w:hAnsi="Times New Roman" w:cs="Times New Roman"/>
      <w:b/>
      <w:caps/>
      <w:kern w:val="0"/>
      <w:szCs w:val="24"/>
      <w:lang w:eastAsia="es-CO" w:bidi="ar-SA"/>
    </w:rPr>
  </w:style>
  <w:style w:type="character" w:styleId="Hyperlink">
    <w:name w:val="Hyperlink"/>
    <w:basedOn w:val="DefaultParagraphFont"/>
    <w:uiPriority w:val="99"/>
    <w:rsid w:val="008453E9"/>
    <w:rPr>
      <w:color w:val="0563C1"/>
      <w:u w:val="single"/>
    </w:rPr>
  </w:style>
  <w:style w:type="paragraph" w:styleId="ListParagraph">
    <w:name w:val="List Paragraph"/>
    <w:basedOn w:val="Normal"/>
    <w:rsid w:val="008453E9"/>
    <w:pPr>
      <w:suppressAutoHyphens/>
      <w:autoSpaceDN w:val="0"/>
      <w:spacing w:after="0" w:line="240" w:lineRule="auto"/>
      <w:ind w:left="720"/>
      <w:textAlignment w:val="baseline"/>
    </w:pPr>
    <w:rPr>
      <w:rFonts w:ascii="Liberation Serif" w:eastAsia="WenQuanYi Zen Hei" w:hAnsi="Liberation Serif" w:cs="Mangal"/>
      <w:kern w:val="3"/>
      <w:sz w:val="24"/>
      <w:szCs w:val="21"/>
      <w:lang w:eastAsia="zh-CN" w:bidi="hi-IN"/>
    </w:rPr>
  </w:style>
  <w:style w:type="character" w:customStyle="1" w:styleId="EnlacedeInternet">
    <w:name w:val="Enlace de Internet"/>
    <w:rsid w:val="008453E9"/>
    <w:rPr>
      <w:color w:val="000080"/>
      <w:u w:val="single"/>
    </w:rPr>
  </w:style>
  <w:style w:type="paragraph" w:styleId="BodyText">
    <w:name w:val="Body Text"/>
    <w:basedOn w:val="Normal"/>
    <w:link w:val="BodyTextChar"/>
    <w:rsid w:val="008453E9"/>
    <w:pPr>
      <w:autoSpaceDN w:val="0"/>
      <w:spacing w:after="140" w:line="288" w:lineRule="auto"/>
    </w:pPr>
    <w:rPr>
      <w:rFonts w:ascii="Calibri" w:eastAsia="Calibri" w:hAnsi="Calibri" w:cs="Times New Roman"/>
      <w:color w:val="00000A"/>
      <w:lang w:val="es-MX"/>
    </w:rPr>
  </w:style>
  <w:style w:type="character" w:customStyle="1" w:styleId="BodyTextChar">
    <w:name w:val="Body Text Char"/>
    <w:basedOn w:val="DefaultParagraphFont"/>
    <w:link w:val="BodyText"/>
    <w:rsid w:val="008453E9"/>
    <w:rPr>
      <w:rFonts w:ascii="Calibri" w:eastAsia="Calibri" w:hAnsi="Calibri" w:cs="Times New Roman"/>
      <w:color w:val="00000A"/>
      <w:lang w:val="es-MX"/>
    </w:rPr>
  </w:style>
  <w:style w:type="paragraph" w:customStyle="1" w:styleId="Contenidodelatabla">
    <w:name w:val="Contenido de la tabla"/>
    <w:basedOn w:val="Normal"/>
    <w:rsid w:val="008453E9"/>
    <w:pPr>
      <w:suppressLineNumbers/>
      <w:autoSpaceDN w:val="0"/>
      <w:spacing w:line="251" w:lineRule="auto"/>
    </w:pPr>
    <w:rPr>
      <w:rFonts w:ascii="Calibri" w:eastAsia="Calibri" w:hAnsi="Calibri" w:cs="Times New Roman"/>
      <w:color w:val="00000A"/>
      <w:lang w:val="es-MX"/>
    </w:rPr>
  </w:style>
  <w:style w:type="paragraph" w:styleId="TOCHeading">
    <w:name w:val="TOC Heading"/>
    <w:basedOn w:val="Heading1"/>
    <w:next w:val="Normal"/>
    <w:rsid w:val="008453E9"/>
    <w:pPr>
      <w:keepLines/>
      <w:suppressAutoHyphens w:val="0"/>
      <w:spacing w:after="0" w:line="256" w:lineRule="auto"/>
      <w:textAlignment w:val="auto"/>
    </w:pPr>
    <w:rPr>
      <w:rFonts w:ascii="Calibri Light" w:eastAsia="Times New Roman" w:hAnsi="Calibri Light" w:cs="Times New Roman"/>
      <w:b w:val="0"/>
      <w:bCs w:val="0"/>
      <w:color w:val="2F5496"/>
      <w:kern w:val="0"/>
      <w:sz w:val="32"/>
      <w:szCs w:val="32"/>
      <w:lang w:eastAsia="es-CO" w:bidi="ar-SA"/>
    </w:rPr>
  </w:style>
  <w:style w:type="paragraph" w:styleId="TOC2">
    <w:name w:val="toc 2"/>
    <w:basedOn w:val="Normal"/>
    <w:next w:val="Normal"/>
    <w:autoRedefine/>
    <w:uiPriority w:val="39"/>
    <w:rsid w:val="008453E9"/>
    <w:pPr>
      <w:autoSpaceDN w:val="0"/>
      <w:spacing w:after="100" w:line="256" w:lineRule="auto"/>
      <w:ind w:left="220"/>
    </w:pPr>
    <w:rPr>
      <w:rFonts w:ascii="Calibri" w:eastAsia="Times New Roman" w:hAnsi="Calibri" w:cs="Times New Roman"/>
      <w:lang w:eastAsia="es-CO"/>
    </w:rPr>
  </w:style>
  <w:style w:type="paragraph" w:styleId="TOC1">
    <w:name w:val="toc 1"/>
    <w:basedOn w:val="Normal"/>
    <w:next w:val="Normal"/>
    <w:autoRedefine/>
    <w:uiPriority w:val="39"/>
    <w:rsid w:val="008453E9"/>
    <w:pPr>
      <w:autoSpaceDN w:val="0"/>
      <w:spacing w:after="100" w:line="256" w:lineRule="auto"/>
    </w:pPr>
    <w:rPr>
      <w:rFonts w:ascii="Calibri" w:eastAsia="Times New Roman" w:hAnsi="Calibri" w:cs="Times New Roman"/>
      <w:lang w:eastAsia="es-CO"/>
    </w:rPr>
  </w:style>
  <w:style w:type="paragraph" w:styleId="TOC3">
    <w:name w:val="toc 3"/>
    <w:basedOn w:val="Normal"/>
    <w:next w:val="Normal"/>
    <w:autoRedefine/>
    <w:uiPriority w:val="39"/>
    <w:rsid w:val="008453E9"/>
    <w:pPr>
      <w:autoSpaceDN w:val="0"/>
      <w:spacing w:after="100" w:line="256" w:lineRule="auto"/>
      <w:ind w:left="440"/>
    </w:pPr>
    <w:rPr>
      <w:rFonts w:ascii="Calibri" w:eastAsia="Times New Roman" w:hAnsi="Calibri" w:cs="Times New Roman"/>
      <w:lang w:eastAsia="es-CO"/>
    </w:rPr>
  </w:style>
  <w:style w:type="paragraph" w:customStyle="1" w:styleId="Titluo1">
    <w:name w:val="Titluo 1"/>
    <w:basedOn w:val="Heading1"/>
    <w:autoRedefine/>
    <w:rsid w:val="008453E9"/>
    <w:pPr>
      <w:spacing w:after="240" w:line="288" w:lineRule="auto"/>
    </w:pPr>
    <w:rPr>
      <w:rFonts w:ascii="AlArabiya" w:hAnsi="AlArabiya"/>
      <w:sz w:val="36"/>
    </w:rPr>
  </w:style>
  <w:style w:type="paragraph" w:styleId="NoSpacing">
    <w:name w:val="No Spacing"/>
    <w:uiPriority w:val="1"/>
    <w:qFormat/>
    <w:rsid w:val="008453E9"/>
    <w:pPr>
      <w:suppressAutoHyphens/>
      <w:autoSpaceDN w:val="0"/>
      <w:spacing w:after="0" w:line="240" w:lineRule="auto"/>
      <w:textAlignment w:val="baseline"/>
    </w:pPr>
    <w:rPr>
      <w:rFonts w:ascii="Liberation Serif" w:eastAsia="WenQuanYi Zen Hei" w:hAnsi="Liberation Serif" w:cs="Mangal"/>
      <w:kern w:val="3"/>
      <w:sz w:val="24"/>
      <w:szCs w:val="21"/>
      <w:lang w:eastAsia="zh-CN" w:bidi="hi-IN"/>
    </w:rPr>
  </w:style>
  <w:style w:type="paragraph" w:styleId="TableofFigures">
    <w:name w:val="table of figures"/>
    <w:basedOn w:val="Normal"/>
    <w:next w:val="Normal"/>
    <w:uiPriority w:val="99"/>
    <w:rsid w:val="008453E9"/>
    <w:pPr>
      <w:suppressAutoHyphens/>
      <w:autoSpaceDN w:val="0"/>
      <w:spacing w:after="0" w:line="240" w:lineRule="auto"/>
      <w:textAlignment w:val="baseline"/>
    </w:pPr>
    <w:rPr>
      <w:rFonts w:ascii="Calibri" w:eastAsia="WenQuanYi Zen Hei" w:hAnsi="Calibri" w:cs="Calibri"/>
      <w:i/>
      <w:iCs/>
      <w:kern w:val="3"/>
      <w:sz w:val="20"/>
      <w:szCs w:val="20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1A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478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1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2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155</Words>
  <Characters>6589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 Castelblanco</dc:creator>
  <cp:keywords/>
  <dc:description/>
  <cp:lastModifiedBy>Alvaro</cp:lastModifiedBy>
  <cp:revision>9</cp:revision>
  <cp:lastPrinted>2019-03-19T20:42:00Z</cp:lastPrinted>
  <dcterms:created xsi:type="dcterms:W3CDTF">2020-07-01T17:30:00Z</dcterms:created>
  <dcterms:modified xsi:type="dcterms:W3CDTF">2020-07-02T14:23:00Z</dcterms:modified>
</cp:coreProperties>
</file>